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47FF6C" w14:textId="3E122F8A" w:rsidR="00AD304D" w:rsidRDefault="001A23B8" w:rsidP="00AD304D">
      <w:pPr>
        <w:pStyle w:val="PubTitle"/>
      </w:pPr>
      <w:bookmarkStart w:id="0" w:name="_Hlk6558963"/>
      <w:r>
        <w:rPr>
          <w:noProof/>
          <w:lang w:eastAsia="en-GB"/>
        </w:rPr>
        <w:drawing>
          <wp:anchor distT="0" distB="0" distL="114300" distR="114300" simplePos="0" relativeHeight="251661312" behindDoc="1" locked="0" layoutInCell="1" allowOverlap="1" wp14:anchorId="4DC7EE79" wp14:editId="3C39732C">
            <wp:simplePos x="0" y="0"/>
            <wp:positionH relativeFrom="column">
              <wp:posOffset>2753360</wp:posOffset>
            </wp:positionH>
            <wp:positionV relativeFrom="paragraph">
              <wp:posOffset>0</wp:posOffset>
            </wp:positionV>
            <wp:extent cx="859790" cy="941705"/>
            <wp:effectExtent l="0" t="0" r="0" b="0"/>
            <wp:wrapTight wrapText="bothSides">
              <wp:wrapPolygon edited="0">
                <wp:start x="18186" y="0"/>
                <wp:lineTo x="11007" y="6991"/>
                <wp:lineTo x="0" y="10487"/>
                <wp:lineTo x="0" y="20974"/>
                <wp:lineTo x="21058" y="20974"/>
                <wp:lineTo x="21058" y="11798"/>
                <wp:lineTo x="10529" y="6991"/>
                <wp:lineTo x="21058" y="5243"/>
                <wp:lineTo x="21058" y="0"/>
                <wp:lineTo x="18186" y="0"/>
              </wp:wrapPolygon>
            </wp:wrapTight>
            <wp:docPr id="1" name="Picture 1" descr="UK Ai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K Aid logo"/>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l="30861" t="19225" r="31038" b="18117"/>
                    <a:stretch>
                      <a:fillRect/>
                    </a:stretch>
                  </pic:blipFill>
                  <pic:spPr bwMode="auto">
                    <a:xfrm>
                      <a:off x="0" y="0"/>
                      <a:ext cx="859790" cy="941705"/>
                    </a:xfrm>
                    <a:prstGeom prst="rect">
                      <a:avLst/>
                    </a:prstGeom>
                    <a:noFill/>
                    <a:ln>
                      <a:noFill/>
                    </a:ln>
                  </pic:spPr>
                </pic:pic>
              </a:graphicData>
            </a:graphic>
            <wp14:sizeRelH relativeFrom="page">
              <wp14:pctWidth>0</wp14:pctWidth>
            </wp14:sizeRelH>
            <wp14:sizeRelV relativeFrom="page">
              <wp14:pctHeight>0</wp14:pctHeight>
            </wp14:sizeRelV>
          </wp:anchor>
        </w:drawing>
      </w:r>
      <w:r w:rsidR="000B00C3" w:rsidRPr="003D60CA">
        <w:rPr>
          <w:noProof/>
          <w:lang w:eastAsia="en-GB"/>
        </w:rPr>
        <w:drawing>
          <wp:anchor distT="0" distB="0" distL="114300" distR="114300" simplePos="0" relativeHeight="251660288" behindDoc="0" locked="0" layoutInCell="1" allowOverlap="1" wp14:anchorId="2D4D711F" wp14:editId="5E5D9416">
            <wp:simplePos x="0" y="0"/>
            <wp:positionH relativeFrom="column">
              <wp:posOffset>4614773</wp:posOffset>
            </wp:positionH>
            <wp:positionV relativeFrom="paragraph">
              <wp:posOffset>0</wp:posOffset>
            </wp:positionV>
            <wp:extent cx="1875334" cy="950596"/>
            <wp:effectExtent l="0" t="0" r="0" b="1905"/>
            <wp:wrapSquare wrapText="bothSides"/>
            <wp:docPr id="5" name="Picture 5" descr="N:\LTS\Projects\World\DEFRA\Darwin\Darwin Administration\Templates and Stationery\Logos\New Defra Logo July 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LTS\Projects\World\DEFRA\Darwin\Darwin Administration\Templates and Stationery\Logos\New Defra Logo July 2016.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83889" cy="954932"/>
                    </a:xfrm>
                    <a:prstGeom prst="rect">
                      <a:avLst/>
                    </a:prstGeom>
                    <a:noFill/>
                    <a:ln>
                      <a:noFill/>
                    </a:ln>
                  </pic:spPr>
                </pic:pic>
              </a:graphicData>
            </a:graphic>
            <wp14:sizeRelH relativeFrom="page">
              <wp14:pctWidth>0</wp14:pctWidth>
            </wp14:sizeRelH>
            <wp14:sizeRelV relativeFrom="page">
              <wp14:pctHeight>0</wp14:pctHeight>
            </wp14:sizeRelV>
          </wp:anchor>
        </w:drawing>
      </w:r>
      <w:r w:rsidR="000B00C3" w:rsidRPr="003D60CA">
        <w:rPr>
          <w:noProof/>
          <w:lang w:eastAsia="en-GB"/>
        </w:rPr>
        <w:drawing>
          <wp:anchor distT="0" distB="0" distL="114300" distR="114300" simplePos="0" relativeHeight="251659264" behindDoc="1" locked="0" layoutInCell="1" allowOverlap="1" wp14:anchorId="041EABDA" wp14:editId="434F36DC">
            <wp:simplePos x="0" y="0"/>
            <wp:positionH relativeFrom="column">
              <wp:posOffset>-21590</wp:posOffset>
            </wp:positionH>
            <wp:positionV relativeFrom="paragraph">
              <wp:posOffset>-140335</wp:posOffset>
            </wp:positionV>
            <wp:extent cx="1231900" cy="1107466"/>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34749" cy="111002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4205A4" w14:textId="77777777" w:rsidR="00AD304D" w:rsidRDefault="00AD304D" w:rsidP="005E72DF">
      <w:pPr>
        <w:pStyle w:val="PubTitle"/>
      </w:pPr>
    </w:p>
    <w:p w14:paraId="4BCE8C32" w14:textId="5F87CD6B" w:rsidR="00094B94" w:rsidRDefault="005E72DF" w:rsidP="005E72DF">
      <w:pPr>
        <w:pStyle w:val="PubTitle"/>
      </w:pPr>
      <w:r w:rsidRPr="007E54D0">
        <w:t xml:space="preserve">Application form for </w:t>
      </w:r>
      <w:bookmarkEnd w:id="0"/>
      <w:r w:rsidR="00DA1B86">
        <w:t xml:space="preserve">COVID-19 </w:t>
      </w:r>
      <w:r w:rsidR="002E61DD">
        <w:t>Rapid Response Round</w:t>
      </w:r>
    </w:p>
    <w:p w14:paraId="654FA23B" w14:textId="16DD6DD8" w:rsidR="005E72DF" w:rsidRPr="00094B94" w:rsidRDefault="005E72DF" w:rsidP="005E72DF">
      <w:pPr>
        <w:pStyle w:val="PubTitle"/>
        <w:rPr>
          <w:sz w:val="36"/>
          <w:szCs w:val="36"/>
        </w:rPr>
      </w:pPr>
      <w:r w:rsidRPr="00094B94">
        <w:rPr>
          <w:sz w:val="36"/>
          <w:szCs w:val="36"/>
        </w:rPr>
        <w:t>Darwin Initiative</w:t>
      </w:r>
      <w:r w:rsidR="00094B94" w:rsidRPr="00094B94">
        <w:rPr>
          <w:sz w:val="36"/>
          <w:szCs w:val="36"/>
        </w:rPr>
        <w:t>, Darwin Plus and Illegal Wildlife Trade Challenge Fund</w:t>
      </w:r>
      <w:r w:rsidRPr="00094B94">
        <w:rPr>
          <w:sz w:val="36"/>
          <w:szCs w:val="36"/>
        </w:rPr>
        <w:t xml:space="preserve"> </w:t>
      </w:r>
    </w:p>
    <w:p w14:paraId="696C5B5D" w14:textId="27000B50" w:rsidR="001F60A8" w:rsidRDefault="008B430A" w:rsidP="001F60A8">
      <w:pPr>
        <w:jc w:val="center"/>
      </w:pPr>
      <w:r>
        <w:t xml:space="preserve">This </w:t>
      </w:r>
      <w:r w:rsidR="0060306D">
        <w:t>W</w:t>
      </w:r>
      <w:r>
        <w:t>ord version of the application form is for drafting purposes, and has been developed to help applicants collaborate on their applications.</w:t>
      </w:r>
      <w:r w:rsidR="001F60A8">
        <w:t xml:space="preserve"> </w:t>
      </w:r>
      <w:r w:rsidR="001F60A8" w:rsidRPr="00AB116B">
        <w:t xml:space="preserve">Please note that </w:t>
      </w:r>
      <w:r w:rsidR="001F60A8" w:rsidRPr="005E72DF">
        <w:t>words</w:t>
      </w:r>
      <w:r w:rsidR="001F60A8" w:rsidRPr="00AB116B">
        <w:t xml:space="preserve"> limits must be respected. The word limits on Flexi-Grant will be strictly enforced</w:t>
      </w:r>
      <w:r w:rsidR="00AD304D">
        <w:t>. Please</w:t>
      </w:r>
      <w:r w:rsidR="001F60A8" w:rsidRPr="00AB116B">
        <w:t xml:space="preserve"> ensure you check all content</w:t>
      </w:r>
      <w:r w:rsidR="001F60A8" w:rsidRPr="007E54D0">
        <w:t xml:space="preserve"> when transferring across.</w:t>
      </w:r>
    </w:p>
    <w:p w14:paraId="63A2A8E8" w14:textId="37386BB4" w:rsidR="00F841E5" w:rsidRPr="001E798D" w:rsidRDefault="00F841E5">
      <w:pPr>
        <w:jc w:val="center"/>
        <w:rPr>
          <w:i/>
          <w:iCs/>
        </w:rPr>
      </w:pPr>
      <w:r w:rsidRPr="00F841E5">
        <w:rPr>
          <w:i/>
          <w:iCs/>
        </w:rPr>
        <w:t>Please consider all personal information you are sharing with your application and remove if not necessary - this includes content of additional materials submitted in support of your application, such as CV</w:t>
      </w:r>
      <w:r w:rsidR="008C0530">
        <w:rPr>
          <w:i/>
          <w:iCs/>
        </w:rPr>
        <w:t>s</w:t>
      </w:r>
      <w:r w:rsidRPr="00F841E5">
        <w:rPr>
          <w:i/>
          <w:iCs/>
        </w:rPr>
        <w:t>.</w:t>
      </w:r>
    </w:p>
    <w:p w14:paraId="5EA82020" w14:textId="1888B754" w:rsidR="005E72DF" w:rsidRPr="005E72DF" w:rsidRDefault="005E72DF" w:rsidP="005E72DF">
      <w:pPr>
        <w:jc w:val="center"/>
        <w:rPr>
          <w:b/>
          <w:color w:val="FF0000"/>
        </w:rPr>
      </w:pPr>
      <w:r w:rsidRPr="005E72DF">
        <w:rPr>
          <w:color w:val="FF0000"/>
        </w:rPr>
        <w:t>NOTE THAT APPLICATIONS SUBMITTED ON THIS FORM WILL BE DEEMED INELIGIBLE UNLESS PREVIOUSLY AGREED</w:t>
      </w:r>
      <w:r w:rsidRPr="00BB60E2">
        <w:rPr>
          <w:color w:val="FF0000"/>
        </w:rPr>
        <w:t xml:space="preserve"> WITH LTS INTERNATIONAL. SUBMISSION MUST BE VIA FLEXI-GRANT </w:t>
      </w:r>
      <w:hyperlink r:id="rId15" w:history="1">
        <w:r w:rsidRPr="00376FB4">
          <w:rPr>
            <w:rStyle w:val="Hyperlink"/>
            <w:color w:val="FF0000"/>
            <w:u w:val="none"/>
          </w:rPr>
          <w:t xml:space="preserve">– </w:t>
        </w:r>
        <w:r w:rsidRPr="00BB60E2">
          <w:rPr>
            <w:rStyle w:val="Hyperlink"/>
            <w:b/>
            <w:color w:val="FF0000"/>
          </w:rPr>
          <w:t>ltsi.flexigrant.com</w:t>
        </w:r>
      </w:hyperlink>
    </w:p>
    <w:p w14:paraId="0EB17BA8" w14:textId="2846B814" w:rsidR="005E72DF" w:rsidRPr="000B7171" w:rsidRDefault="005E72DF" w:rsidP="005E72DF">
      <w:pPr>
        <w:jc w:val="center"/>
      </w:pPr>
      <w:r w:rsidRPr="00985F80">
        <w:t xml:space="preserve">Submit </w:t>
      </w:r>
      <w:r>
        <w:t xml:space="preserve">on </w:t>
      </w:r>
      <w:hyperlink r:id="rId16" w:history="1">
        <w:r w:rsidRPr="00EE1DDE">
          <w:rPr>
            <w:rStyle w:val="Hyperlink"/>
          </w:rPr>
          <w:t>Flexi-</w:t>
        </w:r>
        <w:r w:rsidRPr="00D34B3A">
          <w:rPr>
            <w:rStyle w:val="Hyperlink"/>
          </w:rPr>
          <w:t>Grant</w:t>
        </w:r>
      </w:hyperlink>
      <w:r>
        <w:t xml:space="preserve"> </w:t>
      </w:r>
      <w:r w:rsidRPr="00985F80">
        <w:t xml:space="preserve">by </w:t>
      </w:r>
      <w:r>
        <w:rPr>
          <w:b/>
        </w:rPr>
        <w:t xml:space="preserve">2359 GMT </w:t>
      </w:r>
      <w:r w:rsidR="00405F67">
        <w:rPr>
          <w:b/>
        </w:rPr>
        <w:t xml:space="preserve">Monday </w:t>
      </w:r>
      <w:r w:rsidR="000B7171">
        <w:rPr>
          <w:b/>
        </w:rPr>
        <w:t xml:space="preserve">2 </w:t>
      </w:r>
      <w:r w:rsidR="000B7171" w:rsidRPr="000B7171">
        <w:rPr>
          <w:b/>
        </w:rPr>
        <w:t xml:space="preserve">November </w:t>
      </w:r>
      <w:r w:rsidR="000B00C3" w:rsidRPr="000B7171">
        <w:rPr>
          <w:b/>
        </w:rPr>
        <w:t>20</w:t>
      </w:r>
      <w:r w:rsidR="00780518" w:rsidRPr="000B7171">
        <w:rPr>
          <w:b/>
        </w:rPr>
        <w:t>2</w:t>
      </w:r>
      <w:r w:rsidR="00094B94" w:rsidRPr="000B7171">
        <w:rPr>
          <w:b/>
        </w:rPr>
        <w:t>0</w:t>
      </w:r>
    </w:p>
    <w:p w14:paraId="23D0216C" w14:textId="320F094E" w:rsidR="005E72DF" w:rsidRPr="00AB116B" w:rsidRDefault="005E72DF" w:rsidP="005E72DF">
      <w:pPr>
        <w:jc w:val="center"/>
      </w:pPr>
      <w:r w:rsidRPr="00AB116B">
        <w:t xml:space="preserve">Please read the guidance before completing this form. This is available </w:t>
      </w:r>
      <w:r w:rsidR="00351193">
        <w:t xml:space="preserve">on </w:t>
      </w:r>
      <w:hyperlink r:id="rId17" w:history="1">
        <w:r w:rsidRPr="00D34B3A">
          <w:rPr>
            <w:rStyle w:val="Hyperlink"/>
          </w:rPr>
          <w:t>GOV.UK</w:t>
        </w:r>
      </w:hyperlink>
      <w:r w:rsidRPr="00AB116B">
        <w:t>.</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8"/>
        <w:gridCol w:w="6553"/>
      </w:tblGrid>
      <w:tr w:rsidR="00380F5C" w:rsidRPr="00985F80" w14:paraId="3C02C55E" w14:textId="77777777" w:rsidTr="009F6FFF">
        <w:trPr>
          <w:trHeight w:val="1002"/>
        </w:trPr>
        <w:tc>
          <w:tcPr>
            <w:tcW w:w="1496" w:type="pct"/>
            <w:vMerge w:val="restart"/>
          </w:tcPr>
          <w:p w14:paraId="0732432A" w14:textId="77777777" w:rsidR="00380F5C" w:rsidRPr="00AB116B" w:rsidRDefault="00380F5C" w:rsidP="005E72DF">
            <w:pPr>
              <w:spacing w:before="0" w:after="0"/>
              <w:rPr>
                <w:b/>
              </w:rPr>
            </w:pPr>
            <w:r w:rsidRPr="00AB116B">
              <w:rPr>
                <w:b/>
              </w:rPr>
              <w:t>Q1. Lead applicant contact details</w:t>
            </w:r>
          </w:p>
          <w:p w14:paraId="2E476386" w14:textId="77777777" w:rsidR="00380F5C" w:rsidRPr="00AB116B" w:rsidDel="00D405BC" w:rsidRDefault="00380F5C" w:rsidP="005E72DF">
            <w:pPr>
              <w:spacing w:before="0" w:after="0"/>
              <w:rPr>
                <w:b/>
                <w:sz w:val="21"/>
                <w:szCs w:val="21"/>
              </w:rPr>
            </w:pPr>
            <w:r w:rsidRPr="00AB116B">
              <w:rPr>
                <w:b/>
                <w:sz w:val="21"/>
                <w:szCs w:val="21"/>
              </w:rPr>
              <w:t>Please also add contact details for the Project Leader if this is different from the lead applicant. Notification of results will be to the lead applicant.</w:t>
            </w:r>
          </w:p>
        </w:tc>
        <w:tc>
          <w:tcPr>
            <w:tcW w:w="3504" w:type="pct"/>
            <w:shd w:val="clear" w:color="auto" w:fill="auto"/>
          </w:tcPr>
          <w:p w14:paraId="584790B5" w14:textId="77777777" w:rsidR="00380F5C" w:rsidRDefault="00380F5C" w:rsidP="005E72DF">
            <w:pPr>
              <w:spacing w:before="0" w:after="0"/>
            </w:pPr>
            <w:r>
              <w:t>Lead Applicant:</w:t>
            </w:r>
          </w:p>
          <w:p w14:paraId="7F4FA4AB" w14:textId="77777777" w:rsidR="00380F5C" w:rsidRDefault="00380F5C" w:rsidP="005E72DF">
            <w:pPr>
              <w:spacing w:before="0" w:after="0"/>
            </w:pPr>
          </w:p>
          <w:p w14:paraId="03C1C72D" w14:textId="6B067529" w:rsidR="00380F5C" w:rsidRPr="00985F80" w:rsidRDefault="00380F5C" w:rsidP="005E72DF">
            <w:pPr>
              <w:spacing w:before="0" w:after="0"/>
            </w:pPr>
          </w:p>
        </w:tc>
      </w:tr>
      <w:tr w:rsidR="00380F5C" w:rsidRPr="00985F80" w14:paraId="3262CDE4" w14:textId="77777777" w:rsidTr="009F6FFF">
        <w:trPr>
          <w:trHeight w:val="1002"/>
        </w:trPr>
        <w:tc>
          <w:tcPr>
            <w:tcW w:w="1496" w:type="pct"/>
            <w:vMerge/>
          </w:tcPr>
          <w:p w14:paraId="554DC44D" w14:textId="77777777" w:rsidR="00380F5C" w:rsidRPr="00AB116B" w:rsidRDefault="00380F5C" w:rsidP="005E72DF">
            <w:pPr>
              <w:spacing w:before="0" w:after="0"/>
              <w:rPr>
                <w:b/>
              </w:rPr>
            </w:pPr>
          </w:p>
        </w:tc>
        <w:tc>
          <w:tcPr>
            <w:tcW w:w="3504" w:type="pct"/>
            <w:shd w:val="clear" w:color="auto" w:fill="auto"/>
          </w:tcPr>
          <w:p w14:paraId="23709DCF" w14:textId="564073A7" w:rsidR="00380F5C" w:rsidRDefault="00380F5C" w:rsidP="005E72DF">
            <w:pPr>
              <w:spacing w:before="0" w:after="0"/>
            </w:pPr>
            <w:r>
              <w:t xml:space="preserve">Project </w:t>
            </w:r>
            <w:r w:rsidR="00305DA6">
              <w:t>L</w:t>
            </w:r>
            <w:r>
              <w:t>eader (if different):</w:t>
            </w:r>
          </w:p>
        </w:tc>
      </w:tr>
      <w:tr w:rsidR="005E72DF" w:rsidRPr="00985F80" w14:paraId="23A47AD7" w14:textId="77777777" w:rsidTr="009F6FFF">
        <w:tc>
          <w:tcPr>
            <w:tcW w:w="1496" w:type="pct"/>
            <w:tcBorders>
              <w:top w:val="single" w:sz="4" w:space="0" w:color="auto"/>
              <w:left w:val="single" w:sz="4" w:space="0" w:color="auto"/>
              <w:bottom w:val="single" w:sz="4" w:space="0" w:color="auto"/>
              <w:right w:val="single" w:sz="4" w:space="0" w:color="auto"/>
            </w:tcBorders>
          </w:tcPr>
          <w:p w14:paraId="515A6D95" w14:textId="4C875834" w:rsidR="005E72DF" w:rsidRPr="00AB116B" w:rsidDel="00D405BC" w:rsidRDefault="005E72DF" w:rsidP="005E72DF">
            <w:pPr>
              <w:spacing w:before="0" w:after="0"/>
              <w:rPr>
                <w:b/>
              </w:rPr>
            </w:pPr>
            <w:r w:rsidRPr="00AB116B">
              <w:rPr>
                <w:b/>
              </w:rPr>
              <w:t>Q2. Lead organisation contact details</w:t>
            </w:r>
          </w:p>
        </w:tc>
        <w:tc>
          <w:tcPr>
            <w:tcW w:w="3504" w:type="pct"/>
            <w:tcBorders>
              <w:top w:val="single" w:sz="4" w:space="0" w:color="auto"/>
              <w:left w:val="single" w:sz="4" w:space="0" w:color="auto"/>
              <w:bottom w:val="single" w:sz="4" w:space="0" w:color="auto"/>
              <w:right w:val="single" w:sz="4" w:space="0" w:color="auto"/>
            </w:tcBorders>
            <w:shd w:val="clear" w:color="auto" w:fill="auto"/>
          </w:tcPr>
          <w:p w14:paraId="152ABD15" w14:textId="77777777" w:rsidR="005E72DF" w:rsidRPr="00985F80" w:rsidRDefault="005E72DF" w:rsidP="005E72DF">
            <w:pPr>
              <w:spacing w:before="0" w:after="0"/>
            </w:pPr>
          </w:p>
        </w:tc>
      </w:tr>
      <w:tr w:rsidR="005E72DF" w:rsidRPr="00541381" w14:paraId="168383AE" w14:textId="77777777" w:rsidTr="009F6FFF">
        <w:tblPrEx>
          <w:shd w:val="clear" w:color="auto" w:fill="DBE5F1"/>
        </w:tblPrEx>
        <w:trPr>
          <w:trHeight w:val="660"/>
        </w:trPr>
        <w:tc>
          <w:tcPr>
            <w:tcW w:w="5000" w:type="pct"/>
            <w:gridSpan w:val="2"/>
            <w:shd w:val="clear" w:color="auto" w:fill="auto"/>
          </w:tcPr>
          <w:p w14:paraId="78094406" w14:textId="77777777" w:rsidR="005E72DF" w:rsidRPr="00AB116B" w:rsidRDefault="005E72DF" w:rsidP="005E72DF">
            <w:pPr>
              <w:spacing w:before="0" w:after="0"/>
              <w:rPr>
                <w:b/>
              </w:rPr>
            </w:pPr>
            <w:r w:rsidRPr="00AB116B">
              <w:rPr>
                <w:b/>
              </w:rPr>
              <w:t>Q3. Title (Max 10 words)</w:t>
            </w:r>
          </w:p>
        </w:tc>
      </w:tr>
    </w:tbl>
    <w:p w14:paraId="24C1BBCD" w14:textId="77777777" w:rsidR="002A766B" w:rsidRDefault="002A766B" w:rsidP="005E72DF">
      <w:pPr>
        <w:pStyle w:val="Heading2"/>
      </w:pPr>
      <w:r>
        <w:br w:type="page"/>
      </w:r>
    </w:p>
    <w:p w14:paraId="315D5C13" w14:textId="0F540147" w:rsidR="006D103E" w:rsidRDefault="006D103E" w:rsidP="005E72DF">
      <w:pPr>
        <w:pStyle w:val="Heading2"/>
      </w:pPr>
      <w:r>
        <w:lastRenderedPageBreak/>
        <w:t>Q4. Existing project</w:t>
      </w:r>
    </w:p>
    <w:p w14:paraId="1AA7BA75" w14:textId="52C239DB" w:rsidR="006D103E" w:rsidRDefault="006D103E" w:rsidP="006D103E">
      <w:pPr>
        <w:rPr>
          <w:b/>
          <w:i/>
          <w:iCs/>
        </w:rPr>
      </w:pPr>
      <w:r w:rsidRPr="009E0FCF">
        <w:rPr>
          <w:b/>
        </w:rPr>
        <w:t>Q</w:t>
      </w:r>
      <w:r>
        <w:rPr>
          <w:b/>
        </w:rPr>
        <w:t>4a</w:t>
      </w:r>
      <w:r w:rsidRPr="009E0FCF">
        <w:rPr>
          <w:b/>
        </w:rPr>
        <w:t xml:space="preserve">. </w:t>
      </w:r>
      <w:r w:rsidR="00F77F8C">
        <w:rPr>
          <w:b/>
        </w:rPr>
        <w:t>Does your organisation have</w:t>
      </w:r>
      <w:r w:rsidRPr="006D103E">
        <w:rPr>
          <w:b/>
        </w:rPr>
        <w:t xml:space="preserve"> an existing </w:t>
      </w:r>
      <w:r w:rsidR="00F77F8C">
        <w:rPr>
          <w:b/>
        </w:rPr>
        <w:t xml:space="preserve">(or recently finished) </w:t>
      </w:r>
      <w:r w:rsidR="00B54426">
        <w:rPr>
          <w:b/>
        </w:rPr>
        <w:t xml:space="preserve">main </w:t>
      </w:r>
      <w:r w:rsidRPr="006D103E">
        <w:rPr>
          <w:b/>
        </w:rPr>
        <w:t>project under either</w:t>
      </w:r>
      <w:r w:rsidR="002C7B83">
        <w:rPr>
          <w:b/>
        </w:rPr>
        <w:t xml:space="preserve"> the</w:t>
      </w:r>
      <w:r w:rsidRPr="006D103E">
        <w:rPr>
          <w:b/>
        </w:rPr>
        <w:t xml:space="preserve"> Darwin Initiative</w:t>
      </w:r>
      <w:r>
        <w:rPr>
          <w:b/>
        </w:rPr>
        <w:t>, Darwin Plus or Illegal Wildlife Trade Challenge Fund?</w:t>
      </w:r>
      <w:r w:rsidRPr="006D103E">
        <w:rPr>
          <w:b/>
        </w:rPr>
        <w:t xml:space="preserve"> </w:t>
      </w:r>
      <w:r w:rsidRPr="00602C9A">
        <w:rPr>
          <w:b/>
          <w:i/>
          <w:iCs/>
          <w:color w:val="FF0000"/>
        </w:rPr>
        <w:t>N.B. applic</w:t>
      </w:r>
      <w:r w:rsidR="00177FE4" w:rsidRPr="00602C9A">
        <w:rPr>
          <w:b/>
          <w:i/>
          <w:iCs/>
          <w:color w:val="FF0000"/>
        </w:rPr>
        <w:t>a</w:t>
      </w:r>
      <w:r w:rsidR="002D421D" w:rsidRPr="00602C9A">
        <w:rPr>
          <w:b/>
          <w:i/>
          <w:iCs/>
          <w:color w:val="FF0000"/>
        </w:rPr>
        <w:t>tions</w:t>
      </w:r>
      <w:r w:rsidRPr="00602C9A">
        <w:rPr>
          <w:b/>
          <w:i/>
          <w:iCs/>
          <w:color w:val="FF0000"/>
        </w:rPr>
        <w:t xml:space="preserve"> to this round must</w:t>
      </w:r>
      <w:r w:rsidR="004158D6" w:rsidRPr="00602C9A">
        <w:rPr>
          <w:b/>
          <w:i/>
          <w:iCs/>
          <w:color w:val="FF0000"/>
        </w:rPr>
        <w:t xml:space="preserve"> be from lead organisations with ongoing or recent projects or else </w:t>
      </w:r>
      <w:r w:rsidR="002D421D" w:rsidRPr="00602C9A">
        <w:rPr>
          <w:b/>
          <w:i/>
          <w:iCs/>
          <w:color w:val="FF0000"/>
        </w:rPr>
        <w:t xml:space="preserve">your application </w:t>
      </w:r>
      <w:r w:rsidR="004158D6" w:rsidRPr="00602C9A">
        <w:rPr>
          <w:b/>
          <w:i/>
          <w:iCs/>
          <w:color w:val="FF0000"/>
        </w:rPr>
        <w:t>will be ineligible</w:t>
      </w:r>
    </w:p>
    <w:p w14:paraId="5DCD1BEB" w14:textId="77777777" w:rsidR="006D103E" w:rsidRDefault="006D103E" w:rsidP="006D103E">
      <w:r>
        <w:fldChar w:fldCharType="begin">
          <w:ffData>
            <w:name w:val="Check3"/>
            <w:enabled/>
            <w:calcOnExit w:val="0"/>
            <w:checkBox>
              <w:sizeAuto/>
              <w:default w:val="0"/>
            </w:checkBox>
          </w:ffData>
        </w:fldChar>
      </w:r>
      <w:r>
        <w:instrText xml:space="preserve"> FORMCHECKBOX </w:instrText>
      </w:r>
      <w:r w:rsidR="00351193">
        <w:fldChar w:fldCharType="separate"/>
      </w:r>
      <w:r>
        <w:fldChar w:fldCharType="end"/>
      </w:r>
      <w:r>
        <w:t xml:space="preserve">  Y</w:t>
      </w:r>
      <w:r w:rsidRPr="00804AF6">
        <w:t xml:space="preserve">es </w:t>
      </w:r>
      <w:r>
        <w:t xml:space="preserve"> </w:t>
      </w:r>
      <w:r>
        <w:fldChar w:fldCharType="begin">
          <w:ffData>
            <w:name w:val="Check4"/>
            <w:enabled/>
            <w:calcOnExit w:val="0"/>
            <w:checkBox>
              <w:sizeAuto/>
              <w:default w:val="0"/>
            </w:checkBox>
          </w:ffData>
        </w:fldChar>
      </w:r>
      <w:r>
        <w:instrText xml:space="preserve"> FORMCHECKBOX </w:instrText>
      </w:r>
      <w:r w:rsidR="00351193">
        <w:fldChar w:fldCharType="separate"/>
      </w:r>
      <w:r>
        <w:fldChar w:fldCharType="end"/>
      </w:r>
      <w:r w:rsidRPr="00804AF6">
        <w:t xml:space="preserve"> </w:t>
      </w:r>
      <w:r>
        <w:t xml:space="preserve"> N</w:t>
      </w:r>
      <w:r w:rsidRPr="00804AF6">
        <w:t xml:space="preserve">o </w:t>
      </w:r>
    </w:p>
    <w:p w14:paraId="29AFAEF0" w14:textId="0A78FF58" w:rsidR="008C2828" w:rsidRPr="006D3A3A" w:rsidRDefault="00602C9A" w:rsidP="006D103E">
      <w:r>
        <w:t xml:space="preserve">If no, you are not eligible for this funding and should go no further with your application. </w:t>
      </w:r>
      <w:r w:rsidR="00F77F8C" w:rsidRPr="006D3A3A">
        <w:t>I</w:t>
      </w:r>
      <w:r w:rsidR="006D103E" w:rsidRPr="006D3A3A">
        <w:t>f yes, please</w:t>
      </w:r>
      <w:r w:rsidR="00F77F8C" w:rsidRPr="006D3A3A">
        <w:t xml:space="preserve"> </w:t>
      </w:r>
      <w:r w:rsidR="008B2DA0" w:rsidRPr="006D3A3A">
        <w:t xml:space="preserve">list the project reference </w:t>
      </w:r>
      <w:r w:rsidR="00860D25" w:rsidRPr="006D3A3A">
        <w:t>(e.g. 25-001, DPLUS090, IWT099)</w:t>
      </w:r>
      <w:r w:rsidR="00860D25">
        <w:t xml:space="preserve"> </w:t>
      </w:r>
      <w:r w:rsidR="008B2DA0" w:rsidRPr="006D3A3A">
        <w:t>and title of relevant projects</w:t>
      </w:r>
      <w:r w:rsidR="00860D25">
        <w:t>.</w:t>
      </w:r>
      <w:r w:rsidR="008B2DA0" w:rsidRPr="006D3A3A">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8C2828" w:rsidRPr="007612EA" w14:paraId="50A698F1" w14:textId="77777777" w:rsidTr="00020AB7">
        <w:trPr>
          <w:trHeight w:val="812"/>
        </w:trPr>
        <w:tc>
          <w:tcPr>
            <w:tcW w:w="9288" w:type="dxa"/>
            <w:shd w:val="clear" w:color="auto" w:fill="auto"/>
          </w:tcPr>
          <w:p w14:paraId="65B7A0F4" w14:textId="78AEEB58" w:rsidR="008C2828" w:rsidRPr="007612EA" w:rsidRDefault="008C2828" w:rsidP="000360DB"/>
        </w:tc>
      </w:tr>
    </w:tbl>
    <w:p w14:paraId="3526FEBD" w14:textId="0A88A100" w:rsidR="006D103E" w:rsidRDefault="00F10B6C" w:rsidP="006D103E">
      <w:pPr>
        <w:rPr>
          <w:b/>
          <w:i/>
          <w:iCs/>
        </w:rPr>
      </w:pPr>
      <w:r>
        <w:rPr>
          <w:b/>
          <w:i/>
          <w:iCs/>
        </w:rPr>
        <w:t>Q4</w:t>
      </w:r>
      <w:r w:rsidR="006D3A3A">
        <w:rPr>
          <w:b/>
          <w:i/>
          <w:iCs/>
        </w:rPr>
        <w:t>b</w:t>
      </w:r>
      <w:r>
        <w:rPr>
          <w:b/>
          <w:i/>
          <w:iCs/>
        </w:rPr>
        <w:t xml:space="preserve">. Is this proposal directly relevant </w:t>
      </w:r>
      <w:r w:rsidR="00442BFB">
        <w:rPr>
          <w:b/>
          <w:i/>
          <w:iCs/>
        </w:rPr>
        <w:t>to one of the projects listed above?</w:t>
      </w:r>
    </w:p>
    <w:p w14:paraId="17245B89" w14:textId="4CF880CF" w:rsidR="006D3A3A" w:rsidRDefault="00442BFB" w:rsidP="00442BFB">
      <w:r>
        <w:fldChar w:fldCharType="begin">
          <w:ffData>
            <w:name w:val="Check3"/>
            <w:enabled/>
            <w:calcOnExit w:val="0"/>
            <w:checkBox>
              <w:sizeAuto/>
              <w:default w:val="0"/>
            </w:checkBox>
          </w:ffData>
        </w:fldChar>
      </w:r>
      <w:r>
        <w:instrText xml:space="preserve"> FORMCHECKBOX </w:instrText>
      </w:r>
      <w:r w:rsidR="00351193">
        <w:fldChar w:fldCharType="separate"/>
      </w:r>
      <w:r>
        <w:fldChar w:fldCharType="end"/>
      </w:r>
      <w:r>
        <w:t xml:space="preserve">  Y</w:t>
      </w:r>
      <w:r w:rsidRPr="00804AF6">
        <w:t xml:space="preserve">es </w:t>
      </w:r>
      <w:r>
        <w:t xml:space="preserve"> </w:t>
      </w:r>
      <w:r>
        <w:fldChar w:fldCharType="begin">
          <w:ffData>
            <w:name w:val="Check4"/>
            <w:enabled/>
            <w:calcOnExit w:val="0"/>
            <w:checkBox>
              <w:sizeAuto/>
              <w:default w:val="0"/>
            </w:checkBox>
          </w:ffData>
        </w:fldChar>
      </w:r>
      <w:r>
        <w:instrText xml:space="preserve"> FORMCHECKBOX </w:instrText>
      </w:r>
      <w:r w:rsidR="00351193">
        <w:fldChar w:fldCharType="separate"/>
      </w:r>
      <w:r>
        <w:fldChar w:fldCharType="end"/>
      </w:r>
      <w:r w:rsidRPr="00804AF6">
        <w:t xml:space="preserve"> </w:t>
      </w:r>
      <w:r>
        <w:t xml:space="preserve"> N</w:t>
      </w:r>
      <w:r w:rsidRPr="00804AF6">
        <w:t>o</w:t>
      </w:r>
    </w:p>
    <w:p w14:paraId="7A2505DB" w14:textId="61EA9A8C" w:rsidR="00442BFB" w:rsidRDefault="00442BFB" w:rsidP="00442BFB">
      <w:r>
        <w:t xml:space="preserve">If yes, please </w:t>
      </w:r>
      <w:r w:rsidR="00B43E7A">
        <w:t xml:space="preserve">list the relevant project </w:t>
      </w:r>
      <w:r w:rsidR="002C7B83">
        <w:t xml:space="preserve">reference and </w:t>
      </w:r>
      <w:r w:rsidR="00B43E7A">
        <w:t>title</w:t>
      </w:r>
      <w:r w:rsidR="00B54426">
        <w:t>; if no please continue to Q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6D3A3A" w:rsidRPr="007612EA" w14:paraId="40C9E8DC" w14:textId="77777777" w:rsidTr="006D3A3A">
        <w:trPr>
          <w:trHeight w:val="858"/>
        </w:trPr>
        <w:tc>
          <w:tcPr>
            <w:tcW w:w="9288" w:type="dxa"/>
            <w:shd w:val="clear" w:color="auto" w:fill="auto"/>
          </w:tcPr>
          <w:p w14:paraId="7D870B50" w14:textId="77777777" w:rsidR="006D3A3A" w:rsidRPr="007612EA" w:rsidRDefault="006D3A3A" w:rsidP="000360DB"/>
        </w:tc>
      </w:tr>
    </w:tbl>
    <w:p w14:paraId="6EFFF2E3" w14:textId="45ABA1F3" w:rsidR="006D103E" w:rsidRDefault="00DB3460" w:rsidP="006D103E">
      <w:pPr>
        <w:rPr>
          <w:b/>
          <w:i/>
          <w:iCs/>
          <w:sz w:val="32"/>
          <w:szCs w:val="32"/>
        </w:rPr>
      </w:pPr>
      <w:r w:rsidRPr="000E703F">
        <w:rPr>
          <w:b/>
          <w:i/>
          <w:iCs/>
          <w:sz w:val="32"/>
          <w:szCs w:val="32"/>
        </w:rPr>
        <w:t xml:space="preserve">Q5. </w:t>
      </w:r>
      <w:r w:rsidR="00B15DF5" w:rsidRPr="000E703F">
        <w:rPr>
          <w:b/>
          <w:i/>
          <w:iCs/>
          <w:sz w:val="32"/>
          <w:szCs w:val="32"/>
        </w:rPr>
        <w:t>Which</w:t>
      </w:r>
      <w:r w:rsidRPr="000E703F">
        <w:rPr>
          <w:b/>
          <w:i/>
          <w:iCs/>
          <w:sz w:val="32"/>
          <w:szCs w:val="32"/>
        </w:rPr>
        <w:t xml:space="preserve"> Fund</w:t>
      </w:r>
      <w:r w:rsidR="00B15DF5" w:rsidRPr="000E703F">
        <w:rPr>
          <w:b/>
          <w:i/>
          <w:iCs/>
          <w:sz w:val="32"/>
          <w:szCs w:val="32"/>
        </w:rPr>
        <w:t>’s objectives will your project most directly address?</w:t>
      </w:r>
      <w:r w:rsidRPr="000E703F">
        <w:rPr>
          <w:b/>
          <w:i/>
          <w:iCs/>
          <w:sz w:val="32"/>
          <w:szCs w:val="32"/>
        </w:rPr>
        <w:t xml:space="preserve"> </w:t>
      </w:r>
      <w:r w:rsidR="000E703F" w:rsidRPr="000E703F">
        <w:rPr>
          <w:b/>
          <w:i/>
          <w:iCs/>
          <w:sz w:val="32"/>
          <w:szCs w:val="32"/>
        </w:rPr>
        <w:t>(please only select one)</w:t>
      </w:r>
    </w:p>
    <w:p w14:paraId="6470C72F" w14:textId="2B66C5D0" w:rsidR="00CA6A71" w:rsidRPr="000B3848" w:rsidRDefault="00CA6A71" w:rsidP="006D103E">
      <w:pPr>
        <w:rPr>
          <w:bCs/>
          <w:i/>
          <w:iCs/>
          <w:sz w:val="22"/>
          <w:szCs w:val="22"/>
        </w:rPr>
      </w:pPr>
      <w:r>
        <w:rPr>
          <w:bCs/>
          <w:i/>
          <w:iCs/>
          <w:sz w:val="22"/>
          <w:szCs w:val="22"/>
        </w:rPr>
        <w:t>(</w:t>
      </w:r>
      <w:r w:rsidR="0098739E">
        <w:rPr>
          <w:bCs/>
          <w:i/>
          <w:iCs/>
          <w:sz w:val="22"/>
          <w:szCs w:val="22"/>
        </w:rPr>
        <w:t xml:space="preserve">See </w:t>
      </w:r>
      <w:r w:rsidR="006919A8">
        <w:rPr>
          <w:bCs/>
          <w:i/>
          <w:iCs/>
          <w:sz w:val="22"/>
          <w:szCs w:val="22"/>
        </w:rPr>
        <w:t xml:space="preserve">section </w:t>
      </w:r>
      <w:r w:rsidR="00AB7FD9">
        <w:rPr>
          <w:bCs/>
          <w:i/>
          <w:iCs/>
          <w:sz w:val="22"/>
          <w:szCs w:val="22"/>
        </w:rPr>
        <w:t xml:space="preserve">3.1 of Darwin Guidance, </w:t>
      </w:r>
      <w:r w:rsidR="000F027A">
        <w:rPr>
          <w:bCs/>
          <w:i/>
          <w:iCs/>
          <w:sz w:val="22"/>
          <w:szCs w:val="22"/>
        </w:rPr>
        <w:t>Darwin Plus Guidance</w:t>
      </w:r>
      <w:r w:rsidR="00AB7FD9">
        <w:rPr>
          <w:bCs/>
          <w:i/>
          <w:iCs/>
          <w:sz w:val="22"/>
          <w:szCs w:val="22"/>
        </w:rPr>
        <w:t xml:space="preserve"> and</w:t>
      </w:r>
      <w:r w:rsidR="00D4365A">
        <w:rPr>
          <w:bCs/>
          <w:i/>
          <w:iCs/>
          <w:sz w:val="22"/>
          <w:szCs w:val="22"/>
        </w:rPr>
        <w:t xml:space="preserve"> IWT Challenge Fund Guidance</w:t>
      </w:r>
      <w:r w:rsidR="001E3EA0">
        <w:rPr>
          <w:bCs/>
          <w:i/>
          <w:iCs/>
          <w:sz w:val="22"/>
          <w:szCs w:val="22"/>
        </w:rPr>
        <w:t>. Please note if you have an existing project under one Fund you may apply under any Fund for this Round)</w:t>
      </w:r>
    </w:p>
    <w:p w14:paraId="158BCBDA" w14:textId="14C688CB" w:rsidR="000E703F" w:rsidRDefault="000E703F" w:rsidP="006D103E">
      <w:pPr>
        <w:rPr>
          <w:b/>
          <w:i/>
          <w:iCs/>
        </w:rPr>
      </w:pPr>
      <w:r>
        <w:fldChar w:fldCharType="begin">
          <w:ffData>
            <w:name w:val="Check3"/>
            <w:enabled/>
            <w:calcOnExit w:val="0"/>
            <w:checkBox>
              <w:sizeAuto/>
              <w:default w:val="0"/>
            </w:checkBox>
          </w:ffData>
        </w:fldChar>
      </w:r>
      <w:r>
        <w:instrText xml:space="preserve"> FORMCHECKBOX </w:instrText>
      </w:r>
      <w:r w:rsidR="00351193">
        <w:fldChar w:fldCharType="separate"/>
      </w:r>
      <w:r>
        <w:fldChar w:fldCharType="end"/>
      </w:r>
      <w:r>
        <w:t xml:space="preserve">  Darwin Initiative</w:t>
      </w:r>
    </w:p>
    <w:p w14:paraId="61024E40" w14:textId="7869AABC" w:rsidR="000E703F" w:rsidRDefault="000E703F" w:rsidP="006D103E">
      <w:r>
        <w:fldChar w:fldCharType="begin">
          <w:ffData>
            <w:name w:val="Check3"/>
            <w:enabled/>
            <w:calcOnExit w:val="0"/>
            <w:checkBox>
              <w:sizeAuto/>
              <w:default w:val="0"/>
            </w:checkBox>
          </w:ffData>
        </w:fldChar>
      </w:r>
      <w:r>
        <w:instrText xml:space="preserve"> FORMCHECKBOX </w:instrText>
      </w:r>
      <w:r w:rsidR="00351193">
        <w:fldChar w:fldCharType="separate"/>
      </w:r>
      <w:r>
        <w:fldChar w:fldCharType="end"/>
      </w:r>
      <w:r>
        <w:t xml:space="preserve">  Darwin Plus</w:t>
      </w:r>
    </w:p>
    <w:p w14:paraId="23CC3A7F" w14:textId="45CB9273" w:rsidR="000E703F" w:rsidRPr="006D103E" w:rsidRDefault="000E703F" w:rsidP="006D103E">
      <w:pPr>
        <w:rPr>
          <w:b/>
          <w:i/>
          <w:iCs/>
        </w:rPr>
      </w:pPr>
      <w:r>
        <w:fldChar w:fldCharType="begin">
          <w:ffData>
            <w:name w:val="Check3"/>
            <w:enabled/>
            <w:calcOnExit w:val="0"/>
            <w:checkBox>
              <w:sizeAuto/>
              <w:default w:val="0"/>
            </w:checkBox>
          </w:ffData>
        </w:fldChar>
      </w:r>
      <w:r>
        <w:instrText xml:space="preserve"> FORMCHECKBOX </w:instrText>
      </w:r>
      <w:r w:rsidR="00351193">
        <w:fldChar w:fldCharType="separate"/>
      </w:r>
      <w:r>
        <w:fldChar w:fldCharType="end"/>
      </w:r>
      <w:r>
        <w:t xml:space="preserve">  Illegal Wildlife Trade Challenge Fund</w:t>
      </w:r>
    </w:p>
    <w:p w14:paraId="6322487B" w14:textId="1619728E" w:rsidR="007A77C2" w:rsidRPr="00804AF6" w:rsidRDefault="007A46D8" w:rsidP="005E72DF">
      <w:pPr>
        <w:pStyle w:val="Heading2"/>
      </w:pPr>
      <w:r>
        <w:t>Q</w:t>
      </w:r>
      <w:r w:rsidR="006E69ED">
        <w:t>6</w:t>
      </w:r>
      <w:r w:rsidR="007A77C2" w:rsidRPr="00804AF6">
        <w:t>. Country(ies)</w:t>
      </w:r>
    </w:p>
    <w:p w14:paraId="35438F8B" w14:textId="37B8DAD8" w:rsidR="007A77C2" w:rsidRPr="00804AF6" w:rsidRDefault="007A77C2" w:rsidP="001E798D">
      <w:pPr>
        <w:spacing w:before="0" w:after="0"/>
      </w:pPr>
      <w:r w:rsidRPr="00804AF6">
        <w:t xml:space="preserve">Which </w:t>
      </w:r>
      <w:r>
        <w:t xml:space="preserve">eligible </w:t>
      </w:r>
      <w:r w:rsidRPr="00804AF6">
        <w:t>host country(ies) will your project be working in</w:t>
      </w:r>
      <w:r>
        <w:t>?</w:t>
      </w:r>
      <w:r w:rsidRPr="00804AF6">
        <w:t xml:space="preserve"> You may copy and paste this tabl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44"/>
      </w:tblGrid>
      <w:tr w:rsidR="007A77C2" w:rsidRPr="00804AF6" w14:paraId="3828265E" w14:textId="77777777" w:rsidTr="005E72DF">
        <w:tc>
          <w:tcPr>
            <w:tcW w:w="4927" w:type="dxa"/>
            <w:shd w:val="clear" w:color="auto" w:fill="auto"/>
          </w:tcPr>
          <w:p w14:paraId="7BE6A0CF" w14:textId="77777777" w:rsidR="007A77C2" w:rsidRPr="00804AF6" w:rsidRDefault="007A77C2" w:rsidP="005E72DF">
            <w:pPr>
              <w:spacing w:before="0" w:after="0"/>
              <w:rPr>
                <w:caps/>
              </w:rPr>
            </w:pPr>
            <w:r w:rsidRPr="00804AF6">
              <w:t>Country 1:</w:t>
            </w:r>
          </w:p>
          <w:p w14:paraId="59B412D1" w14:textId="77777777" w:rsidR="007A77C2" w:rsidRPr="00804AF6" w:rsidRDefault="007A77C2" w:rsidP="005E72DF">
            <w:pPr>
              <w:spacing w:before="0" w:after="0"/>
            </w:pPr>
          </w:p>
        </w:tc>
        <w:tc>
          <w:tcPr>
            <w:tcW w:w="4927" w:type="dxa"/>
            <w:shd w:val="clear" w:color="auto" w:fill="auto"/>
          </w:tcPr>
          <w:p w14:paraId="6C42D23C" w14:textId="77777777" w:rsidR="007A77C2" w:rsidRPr="00804AF6" w:rsidRDefault="007A77C2" w:rsidP="005E72DF">
            <w:pPr>
              <w:spacing w:before="0" w:after="0"/>
              <w:rPr>
                <w:caps/>
              </w:rPr>
            </w:pPr>
            <w:r w:rsidRPr="00804AF6">
              <w:t>Country 2:</w:t>
            </w:r>
          </w:p>
          <w:p w14:paraId="5A8840BB" w14:textId="77777777" w:rsidR="007A77C2" w:rsidRPr="00804AF6" w:rsidRDefault="007A77C2" w:rsidP="005E72DF">
            <w:pPr>
              <w:spacing w:before="0" w:after="0"/>
            </w:pPr>
          </w:p>
        </w:tc>
      </w:tr>
      <w:tr w:rsidR="007A77C2" w:rsidRPr="00804AF6" w14:paraId="01D830F9" w14:textId="77777777" w:rsidTr="005E72DF">
        <w:tc>
          <w:tcPr>
            <w:tcW w:w="4927" w:type="dxa"/>
            <w:shd w:val="clear" w:color="auto" w:fill="auto"/>
          </w:tcPr>
          <w:p w14:paraId="7754B538" w14:textId="77777777" w:rsidR="007A77C2" w:rsidRPr="00804AF6" w:rsidRDefault="007A77C2" w:rsidP="005E72DF">
            <w:pPr>
              <w:spacing w:before="0" w:after="0"/>
            </w:pPr>
            <w:r w:rsidRPr="00804AF6">
              <w:t>Country 3:</w:t>
            </w:r>
          </w:p>
          <w:p w14:paraId="07B913B8" w14:textId="77777777" w:rsidR="007A77C2" w:rsidRPr="00804AF6" w:rsidRDefault="007A77C2" w:rsidP="005E72DF">
            <w:pPr>
              <w:spacing w:before="0" w:after="0"/>
            </w:pPr>
          </w:p>
        </w:tc>
        <w:tc>
          <w:tcPr>
            <w:tcW w:w="4927" w:type="dxa"/>
            <w:shd w:val="clear" w:color="auto" w:fill="auto"/>
          </w:tcPr>
          <w:p w14:paraId="62361C62" w14:textId="77777777" w:rsidR="007A77C2" w:rsidRPr="00804AF6" w:rsidRDefault="007A77C2" w:rsidP="005E72DF">
            <w:pPr>
              <w:spacing w:before="0" w:after="0"/>
            </w:pPr>
            <w:r w:rsidRPr="00804AF6">
              <w:t>Country 4:</w:t>
            </w:r>
          </w:p>
          <w:p w14:paraId="50EBD1B0" w14:textId="77777777" w:rsidR="007A77C2" w:rsidRPr="00804AF6" w:rsidRDefault="007A77C2" w:rsidP="005E72DF">
            <w:pPr>
              <w:spacing w:before="0" w:after="0"/>
            </w:pPr>
          </w:p>
        </w:tc>
      </w:tr>
    </w:tbl>
    <w:p w14:paraId="440D2B41" w14:textId="35A527C4" w:rsidR="00926452" w:rsidRPr="00804AF6" w:rsidRDefault="007A46D8" w:rsidP="005E72DF">
      <w:pPr>
        <w:pStyle w:val="Heading2"/>
      </w:pPr>
      <w:r>
        <w:t>Q</w:t>
      </w:r>
      <w:r w:rsidR="006E69ED">
        <w:t>7</w:t>
      </w:r>
      <w:r w:rsidR="00926452" w:rsidRPr="00804AF6">
        <w:t xml:space="preserve">. Project dates, </w:t>
      </w:r>
      <w:r w:rsidR="0072566C">
        <w:t>and budget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90"/>
        <w:gridCol w:w="4898"/>
      </w:tblGrid>
      <w:tr w:rsidR="00AA1668" w:rsidRPr="009A0AFD" w14:paraId="0A5DC4F0" w14:textId="77777777" w:rsidTr="00AA1668">
        <w:trPr>
          <w:trHeight w:val="400"/>
        </w:trPr>
        <w:tc>
          <w:tcPr>
            <w:tcW w:w="2363" w:type="pct"/>
            <w:shd w:val="clear" w:color="auto" w:fill="auto"/>
          </w:tcPr>
          <w:p w14:paraId="48412811" w14:textId="77777777" w:rsidR="00AA1668" w:rsidRPr="008302ED" w:rsidRDefault="00AA1668" w:rsidP="00E32971">
            <w:pPr>
              <w:spacing w:before="0" w:after="0"/>
              <w:rPr>
                <w:b/>
              </w:rPr>
            </w:pPr>
            <w:r w:rsidRPr="008302ED">
              <w:rPr>
                <w:b/>
              </w:rPr>
              <w:t>Start date:</w:t>
            </w:r>
          </w:p>
        </w:tc>
        <w:tc>
          <w:tcPr>
            <w:tcW w:w="2637" w:type="pct"/>
            <w:shd w:val="clear" w:color="auto" w:fill="auto"/>
          </w:tcPr>
          <w:p w14:paraId="06AAEAA6" w14:textId="77777777" w:rsidR="00AA1668" w:rsidRPr="008302ED" w:rsidRDefault="00AA1668" w:rsidP="00E32971">
            <w:pPr>
              <w:spacing w:before="0" w:after="0"/>
              <w:rPr>
                <w:b/>
              </w:rPr>
            </w:pPr>
            <w:r w:rsidRPr="008302ED">
              <w:rPr>
                <w:b/>
              </w:rPr>
              <w:t>End date:</w:t>
            </w:r>
          </w:p>
        </w:tc>
      </w:tr>
    </w:tbl>
    <w:p w14:paraId="084C3928" w14:textId="77777777" w:rsidR="002A766B" w:rsidRDefault="002A766B" w:rsidP="00954F54">
      <w:pPr>
        <w:pStyle w:val="Heading2"/>
      </w:pPr>
      <w:r>
        <w:br w:type="page"/>
      </w:r>
    </w:p>
    <w:p w14:paraId="52996066" w14:textId="590DFA67" w:rsidR="00954F54" w:rsidRDefault="007A46D8" w:rsidP="00954F54">
      <w:pPr>
        <w:pStyle w:val="Heading2"/>
      </w:pPr>
      <w:r>
        <w:lastRenderedPageBreak/>
        <w:t>Q</w:t>
      </w:r>
      <w:r w:rsidR="006E69ED">
        <w:t>8</w:t>
      </w:r>
      <w:r w:rsidR="00954F54">
        <w:t>. Budget summary</w:t>
      </w:r>
    </w:p>
    <w:p w14:paraId="6ED8473B" w14:textId="397A77D1" w:rsidR="00B7610C" w:rsidRPr="00C65442" w:rsidRDefault="00B7610C" w:rsidP="00185F5F">
      <w:r w:rsidRPr="00C65442">
        <w:t>Please ensure the figure here matches the total at Question 18.</w:t>
      </w:r>
    </w:p>
    <w:p w14:paraId="2610FE71" w14:textId="43715BB7" w:rsidR="00185F5F" w:rsidRPr="00185F5F" w:rsidRDefault="00185F5F" w:rsidP="00185F5F">
      <w:pPr>
        <w:rPr>
          <w:i/>
          <w:iCs/>
        </w:rPr>
      </w:pPr>
      <w:r w:rsidRPr="00AD5689">
        <w:rPr>
          <w:i/>
          <w:iCs/>
          <w:highlight w:val="yellow"/>
        </w:rPr>
        <w:t xml:space="preserve">Please note all spending </w:t>
      </w:r>
      <w:r w:rsidRPr="00AD5689">
        <w:rPr>
          <w:b/>
          <w:bCs/>
          <w:i/>
          <w:iCs/>
          <w:highlight w:val="yellow"/>
        </w:rPr>
        <w:t>must</w:t>
      </w:r>
      <w:r w:rsidRPr="00AD5689">
        <w:rPr>
          <w:i/>
          <w:iCs/>
          <w:highlight w:val="yellow"/>
        </w:rPr>
        <w:t xml:space="preserve"> fall </w:t>
      </w:r>
      <w:r w:rsidR="00AD5689">
        <w:rPr>
          <w:i/>
          <w:iCs/>
          <w:highlight w:val="yellow"/>
        </w:rPr>
        <w:t>between</w:t>
      </w:r>
      <w:r w:rsidRPr="00AD5689">
        <w:rPr>
          <w:i/>
          <w:iCs/>
          <w:highlight w:val="yellow"/>
        </w:rPr>
        <w:t xml:space="preserve"> 1</w:t>
      </w:r>
      <w:r w:rsidR="00CA6755" w:rsidRPr="00AD5689">
        <w:rPr>
          <w:i/>
          <w:iCs/>
          <w:highlight w:val="yellow"/>
          <w:vertAlign w:val="superscript"/>
        </w:rPr>
        <w:t>st</w:t>
      </w:r>
      <w:r w:rsidR="00CA6755" w:rsidRPr="00AD5689">
        <w:rPr>
          <w:i/>
          <w:iCs/>
          <w:highlight w:val="yellow"/>
        </w:rPr>
        <w:t xml:space="preserve"> </w:t>
      </w:r>
      <w:r w:rsidRPr="00AD5689">
        <w:rPr>
          <w:i/>
          <w:iCs/>
          <w:highlight w:val="yellow"/>
        </w:rPr>
        <w:t>January</w:t>
      </w:r>
      <w:r w:rsidR="00CA6755" w:rsidRPr="00AD5689">
        <w:rPr>
          <w:i/>
          <w:iCs/>
          <w:highlight w:val="yellow"/>
        </w:rPr>
        <w:t xml:space="preserve"> 2021</w:t>
      </w:r>
      <w:r w:rsidRPr="00AD5689">
        <w:rPr>
          <w:i/>
          <w:iCs/>
          <w:highlight w:val="yellow"/>
        </w:rPr>
        <w:t xml:space="preserve"> – 31</w:t>
      </w:r>
      <w:r w:rsidRPr="00AD5689">
        <w:rPr>
          <w:i/>
          <w:iCs/>
          <w:highlight w:val="yellow"/>
          <w:vertAlign w:val="superscript"/>
        </w:rPr>
        <w:t>st</w:t>
      </w:r>
      <w:r w:rsidRPr="00AD5689">
        <w:rPr>
          <w:i/>
          <w:iCs/>
          <w:highlight w:val="yellow"/>
        </w:rPr>
        <w:t xml:space="preserve"> March 202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48"/>
        <w:gridCol w:w="5040"/>
      </w:tblGrid>
      <w:tr w:rsidR="00C17D5B" w:rsidRPr="009770B6" w14:paraId="3961EDCD" w14:textId="77777777" w:rsidTr="006B5720">
        <w:trPr>
          <w:trHeight w:val="400"/>
        </w:trPr>
        <w:tc>
          <w:tcPr>
            <w:tcW w:w="2287" w:type="pct"/>
            <w:shd w:val="clear" w:color="auto" w:fill="auto"/>
          </w:tcPr>
          <w:p w14:paraId="76F69817" w14:textId="01DB89D4" w:rsidR="00C17D5B" w:rsidRDefault="00C17D5B" w:rsidP="00E32971">
            <w:pPr>
              <w:spacing w:before="60" w:after="60"/>
            </w:pPr>
            <w:r w:rsidRPr="009770B6">
              <w:t>Darwin</w:t>
            </w:r>
            <w:r>
              <w:t>/IWT</w:t>
            </w:r>
            <w:r w:rsidRPr="009770B6">
              <w:t xml:space="preserve"> funding request </w:t>
            </w:r>
          </w:p>
          <w:p w14:paraId="4A58E88E" w14:textId="4AEB3368" w:rsidR="00C17D5B" w:rsidRPr="009770B6" w:rsidRDefault="00C17D5B" w:rsidP="00E32971">
            <w:pPr>
              <w:spacing w:before="60" w:after="60"/>
            </w:pPr>
          </w:p>
        </w:tc>
        <w:tc>
          <w:tcPr>
            <w:tcW w:w="2713" w:type="pct"/>
            <w:shd w:val="clear" w:color="auto" w:fill="auto"/>
          </w:tcPr>
          <w:p w14:paraId="27DB6C71" w14:textId="6CAE80C7" w:rsidR="00C17D5B" w:rsidRPr="008302ED" w:rsidRDefault="00C17D5B" w:rsidP="00E32971">
            <w:pPr>
              <w:spacing w:before="60" w:after="60"/>
              <w:rPr>
                <w:b/>
              </w:rPr>
            </w:pPr>
            <w:r w:rsidRPr="008302ED">
              <w:rPr>
                <w:b/>
              </w:rPr>
              <w:t>Total request</w:t>
            </w:r>
            <w:r>
              <w:rPr>
                <w:b/>
              </w:rPr>
              <w:t xml:space="preserve"> 2020-21</w:t>
            </w:r>
          </w:p>
          <w:p w14:paraId="27DBE160" w14:textId="77777777" w:rsidR="00C17D5B" w:rsidRPr="008302ED" w:rsidRDefault="00C17D5B" w:rsidP="00E32971">
            <w:pPr>
              <w:spacing w:before="60" w:after="60"/>
              <w:rPr>
                <w:b/>
              </w:rPr>
            </w:pPr>
            <w:r w:rsidRPr="008302ED">
              <w:rPr>
                <w:b/>
                <w:bCs/>
                <w:sz w:val="22"/>
                <w:szCs w:val="22"/>
              </w:rPr>
              <w:t>£</w:t>
            </w:r>
            <w:r w:rsidRPr="008302ED">
              <w:rPr>
                <w:b/>
              </w:rPr>
              <w:fldChar w:fldCharType="begin">
                <w:ffData>
                  <w:name w:val="TotFund"/>
                  <w:enabled/>
                  <w:calcOnExit w:val="0"/>
                  <w:textInput>
                    <w:type w:val="number"/>
                    <w:format w:val="£##,##0.00"/>
                  </w:textInput>
                </w:ffData>
              </w:fldChar>
            </w:r>
            <w:bookmarkStart w:id="1" w:name="TotFund"/>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bookmarkEnd w:id="1"/>
          </w:p>
        </w:tc>
      </w:tr>
      <w:tr w:rsidR="008B514A" w:rsidRPr="00804AF6" w14:paraId="13D812BA" w14:textId="77777777" w:rsidTr="00020AB7">
        <w:trPr>
          <w:trHeight w:val="314"/>
        </w:trPr>
        <w:tc>
          <w:tcPr>
            <w:tcW w:w="5000" w:type="pct"/>
            <w:gridSpan w:val="2"/>
            <w:shd w:val="clear" w:color="auto" w:fill="auto"/>
          </w:tcPr>
          <w:p w14:paraId="16DC77B4" w14:textId="6724C093" w:rsidR="008B514A" w:rsidRDefault="008B514A" w:rsidP="00E32971">
            <w:pPr>
              <w:spacing w:before="60" w:after="60"/>
              <w:rPr>
                <w:rFonts w:eastAsia="Adobe Fan Heiti Std B"/>
                <w:bCs/>
              </w:rPr>
            </w:pPr>
            <w:r w:rsidRPr="001E798D">
              <w:rPr>
                <w:b/>
                <w:bCs/>
              </w:rPr>
              <w:t>Q</w:t>
            </w:r>
            <w:r w:rsidR="003656E1">
              <w:rPr>
                <w:b/>
                <w:bCs/>
              </w:rPr>
              <w:t>8</w:t>
            </w:r>
            <w:r w:rsidRPr="001E798D">
              <w:rPr>
                <w:b/>
                <w:bCs/>
              </w:rPr>
              <w:t>a.</w:t>
            </w:r>
            <w:r w:rsidRPr="008B514A">
              <w:t xml:space="preserve"> </w:t>
            </w:r>
            <w:r w:rsidR="00967CFE" w:rsidRPr="006B5720">
              <w:rPr>
                <w:rStyle w:val="CommentReference"/>
                <w:sz w:val="24"/>
                <w:szCs w:val="24"/>
                <w:lang w:val="x-none"/>
              </w:rPr>
              <w:t>I</w:t>
            </w:r>
            <w:r w:rsidR="00967CFE" w:rsidRPr="006B5720">
              <w:rPr>
                <w:rStyle w:val="CommentReference"/>
                <w:sz w:val="24"/>
                <w:szCs w:val="24"/>
              </w:rPr>
              <w:t xml:space="preserve">f any </w:t>
            </w:r>
            <w:r w:rsidRPr="008B514A">
              <w:rPr>
                <w:rFonts w:eastAsia="Adobe Fan Heiti Std B"/>
                <w:bCs/>
              </w:rPr>
              <w:t>matched funding arrangements are proposed</w:t>
            </w:r>
            <w:r w:rsidR="00967CFE">
              <w:rPr>
                <w:rFonts w:eastAsia="Adobe Fan Heiti Std B"/>
                <w:bCs/>
              </w:rPr>
              <w:t>, please detail them here</w:t>
            </w:r>
            <w:r w:rsidRPr="008B514A">
              <w:rPr>
                <w:rFonts w:eastAsia="Adobe Fan Heiti Std B"/>
                <w:bCs/>
              </w:rPr>
              <w:t>.</w:t>
            </w:r>
          </w:p>
          <w:p w14:paraId="262FD3AB" w14:textId="75E99282" w:rsidR="00A55EFD" w:rsidRPr="008B514A" w:rsidRDefault="00F841E5" w:rsidP="00E32971">
            <w:pPr>
              <w:spacing w:before="60" w:after="60"/>
            </w:pPr>
            <w:r>
              <w:rPr>
                <w:rFonts w:eastAsia="Adobe Fan Heiti Std B"/>
                <w:bCs/>
              </w:rPr>
              <w:t xml:space="preserve">(Max </w:t>
            </w:r>
            <w:r w:rsidR="00F8706B">
              <w:rPr>
                <w:rFonts w:eastAsia="Adobe Fan Heiti Std B"/>
                <w:bCs/>
              </w:rPr>
              <w:t>50</w:t>
            </w:r>
            <w:r>
              <w:rPr>
                <w:rFonts w:eastAsia="Adobe Fan Heiti Std B"/>
                <w:bCs/>
              </w:rPr>
              <w:t xml:space="preserve"> words)</w:t>
            </w:r>
          </w:p>
        </w:tc>
      </w:tr>
    </w:tbl>
    <w:p w14:paraId="737CA62F" w14:textId="77777777" w:rsidR="00AD5689" w:rsidRDefault="00AD5689" w:rsidP="007A46D8">
      <w:pPr>
        <w:pStyle w:val="Heading2"/>
      </w:pPr>
    </w:p>
    <w:p w14:paraId="582EF6E0" w14:textId="5DFAA444" w:rsidR="007128F3" w:rsidRDefault="007128F3" w:rsidP="007A46D8">
      <w:pPr>
        <w:pStyle w:val="Heading2"/>
      </w:pPr>
      <w:r>
        <w:t>Q9. Outcome</w:t>
      </w:r>
    </w:p>
    <w:p w14:paraId="6D50B67F" w14:textId="092C887C" w:rsidR="007128F3" w:rsidRDefault="007128F3" w:rsidP="007128F3">
      <w:pPr>
        <w:pStyle w:val="Heading2"/>
        <w:rPr>
          <w:b w:val="0"/>
          <w:bCs w:val="0"/>
          <w:sz w:val="24"/>
          <w:szCs w:val="24"/>
        </w:rPr>
      </w:pPr>
      <w:r>
        <w:rPr>
          <w:b w:val="0"/>
          <w:bCs w:val="0"/>
          <w:sz w:val="24"/>
          <w:szCs w:val="24"/>
        </w:rPr>
        <w:t xml:space="preserve">What is the expected </w:t>
      </w:r>
      <w:r w:rsidRPr="007128F3">
        <w:rPr>
          <w:b w:val="0"/>
          <w:bCs w:val="0"/>
          <w:sz w:val="24"/>
          <w:szCs w:val="24"/>
        </w:rPr>
        <w:t xml:space="preserve">Outcome </w:t>
      </w:r>
      <w:r>
        <w:rPr>
          <w:b w:val="0"/>
          <w:bCs w:val="0"/>
          <w:sz w:val="24"/>
          <w:szCs w:val="24"/>
        </w:rPr>
        <w:t>of this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128F3" w:rsidRPr="00052939" w14:paraId="6B64AC74" w14:textId="77777777" w:rsidTr="00AA2545">
        <w:trPr>
          <w:trHeight w:val="2086"/>
        </w:trPr>
        <w:tc>
          <w:tcPr>
            <w:tcW w:w="9288" w:type="dxa"/>
          </w:tcPr>
          <w:p w14:paraId="4C76248A" w14:textId="65C5ECC4" w:rsidR="007128F3" w:rsidRPr="00052939" w:rsidRDefault="007128F3" w:rsidP="00AA2545">
            <w:r w:rsidRPr="00052939">
              <w:t xml:space="preserve">(Max </w:t>
            </w:r>
            <w:r w:rsidR="004B148F">
              <w:t>3</w:t>
            </w:r>
            <w:r w:rsidRPr="00052939">
              <w:t>0 words)</w:t>
            </w:r>
          </w:p>
        </w:tc>
      </w:tr>
    </w:tbl>
    <w:p w14:paraId="1854AFCC" w14:textId="77777777" w:rsidR="007128F3" w:rsidRPr="007128F3" w:rsidRDefault="007128F3" w:rsidP="007128F3"/>
    <w:p w14:paraId="2BE3F3D6" w14:textId="3A318BF4" w:rsidR="007A46D8" w:rsidRPr="005E72DF" w:rsidRDefault="007A46D8" w:rsidP="007A46D8">
      <w:pPr>
        <w:pStyle w:val="Heading2"/>
      </w:pPr>
      <w:r w:rsidRPr="005E72DF">
        <w:t>Q</w:t>
      </w:r>
      <w:r w:rsidR="007128F3">
        <w:t>10</w:t>
      </w:r>
      <w:r w:rsidRPr="005E72DF">
        <w:t xml:space="preserve">. Summary of </w:t>
      </w:r>
      <w:r w:rsidR="00A1238D">
        <w:t>p</w:t>
      </w:r>
      <w:r w:rsidRPr="005E72DF">
        <w:t>roject</w:t>
      </w:r>
    </w:p>
    <w:p w14:paraId="630E14C2" w14:textId="75060172" w:rsidR="007A46D8" w:rsidRPr="00193052" w:rsidRDefault="007A46D8" w:rsidP="007A46D8">
      <w:r w:rsidRPr="00193052">
        <w:t xml:space="preserve">Please provide a brief summary of your project, its aims, and the key activities you plan on undertaking. Please note that if you are successful, this wording may be used by Defra in communications e.g. as a short description of the project on </w:t>
      </w:r>
      <w:r w:rsidR="00C40A89" w:rsidRPr="00C40A89">
        <w:rPr>
          <w:sz w:val="22"/>
          <w:szCs w:val="22"/>
        </w:rPr>
        <w:t>GOV.UK</w:t>
      </w:r>
      <w:r w:rsidRPr="00193052">
        <w:t xml:space="preserve">. </w:t>
      </w:r>
      <w:r w:rsidRPr="0095491B">
        <w:rPr>
          <w:b/>
        </w:rPr>
        <w:t>Please write this summary for a non-technical audi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A46D8" w:rsidRPr="007612EA" w14:paraId="4C04A461" w14:textId="77777777" w:rsidTr="00F841E5">
        <w:trPr>
          <w:trHeight w:val="1978"/>
        </w:trPr>
        <w:tc>
          <w:tcPr>
            <w:tcW w:w="9288" w:type="dxa"/>
            <w:shd w:val="clear" w:color="auto" w:fill="auto"/>
          </w:tcPr>
          <w:p w14:paraId="2E3F4346" w14:textId="77777777" w:rsidR="007A46D8" w:rsidRPr="007612EA" w:rsidRDefault="007A46D8" w:rsidP="00D22D89">
            <w:bookmarkStart w:id="2" w:name="_Hlk50956571"/>
            <w:r>
              <w:t>(Max 80 words)</w:t>
            </w:r>
          </w:p>
        </w:tc>
      </w:tr>
      <w:bookmarkEnd w:id="2"/>
    </w:tbl>
    <w:p w14:paraId="11B1684A" w14:textId="3A45F73F" w:rsidR="0062584E" w:rsidRDefault="0062584E" w:rsidP="00E80C37">
      <w:pPr>
        <w:pStyle w:val="Heading2"/>
      </w:pPr>
    </w:p>
    <w:p w14:paraId="292AF6E4" w14:textId="77777777" w:rsidR="0062584E" w:rsidRDefault="0062584E">
      <w:pPr>
        <w:spacing w:before="0" w:after="0"/>
        <w:rPr>
          <w:b/>
          <w:bCs/>
          <w:sz w:val="32"/>
          <w:szCs w:val="22"/>
        </w:rPr>
      </w:pPr>
      <w:r>
        <w:br w:type="page"/>
      </w:r>
    </w:p>
    <w:p w14:paraId="1D5249A2" w14:textId="0FAA41F7" w:rsidR="00E80C37" w:rsidRPr="00460531" w:rsidRDefault="00E80C37" w:rsidP="00E80C37">
      <w:pPr>
        <w:pStyle w:val="Heading2"/>
      </w:pPr>
      <w:r w:rsidRPr="00460531">
        <w:lastRenderedPageBreak/>
        <w:t>Q</w:t>
      </w:r>
      <w:r>
        <w:t>1</w:t>
      </w:r>
      <w:r w:rsidR="007128F3">
        <w:t>1</w:t>
      </w:r>
      <w:r w:rsidRPr="00460531">
        <w:t xml:space="preserve">. </w:t>
      </w:r>
      <w:r w:rsidRPr="00541381">
        <w:t>Project partners</w:t>
      </w:r>
    </w:p>
    <w:p w14:paraId="78DF8D30" w14:textId="7518F856" w:rsidR="00E80C37" w:rsidRPr="00541381" w:rsidRDefault="00E80C37" w:rsidP="00E80C37">
      <w:pPr>
        <w:rPr>
          <w:rFonts w:eastAsia="Adobe Fan Heiti Std B"/>
          <w:bCs/>
        </w:rPr>
      </w:pPr>
      <w:r w:rsidRPr="00541381">
        <w:rPr>
          <w:rFonts w:eastAsia="Adobe Fan Heiti Std B"/>
          <w:bCs/>
        </w:rPr>
        <w:t xml:space="preserve">Please list all the partners involved (including the Lead Organisation) </w:t>
      </w:r>
      <w:r>
        <w:rPr>
          <w:rFonts w:eastAsia="Adobe Fan Heiti Std B"/>
          <w:bCs/>
        </w:rPr>
        <w:t xml:space="preserve">and </w:t>
      </w:r>
      <w:r w:rsidRPr="00541381">
        <w:rPr>
          <w:rFonts w:eastAsia="Adobe Fan Heiti Std B"/>
          <w:bCs/>
        </w:rPr>
        <w:t xml:space="preserve">provide a summary of their roles. </w:t>
      </w:r>
      <w:r w:rsidR="00E97B84">
        <w:rPr>
          <w:rFonts w:eastAsia="Adobe Fan Heiti Std B"/>
          <w:bCs/>
        </w:rPr>
        <w:t xml:space="preserve">Please upload </w:t>
      </w:r>
      <w:r w:rsidR="00B54426">
        <w:rPr>
          <w:rFonts w:eastAsia="Adobe Fan Heiti Std B"/>
          <w:bCs/>
        </w:rPr>
        <w:t xml:space="preserve">letters, emails </w:t>
      </w:r>
      <w:r w:rsidR="001C3C69">
        <w:rPr>
          <w:rFonts w:eastAsia="Adobe Fan Heiti Std B"/>
          <w:bCs/>
        </w:rPr>
        <w:t xml:space="preserve">or other confirmation of support from </w:t>
      </w:r>
      <w:r w:rsidR="00B54426">
        <w:rPr>
          <w:rFonts w:eastAsia="Adobe Fan Heiti Std B"/>
          <w:bCs/>
        </w:rPr>
        <w:t xml:space="preserve">any </w:t>
      </w:r>
      <w:r w:rsidR="002C7B83">
        <w:rPr>
          <w:rFonts w:eastAsia="Adobe Fan Heiti Std B"/>
          <w:bCs/>
        </w:rPr>
        <w:t xml:space="preserve">new </w:t>
      </w:r>
      <w:r w:rsidR="001C3C69">
        <w:rPr>
          <w:rFonts w:eastAsia="Adobe Fan Heiti Std B"/>
          <w:bCs/>
        </w:rPr>
        <w:t>partners.</w:t>
      </w:r>
      <w:r w:rsidR="00E97B84">
        <w:rPr>
          <w:rFonts w:eastAsia="Adobe Fan Heiti Std B"/>
          <w:b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814"/>
        <w:gridCol w:w="5474"/>
      </w:tblGrid>
      <w:tr w:rsidR="00E80C37" w:rsidRPr="00541381" w14:paraId="12692DA0" w14:textId="77777777" w:rsidTr="000360DB">
        <w:trPr>
          <w:trHeight w:val="513"/>
        </w:trPr>
        <w:tc>
          <w:tcPr>
            <w:tcW w:w="2053" w:type="pct"/>
            <w:shd w:val="clear" w:color="auto" w:fill="FFFFFF"/>
          </w:tcPr>
          <w:p w14:paraId="33385343" w14:textId="77777777" w:rsidR="00E80C37" w:rsidRPr="00541381" w:rsidRDefault="00E80C37" w:rsidP="000360DB">
            <w:pPr>
              <w:spacing w:before="120" w:after="0"/>
              <w:rPr>
                <w:rFonts w:eastAsia="Adobe Fan Heiti Std B"/>
                <w:b/>
                <w:bCs/>
              </w:rPr>
            </w:pPr>
            <w:r w:rsidRPr="00541381">
              <w:rPr>
                <w:rFonts w:eastAsia="Adobe Fan Heiti Std B"/>
                <w:b/>
                <w:bCs/>
              </w:rPr>
              <w:t>Lead Organisation name:</w:t>
            </w:r>
          </w:p>
        </w:tc>
        <w:tc>
          <w:tcPr>
            <w:tcW w:w="2947" w:type="pct"/>
            <w:shd w:val="clear" w:color="auto" w:fill="auto"/>
          </w:tcPr>
          <w:p w14:paraId="12DF0FAD" w14:textId="77777777" w:rsidR="00E80C37" w:rsidRPr="00541381" w:rsidRDefault="00E80C37" w:rsidP="000360DB">
            <w:pPr>
              <w:spacing w:before="120" w:after="0"/>
              <w:rPr>
                <w:rFonts w:eastAsia="Adobe Fan Heiti Std B"/>
                <w:b/>
                <w:bCs/>
              </w:rPr>
            </w:pPr>
          </w:p>
        </w:tc>
      </w:tr>
      <w:tr w:rsidR="00E80C37" w:rsidRPr="00541381" w14:paraId="0C738902" w14:textId="77777777" w:rsidTr="000360DB">
        <w:trPr>
          <w:trHeight w:val="407"/>
        </w:trPr>
        <w:tc>
          <w:tcPr>
            <w:tcW w:w="2053" w:type="pct"/>
            <w:shd w:val="clear" w:color="auto" w:fill="FFFFFF"/>
          </w:tcPr>
          <w:p w14:paraId="68081B6E" w14:textId="77777777" w:rsidR="00E80C37" w:rsidRDefault="00E80C37" w:rsidP="000360DB">
            <w:pPr>
              <w:spacing w:before="120" w:after="0"/>
              <w:rPr>
                <w:rFonts w:eastAsia="Adobe Fan Heiti Std B"/>
                <w:b/>
                <w:bCs/>
              </w:rPr>
            </w:pPr>
            <w:r w:rsidRPr="00541381">
              <w:rPr>
                <w:rFonts w:eastAsia="Adobe Fan Heiti Std B"/>
                <w:b/>
                <w:bCs/>
              </w:rPr>
              <w:t>Other partners involved:</w:t>
            </w:r>
          </w:p>
          <w:p w14:paraId="1A112FAB" w14:textId="77777777" w:rsidR="00E80C37" w:rsidRPr="00945DFD" w:rsidRDefault="00E80C37" w:rsidP="000360DB">
            <w:pPr>
              <w:rPr>
                <w:rFonts w:eastAsia="Adobe Fan Heiti Std B"/>
              </w:rPr>
            </w:pPr>
          </w:p>
          <w:p w14:paraId="205E6B65" w14:textId="77777777" w:rsidR="00E80C37" w:rsidRPr="00945DFD" w:rsidRDefault="00E80C37" w:rsidP="000360DB">
            <w:pPr>
              <w:rPr>
                <w:rFonts w:eastAsia="Adobe Fan Heiti Std B"/>
              </w:rPr>
            </w:pPr>
          </w:p>
        </w:tc>
        <w:tc>
          <w:tcPr>
            <w:tcW w:w="2947" w:type="pct"/>
            <w:shd w:val="clear" w:color="auto" w:fill="auto"/>
          </w:tcPr>
          <w:p w14:paraId="614AC4FA" w14:textId="77777777" w:rsidR="00E80C37" w:rsidRPr="0068691C" w:rsidRDefault="00E80C37" w:rsidP="000360DB">
            <w:pPr>
              <w:spacing w:before="120" w:after="0"/>
              <w:rPr>
                <w:rFonts w:eastAsia="Adobe Fan Heiti Std B"/>
                <w:bCs/>
              </w:rPr>
            </w:pPr>
            <w:r>
              <w:rPr>
                <w:rFonts w:eastAsia="Adobe Fan Heiti Std B"/>
                <w:bCs/>
              </w:rPr>
              <w:t>(Max 75 words)</w:t>
            </w:r>
          </w:p>
        </w:tc>
      </w:tr>
      <w:tr w:rsidR="00E80C37" w:rsidRPr="00541381" w14:paraId="56A806A9" w14:textId="77777777" w:rsidTr="000360DB">
        <w:trPr>
          <w:trHeight w:val="1382"/>
        </w:trPr>
        <w:tc>
          <w:tcPr>
            <w:tcW w:w="2053" w:type="pct"/>
            <w:shd w:val="clear" w:color="auto" w:fill="FFFFFF"/>
          </w:tcPr>
          <w:p w14:paraId="475BD191" w14:textId="77777777" w:rsidR="00E80C37" w:rsidRPr="00541381" w:rsidRDefault="00E80C37" w:rsidP="000360DB">
            <w:pPr>
              <w:spacing w:before="120" w:after="0"/>
              <w:rPr>
                <w:rFonts w:eastAsia="Adobe Fan Heiti Std B"/>
                <w:b/>
                <w:bCs/>
              </w:rPr>
            </w:pPr>
            <w:r w:rsidRPr="00541381">
              <w:rPr>
                <w:rFonts w:eastAsia="Adobe Fan Heiti Std B"/>
                <w:b/>
                <w:bCs/>
              </w:rPr>
              <w:t>Summary of roles and responsibilities</w:t>
            </w:r>
            <w:r>
              <w:rPr>
                <w:rFonts w:eastAsia="Adobe Fan Heiti Std B"/>
                <w:b/>
                <w:bCs/>
              </w:rPr>
              <w:t xml:space="preserve"> in project</w:t>
            </w:r>
            <w:r w:rsidRPr="00541381">
              <w:rPr>
                <w:rFonts w:eastAsia="Adobe Fan Heiti Std B"/>
                <w:b/>
                <w:bCs/>
              </w:rPr>
              <w:t xml:space="preserve">: </w:t>
            </w:r>
          </w:p>
        </w:tc>
        <w:tc>
          <w:tcPr>
            <w:tcW w:w="2947" w:type="pct"/>
            <w:shd w:val="clear" w:color="auto" w:fill="FFFFFF"/>
          </w:tcPr>
          <w:p w14:paraId="2883783A" w14:textId="77777777" w:rsidR="00E80C37" w:rsidRPr="00D963FE" w:rsidRDefault="00E80C37" w:rsidP="000360DB">
            <w:pPr>
              <w:spacing w:before="120" w:after="0"/>
              <w:rPr>
                <w:rFonts w:eastAsia="Adobe Fan Heiti Std B"/>
                <w:bCs/>
              </w:rPr>
            </w:pPr>
            <w:r w:rsidRPr="00D963FE">
              <w:rPr>
                <w:rFonts w:eastAsia="Adobe Fan Heiti Std B"/>
                <w:bCs/>
              </w:rPr>
              <w:t>(</w:t>
            </w:r>
            <w:r>
              <w:rPr>
                <w:rFonts w:eastAsia="Adobe Fan Heiti Std B"/>
                <w:bCs/>
              </w:rPr>
              <w:t>M</w:t>
            </w:r>
            <w:r w:rsidRPr="00D963FE">
              <w:rPr>
                <w:rFonts w:eastAsia="Adobe Fan Heiti Std B"/>
                <w:bCs/>
              </w:rPr>
              <w:t>ax 150 words)</w:t>
            </w:r>
          </w:p>
        </w:tc>
      </w:tr>
      <w:tr w:rsidR="00CE2322" w:rsidRPr="00541381" w14:paraId="05E84A13" w14:textId="77777777" w:rsidTr="000360DB">
        <w:trPr>
          <w:trHeight w:val="1382"/>
        </w:trPr>
        <w:tc>
          <w:tcPr>
            <w:tcW w:w="2053" w:type="pct"/>
            <w:shd w:val="clear" w:color="auto" w:fill="FFFFFF"/>
          </w:tcPr>
          <w:p w14:paraId="27E8F668" w14:textId="3A89E92D" w:rsidR="00CE2322" w:rsidRPr="00541381" w:rsidRDefault="00BF703A" w:rsidP="000360DB">
            <w:pPr>
              <w:spacing w:before="120" w:after="0"/>
              <w:rPr>
                <w:rFonts w:eastAsia="Adobe Fan Heiti Std B"/>
                <w:b/>
                <w:bCs/>
              </w:rPr>
            </w:pPr>
            <w:r>
              <w:rPr>
                <w:rFonts w:eastAsia="Adobe Fan Heiti Std B"/>
                <w:b/>
                <w:bCs/>
              </w:rPr>
              <w:t>If you have not provided evidence of support from</w:t>
            </w:r>
            <w:r w:rsidR="00405F67">
              <w:rPr>
                <w:rFonts w:eastAsia="Adobe Fan Heiti Std B"/>
                <w:b/>
                <w:bCs/>
              </w:rPr>
              <w:t xml:space="preserve"> the Lead Organisation or</w:t>
            </w:r>
            <w:r>
              <w:rPr>
                <w:rFonts w:eastAsia="Adobe Fan Heiti Std B"/>
                <w:b/>
                <w:bCs/>
              </w:rPr>
              <w:t xml:space="preserve"> partners above, please explain why:</w:t>
            </w:r>
          </w:p>
        </w:tc>
        <w:tc>
          <w:tcPr>
            <w:tcW w:w="2947" w:type="pct"/>
            <w:shd w:val="clear" w:color="auto" w:fill="FFFFFF"/>
          </w:tcPr>
          <w:p w14:paraId="2F41AF21" w14:textId="4FBB14D1" w:rsidR="00CE2322" w:rsidRPr="00D963FE" w:rsidRDefault="00BF703A" w:rsidP="000360DB">
            <w:pPr>
              <w:spacing w:before="120" w:after="0"/>
              <w:rPr>
                <w:rFonts w:eastAsia="Adobe Fan Heiti Std B"/>
                <w:bCs/>
              </w:rPr>
            </w:pPr>
            <w:r>
              <w:rPr>
                <w:rFonts w:eastAsia="Adobe Fan Heiti Std B"/>
                <w:bCs/>
              </w:rPr>
              <w:t>(Max 50 words)</w:t>
            </w:r>
          </w:p>
        </w:tc>
      </w:tr>
    </w:tbl>
    <w:p w14:paraId="284C54CB" w14:textId="59FBF2FA" w:rsidR="002A766B" w:rsidRDefault="002A766B" w:rsidP="006D451B">
      <w:pPr>
        <w:pStyle w:val="Heading2"/>
      </w:pPr>
    </w:p>
    <w:p w14:paraId="4BBCE4BD" w14:textId="4BA181DD" w:rsidR="009609BA" w:rsidRPr="009609BA" w:rsidRDefault="00E66AF4" w:rsidP="006D451B">
      <w:pPr>
        <w:pStyle w:val="Heading2"/>
      </w:pPr>
      <w:r>
        <w:t>Q</w:t>
      </w:r>
      <w:r w:rsidR="00954F54">
        <w:t>1</w:t>
      </w:r>
      <w:r w:rsidR="007128F3">
        <w:t>2</w:t>
      </w:r>
      <w:r w:rsidR="009609BA">
        <w:t xml:space="preserve">. </w:t>
      </w:r>
      <w:r w:rsidR="00F841E5">
        <w:t>P</w:t>
      </w:r>
      <w:r w:rsidR="009609BA" w:rsidRPr="00DF7654">
        <w:t xml:space="preserve">roject </w:t>
      </w:r>
      <w:r w:rsidR="004175C7">
        <w:t>staff</w:t>
      </w:r>
    </w:p>
    <w:p w14:paraId="01F6CC6D" w14:textId="0DFFD880" w:rsidR="00F841E5" w:rsidRPr="00F841E5" w:rsidRDefault="00F841E5" w:rsidP="00F841E5">
      <w:pPr>
        <w:spacing w:before="60" w:after="60"/>
        <w:rPr>
          <w:rFonts w:eastAsia="Adobe Fan Heiti Std B"/>
          <w:bCs/>
        </w:rPr>
      </w:pPr>
      <w:r w:rsidRPr="00F841E5">
        <w:rPr>
          <w:rFonts w:eastAsia="Adobe Fan Heiti Std B"/>
          <w:b/>
        </w:rPr>
        <w:t>Please identify the core staff on this project, their role and what % of their time they will be working on the project. Further information on who should be classified as core staff can be found in the guidance.</w:t>
      </w:r>
      <w:r w:rsidRPr="00F841E5">
        <w:rPr>
          <w:rFonts w:eastAsia="Adobe Fan Heiti Std B"/>
        </w:rPr>
        <w:t xml:space="preserve"> Please provide </w:t>
      </w:r>
      <w:r w:rsidR="002C7B83">
        <w:rPr>
          <w:rFonts w:eastAsia="Adobe Fan Heiti Std B"/>
        </w:rPr>
        <w:t xml:space="preserve">a </w:t>
      </w:r>
      <w:r w:rsidRPr="00F841E5">
        <w:rPr>
          <w:rFonts w:eastAsia="Adobe Fan Heiti Std B"/>
        </w:rPr>
        <w:t>1 page CV for the</w:t>
      </w:r>
      <w:r w:rsidR="00903086">
        <w:rPr>
          <w:rFonts w:eastAsia="Adobe Fan Heiti Std B"/>
        </w:rPr>
        <w:t xml:space="preserve"> proposed Project Leader</w:t>
      </w:r>
      <w:r w:rsidR="002C7B83">
        <w:rPr>
          <w:rFonts w:eastAsia="Adobe Fan Heiti Std B"/>
        </w:rPr>
        <w:t xml:space="preserve"> and any co-Project Leader if relevant</w:t>
      </w:r>
      <w:r w:rsidR="00903086">
        <w:rPr>
          <w:rFonts w:eastAsia="Adobe Fan Heiti Std B"/>
        </w:rPr>
        <w:t>.</w:t>
      </w:r>
      <w:r w:rsidRPr="00F841E5">
        <w:rPr>
          <w:rFonts w:eastAsia="Adobe Fan Heiti Std B"/>
        </w:rPr>
        <w:t xml:space="preserve"> </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2"/>
        <w:gridCol w:w="2518"/>
        <w:gridCol w:w="1262"/>
        <w:gridCol w:w="2969"/>
      </w:tblGrid>
      <w:tr w:rsidR="00F14E80" w:rsidRPr="005315CC" w14:paraId="5A51AE0E" w14:textId="77777777" w:rsidTr="00250088">
        <w:tc>
          <w:tcPr>
            <w:tcW w:w="2602" w:type="dxa"/>
            <w:shd w:val="clear" w:color="auto" w:fill="auto"/>
          </w:tcPr>
          <w:p w14:paraId="45525A1F" w14:textId="77777777" w:rsidR="00F14E80" w:rsidRPr="005315CC" w:rsidRDefault="00F14E80" w:rsidP="006D451B">
            <w:pPr>
              <w:spacing w:before="0" w:after="0"/>
            </w:pPr>
            <w:r w:rsidRPr="005315CC">
              <w:t>Name (First name, surname)</w:t>
            </w:r>
          </w:p>
        </w:tc>
        <w:tc>
          <w:tcPr>
            <w:tcW w:w="2518" w:type="dxa"/>
            <w:shd w:val="clear" w:color="auto" w:fill="auto"/>
          </w:tcPr>
          <w:p w14:paraId="03582DE2" w14:textId="77777777" w:rsidR="00F14E80" w:rsidRPr="005315CC" w:rsidRDefault="00F14E80" w:rsidP="006D451B">
            <w:pPr>
              <w:spacing w:before="0" w:after="0"/>
            </w:pPr>
            <w:r w:rsidRPr="005315CC">
              <w:t>Role</w:t>
            </w:r>
          </w:p>
        </w:tc>
        <w:tc>
          <w:tcPr>
            <w:tcW w:w="1262" w:type="dxa"/>
            <w:shd w:val="clear" w:color="auto" w:fill="auto"/>
          </w:tcPr>
          <w:p w14:paraId="30E582FE" w14:textId="77777777" w:rsidR="00F14E80" w:rsidRPr="005315CC" w:rsidRDefault="00F14E80" w:rsidP="006D451B">
            <w:pPr>
              <w:spacing w:before="0" w:after="0"/>
            </w:pPr>
            <w:r w:rsidRPr="005315CC">
              <w:t>% time on project</w:t>
            </w:r>
          </w:p>
        </w:tc>
        <w:tc>
          <w:tcPr>
            <w:tcW w:w="2969" w:type="dxa"/>
            <w:shd w:val="clear" w:color="auto" w:fill="auto"/>
          </w:tcPr>
          <w:p w14:paraId="6FDF0863" w14:textId="2B21587B" w:rsidR="00F14E80" w:rsidRPr="005315CC" w:rsidRDefault="00F14E80" w:rsidP="006D451B">
            <w:pPr>
              <w:spacing w:before="0" w:after="0"/>
            </w:pPr>
            <w:r w:rsidRPr="005315CC">
              <w:t>1 page CV attached</w:t>
            </w:r>
            <w:r w:rsidR="001F551F">
              <w:t>?</w:t>
            </w:r>
          </w:p>
        </w:tc>
      </w:tr>
      <w:tr w:rsidR="00F14E80" w:rsidRPr="005315CC" w14:paraId="1A3B293D" w14:textId="77777777" w:rsidTr="00250088">
        <w:tc>
          <w:tcPr>
            <w:tcW w:w="2602" w:type="dxa"/>
            <w:shd w:val="clear" w:color="auto" w:fill="auto"/>
          </w:tcPr>
          <w:p w14:paraId="0A8F451A" w14:textId="77777777" w:rsidR="00F14E80" w:rsidRPr="005315CC" w:rsidRDefault="00F14E80" w:rsidP="006D451B">
            <w:pPr>
              <w:spacing w:before="0" w:after="0"/>
            </w:pPr>
          </w:p>
        </w:tc>
        <w:tc>
          <w:tcPr>
            <w:tcW w:w="2518" w:type="dxa"/>
            <w:shd w:val="clear" w:color="auto" w:fill="auto"/>
          </w:tcPr>
          <w:p w14:paraId="355AAD25" w14:textId="77777777" w:rsidR="00F14E80" w:rsidRPr="005315CC" w:rsidRDefault="00F14E80" w:rsidP="006D451B">
            <w:pPr>
              <w:spacing w:before="0" w:after="0"/>
            </w:pPr>
            <w:r w:rsidRPr="005315CC">
              <w:t>Project Leader</w:t>
            </w:r>
          </w:p>
        </w:tc>
        <w:tc>
          <w:tcPr>
            <w:tcW w:w="1262" w:type="dxa"/>
            <w:shd w:val="clear" w:color="auto" w:fill="auto"/>
          </w:tcPr>
          <w:p w14:paraId="125EFC79" w14:textId="77777777" w:rsidR="00F14E80" w:rsidRPr="005315CC" w:rsidRDefault="00F14E80" w:rsidP="006D451B">
            <w:pPr>
              <w:spacing w:before="0" w:after="0"/>
            </w:pPr>
          </w:p>
        </w:tc>
        <w:tc>
          <w:tcPr>
            <w:tcW w:w="2969" w:type="dxa"/>
            <w:shd w:val="clear" w:color="auto" w:fill="auto"/>
          </w:tcPr>
          <w:p w14:paraId="610865ED" w14:textId="77777777" w:rsidR="00F14E80" w:rsidRPr="005315CC" w:rsidRDefault="00F14E80" w:rsidP="006D451B">
            <w:pPr>
              <w:spacing w:before="0" w:after="0"/>
            </w:pPr>
            <w:r w:rsidRPr="005315CC">
              <w:t>Yes/No</w:t>
            </w:r>
          </w:p>
        </w:tc>
      </w:tr>
      <w:tr w:rsidR="00F14E80" w:rsidRPr="005315CC" w14:paraId="7BDDF3E5" w14:textId="77777777" w:rsidTr="00250088">
        <w:tc>
          <w:tcPr>
            <w:tcW w:w="2602" w:type="dxa"/>
            <w:shd w:val="clear" w:color="auto" w:fill="auto"/>
          </w:tcPr>
          <w:p w14:paraId="6AA9D177" w14:textId="77777777" w:rsidR="00F14E80" w:rsidRPr="005315CC" w:rsidRDefault="00F14E80" w:rsidP="006D451B">
            <w:pPr>
              <w:spacing w:before="0" w:after="0"/>
            </w:pPr>
          </w:p>
        </w:tc>
        <w:tc>
          <w:tcPr>
            <w:tcW w:w="2518" w:type="dxa"/>
            <w:shd w:val="clear" w:color="auto" w:fill="auto"/>
          </w:tcPr>
          <w:p w14:paraId="0FD5A6F0" w14:textId="77777777" w:rsidR="00F14E80" w:rsidRPr="005315CC" w:rsidRDefault="00F14E80" w:rsidP="006D451B">
            <w:pPr>
              <w:spacing w:before="0" w:after="0"/>
            </w:pPr>
          </w:p>
        </w:tc>
        <w:tc>
          <w:tcPr>
            <w:tcW w:w="1262" w:type="dxa"/>
            <w:shd w:val="clear" w:color="auto" w:fill="auto"/>
          </w:tcPr>
          <w:p w14:paraId="3A155B27" w14:textId="77777777" w:rsidR="00F14E80" w:rsidRPr="005315CC" w:rsidRDefault="00F14E80" w:rsidP="006D451B">
            <w:pPr>
              <w:spacing w:before="0" w:after="0"/>
            </w:pPr>
          </w:p>
        </w:tc>
        <w:tc>
          <w:tcPr>
            <w:tcW w:w="2969" w:type="dxa"/>
            <w:shd w:val="clear" w:color="auto" w:fill="auto"/>
          </w:tcPr>
          <w:p w14:paraId="6056C55A" w14:textId="27EAF68F" w:rsidR="00F14E80" w:rsidRPr="005315CC" w:rsidRDefault="00F14E80" w:rsidP="006D451B">
            <w:pPr>
              <w:spacing w:before="0" w:after="0"/>
            </w:pPr>
          </w:p>
        </w:tc>
      </w:tr>
      <w:tr w:rsidR="00F14E80" w:rsidRPr="005315CC" w14:paraId="61CBB0F1" w14:textId="77777777" w:rsidTr="00250088">
        <w:tc>
          <w:tcPr>
            <w:tcW w:w="2602" w:type="dxa"/>
            <w:shd w:val="clear" w:color="auto" w:fill="auto"/>
          </w:tcPr>
          <w:p w14:paraId="0CE28F1B" w14:textId="77777777" w:rsidR="00F14E80" w:rsidRPr="005315CC" w:rsidRDefault="00F14E80" w:rsidP="006D451B">
            <w:pPr>
              <w:spacing w:before="0" w:after="0"/>
            </w:pPr>
          </w:p>
        </w:tc>
        <w:tc>
          <w:tcPr>
            <w:tcW w:w="2518" w:type="dxa"/>
            <w:shd w:val="clear" w:color="auto" w:fill="auto"/>
          </w:tcPr>
          <w:p w14:paraId="6A98BC79" w14:textId="77777777" w:rsidR="00F14E80" w:rsidRPr="005315CC" w:rsidRDefault="00F14E80" w:rsidP="006D451B">
            <w:pPr>
              <w:spacing w:before="0" w:after="0"/>
            </w:pPr>
          </w:p>
        </w:tc>
        <w:tc>
          <w:tcPr>
            <w:tcW w:w="1262" w:type="dxa"/>
            <w:shd w:val="clear" w:color="auto" w:fill="auto"/>
          </w:tcPr>
          <w:p w14:paraId="4A37AE52" w14:textId="77777777" w:rsidR="00F14E80" w:rsidRPr="005315CC" w:rsidRDefault="00F14E80" w:rsidP="006D451B">
            <w:pPr>
              <w:spacing w:before="0" w:after="0"/>
            </w:pPr>
          </w:p>
        </w:tc>
        <w:tc>
          <w:tcPr>
            <w:tcW w:w="2969" w:type="dxa"/>
            <w:shd w:val="clear" w:color="auto" w:fill="auto"/>
          </w:tcPr>
          <w:p w14:paraId="55275A9A" w14:textId="7C019021" w:rsidR="00F14E80" w:rsidRPr="005315CC" w:rsidRDefault="00F14E80" w:rsidP="006D451B">
            <w:pPr>
              <w:spacing w:before="0" w:after="0"/>
            </w:pPr>
          </w:p>
        </w:tc>
      </w:tr>
    </w:tbl>
    <w:p w14:paraId="480D2F12" w14:textId="77777777" w:rsidR="00AD5689" w:rsidRDefault="00AD5689" w:rsidP="006D451B">
      <w:pPr>
        <w:pStyle w:val="Heading2"/>
      </w:pPr>
    </w:p>
    <w:p w14:paraId="23C5A02A" w14:textId="77777777" w:rsidR="0062584E" w:rsidRDefault="0062584E">
      <w:pPr>
        <w:spacing w:before="0" w:after="0"/>
        <w:rPr>
          <w:b/>
          <w:bCs/>
          <w:sz w:val="32"/>
          <w:szCs w:val="22"/>
        </w:rPr>
      </w:pPr>
      <w:r>
        <w:br w:type="page"/>
      </w:r>
    </w:p>
    <w:p w14:paraId="3CA01FA7" w14:textId="09267791" w:rsidR="00916A11" w:rsidRPr="00BC11DA" w:rsidRDefault="006D451B" w:rsidP="006D451B">
      <w:pPr>
        <w:pStyle w:val="Heading2"/>
      </w:pPr>
      <w:r>
        <w:lastRenderedPageBreak/>
        <w:t>Q</w:t>
      </w:r>
      <w:r w:rsidR="00E66AF4">
        <w:t>1</w:t>
      </w:r>
      <w:r w:rsidR="007128F3">
        <w:t>3</w:t>
      </w:r>
      <w:r w:rsidR="00926452" w:rsidRPr="00BC11DA">
        <w:t xml:space="preserve">. </w:t>
      </w:r>
      <w:r w:rsidR="00916A11" w:rsidRPr="00BC11DA">
        <w:t>Problem the project is trying to address</w:t>
      </w:r>
    </w:p>
    <w:p w14:paraId="65EB20F5" w14:textId="7D3BA92D" w:rsidR="00916A11" w:rsidRPr="000C4F87" w:rsidRDefault="00916A11" w:rsidP="005E72DF">
      <w:r w:rsidRPr="00BC11DA">
        <w:t>Please describe the problem your project is trying to address</w:t>
      </w:r>
      <w:r w:rsidR="0097330F">
        <w:t xml:space="preserve"> in terms of </w:t>
      </w:r>
      <w:r w:rsidR="008E2C77">
        <w:t xml:space="preserve">Covid-19 </w:t>
      </w:r>
      <w:r w:rsidR="00222353">
        <w:t>and its impact on biodiversity or IWT</w:t>
      </w:r>
      <w:r w:rsidR="008C526F">
        <w:t xml:space="preserve"> and sustainable livelihoods</w:t>
      </w:r>
      <w:r w:rsidRPr="00BC11DA">
        <w:t xml:space="preserve">. For example, what </w:t>
      </w:r>
      <w:r w:rsidR="009609BA">
        <w:t xml:space="preserve">are the drivers of loss of </w:t>
      </w:r>
      <w:r w:rsidRPr="00BC11DA">
        <w:t xml:space="preserve">biodiversity </w:t>
      </w:r>
      <w:r w:rsidR="009609BA">
        <w:t xml:space="preserve">that </w:t>
      </w:r>
      <w:r w:rsidRPr="00BC11DA">
        <w:t xml:space="preserve">the project </w:t>
      </w:r>
      <w:r w:rsidR="009609BA">
        <w:t xml:space="preserve">will attempt to </w:t>
      </w:r>
      <w:r w:rsidRPr="00BC11DA">
        <w:t>address?</w:t>
      </w:r>
      <w:r w:rsidR="00103ECE" w:rsidRPr="00BC11DA">
        <w:t xml:space="preserve"> Why are they relevant, </w:t>
      </w:r>
      <w:r w:rsidR="001A358A">
        <w:t xml:space="preserve">and </w:t>
      </w:r>
      <w:r w:rsidR="00103ECE" w:rsidRPr="00BC11DA">
        <w:t>for whom?</w:t>
      </w:r>
      <w:r w:rsidRPr="00BC11DA">
        <w:t xml:space="preserve"> How did you identify these problems?</w:t>
      </w:r>
      <w:r w:rsidR="00815DE1">
        <w:rPr>
          <w:rFonts w:eastAsia="Adobe Fan Heiti Std B"/>
        </w:rPr>
        <w:t xml:space="preserve"> </w:t>
      </w:r>
      <w:r w:rsidR="00F841E5" w:rsidRPr="00F841E5">
        <w:rPr>
          <w:rFonts w:eastAsia="Adobe Fan Heiti Std B"/>
        </w:rPr>
        <w:t xml:space="preserve">Please cite the evidence you are using to support your assessment of the problem (references can be listed in </w:t>
      </w:r>
      <w:r w:rsidR="00903086">
        <w:rPr>
          <w:rFonts w:eastAsia="Adobe Fan Heiti Std B"/>
        </w:rPr>
        <w:t>an</w:t>
      </w:r>
      <w:r w:rsidR="00F841E5" w:rsidRPr="00F841E5">
        <w:rPr>
          <w:rFonts w:eastAsia="Adobe Fan Heiti Std B"/>
        </w:rPr>
        <w:t xml:space="preserve"> additional attached </w:t>
      </w:r>
      <w:r w:rsidR="00815DE1">
        <w:rPr>
          <w:rFonts w:eastAsia="Adobe Fan Heiti Std B"/>
        </w:rPr>
        <w:t>PDF</w:t>
      </w:r>
      <w:r w:rsidR="00F841E5" w:rsidRPr="00F841E5">
        <w:rPr>
          <w:rFonts w:eastAsia="Adobe Fan Heiti Std B"/>
        </w:rPr>
        <w:t xml:space="preserve"> docu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916A11" w:rsidRPr="00CB5657" w14:paraId="532D1A91" w14:textId="77777777" w:rsidTr="00E66AF4">
        <w:trPr>
          <w:trHeight w:val="2512"/>
        </w:trPr>
        <w:tc>
          <w:tcPr>
            <w:tcW w:w="9514" w:type="dxa"/>
            <w:shd w:val="clear" w:color="auto" w:fill="auto"/>
          </w:tcPr>
          <w:p w14:paraId="53BEA0D6" w14:textId="2A9B7850" w:rsidR="00E66AF4" w:rsidRPr="00CB5657" w:rsidRDefault="005E2DC8" w:rsidP="006D451B">
            <w:r>
              <w:t xml:space="preserve">(Max </w:t>
            </w:r>
            <w:r w:rsidR="00A635EB">
              <w:t>3</w:t>
            </w:r>
            <w:r w:rsidR="00CB5657" w:rsidRPr="004F3F91">
              <w:t>00 words)</w:t>
            </w:r>
          </w:p>
        </w:tc>
      </w:tr>
    </w:tbl>
    <w:p w14:paraId="51A8175A" w14:textId="77777777" w:rsidR="00907610" w:rsidRDefault="00907610">
      <w:pPr>
        <w:pStyle w:val="Heading2"/>
      </w:pPr>
      <w:r>
        <w:br w:type="page"/>
      </w:r>
    </w:p>
    <w:p w14:paraId="67568723" w14:textId="38777E5A" w:rsidR="00B37F42" w:rsidRPr="00BC11DA" w:rsidRDefault="006D451B">
      <w:pPr>
        <w:pStyle w:val="Heading2"/>
      </w:pPr>
      <w:r>
        <w:lastRenderedPageBreak/>
        <w:t>Q</w:t>
      </w:r>
      <w:r w:rsidR="00A112BF">
        <w:t>1</w:t>
      </w:r>
      <w:r w:rsidR="007128F3">
        <w:t>4</w:t>
      </w:r>
      <w:r w:rsidR="00916A11" w:rsidRPr="00BC11DA">
        <w:t xml:space="preserve">. </w:t>
      </w:r>
      <w:r w:rsidR="00B37F42" w:rsidRPr="00BC11DA">
        <w:t>Methodology</w:t>
      </w:r>
    </w:p>
    <w:p w14:paraId="5D0EE2D4" w14:textId="6A11047A" w:rsidR="007F1817" w:rsidRPr="00003729" w:rsidRDefault="007F1817" w:rsidP="00DE30B9">
      <w:pPr>
        <w:rPr>
          <w:rFonts w:eastAsia="Adobe Fan Heiti Std B"/>
        </w:rPr>
      </w:pPr>
      <w:r w:rsidRPr="00003729">
        <w:rPr>
          <w:rFonts w:eastAsia="Adobe Fan Heiti Std B"/>
        </w:rPr>
        <w:t xml:space="preserve">Describe the methods and approach you will use to achieve your intended </w:t>
      </w:r>
      <w:r>
        <w:rPr>
          <w:rFonts w:eastAsia="Adobe Fan Heiti Std B"/>
        </w:rPr>
        <w:t>O</w:t>
      </w:r>
      <w:r w:rsidRPr="00003729">
        <w:rPr>
          <w:rFonts w:eastAsia="Adobe Fan Heiti Std B"/>
        </w:rPr>
        <w:t>utcome. Provide information on:</w:t>
      </w:r>
    </w:p>
    <w:p w14:paraId="1F20BDBA" w14:textId="26D7249C" w:rsidR="007F1817" w:rsidRPr="005F02D8" w:rsidRDefault="007F1817" w:rsidP="007F1817">
      <w:pPr>
        <w:numPr>
          <w:ilvl w:val="0"/>
          <w:numId w:val="29"/>
        </w:numPr>
        <w:spacing w:before="60" w:after="60"/>
        <w:rPr>
          <w:rFonts w:eastAsia="Adobe Fan Heiti Std B"/>
        </w:rPr>
      </w:pPr>
      <w:r w:rsidRPr="00003729">
        <w:rPr>
          <w:rFonts w:eastAsia="Adobe Fan Heiti Std B"/>
        </w:rPr>
        <w:t>How you have analysed historical and existing initiatives and are building on or taking work already done into account in project design</w:t>
      </w:r>
      <w:r>
        <w:rPr>
          <w:rFonts w:eastAsia="Adobe Fan Heiti Std B"/>
        </w:rPr>
        <w:t>. Please cite evidence where appropriate.</w:t>
      </w:r>
      <w:r w:rsidRPr="00003729">
        <w:rPr>
          <w:rFonts w:eastAsia="Adobe Fan Heiti Std B"/>
        </w:rPr>
        <w:t xml:space="preserve"> </w:t>
      </w:r>
    </w:p>
    <w:p w14:paraId="461B52D3" w14:textId="67E08DB2" w:rsidR="007F1817" w:rsidRPr="001D04CA" w:rsidRDefault="007F1817" w:rsidP="007F1817">
      <w:pPr>
        <w:numPr>
          <w:ilvl w:val="0"/>
          <w:numId w:val="29"/>
        </w:numPr>
        <w:spacing w:before="60" w:after="60"/>
        <w:rPr>
          <w:rFonts w:eastAsia="Adobe Fan Heiti Std B"/>
        </w:rPr>
      </w:pPr>
      <w:r w:rsidRPr="00970845">
        <w:t xml:space="preserve">The rationale for carrying out this work and a justification of </w:t>
      </w:r>
      <w:r w:rsidRPr="00970845">
        <w:rPr>
          <w:bCs/>
        </w:rPr>
        <w:t xml:space="preserve">your proposed methodology. </w:t>
      </w:r>
    </w:p>
    <w:p w14:paraId="2CA8DCA7" w14:textId="3524754F" w:rsidR="001D04CA" w:rsidRPr="005F02D8" w:rsidRDefault="001D04CA" w:rsidP="007F1817">
      <w:pPr>
        <w:numPr>
          <w:ilvl w:val="0"/>
          <w:numId w:val="29"/>
        </w:numPr>
        <w:spacing w:before="60" w:after="60"/>
        <w:rPr>
          <w:rFonts w:eastAsia="Adobe Fan Heiti Std B"/>
        </w:rPr>
      </w:pPr>
      <w:r>
        <w:rPr>
          <w:bCs/>
        </w:rPr>
        <w:t>If relevant, how this project links to an ongoing Darwin/IWT project.</w:t>
      </w:r>
    </w:p>
    <w:p w14:paraId="214542B8" w14:textId="77777777" w:rsidR="007F1817" w:rsidRPr="00003729" w:rsidRDefault="007F1817" w:rsidP="007F1817">
      <w:pPr>
        <w:numPr>
          <w:ilvl w:val="0"/>
          <w:numId w:val="29"/>
        </w:numPr>
        <w:spacing w:before="60" w:after="60"/>
        <w:rPr>
          <w:rFonts w:eastAsia="Adobe Fan Heiti Std B"/>
        </w:rPr>
      </w:pPr>
      <w:r w:rsidRPr="00003729">
        <w:rPr>
          <w:rFonts w:eastAsia="Adobe Fan Heiti Std B"/>
        </w:rPr>
        <w:t>How you will undertake the work (materials and methods)</w:t>
      </w:r>
      <w:r>
        <w:rPr>
          <w:rFonts w:eastAsia="Adobe Fan Heiti Std B"/>
        </w:rPr>
        <w:t>.</w:t>
      </w:r>
    </w:p>
    <w:p w14:paraId="56DA321D" w14:textId="0F6FDCA1" w:rsidR="00B23A8D" w:rsidRPr="00B23A8D" w:rsidRDefault="007F1817" w:rsidP="00B23A8D">
      <w:pPr>
        <w:numPr>
          <w:ilvl w:val="0"/>
          <w:numId w:val="29"/>
        </w:numPr>
        <w:spacing w:before="60" w:after="60"/>
        <w:rPr>
          <w:rFonts w:eastAsia="Adobe Fan Heiti Std B"/>
          <w:bCs/>
        </w:rPr>
      </w:pPr>
      <w:r w:rsidRPr="00B23A8D">
        <w:rPr>
          <w:rFonts w:eastAsia="Adobe Fan Heiti Std B"/>
        </w:rPr>
        <w:t>How you will manage the work (roles and responsibilities, project management tools etc.).</w:t>
      </w:r>
    </w:p>
    <w:p w14:paraId="46B9DD30" w14:textId="3AD2FD9A" w:rsidR="00B23A8D" w:rsidRDefault="00B23A8D" w:rsidP="00732D7F">
      <w:pPr>
        <w:rPr>
          <w:rFonts w:eastAsia="Adobe Fan Heiti Std B"/>
        </w:rPr>
      </w:pPr>
      <w:r>
        <w:rPr>
          <w:rFonts w:eastAsia="Adobe Fan Heiti Std B"/>
        </w:rPr>
        <w:t xml:space="preserve">Projects should </w:t>
      </w:r>
      <w:r w:rsidR="000360DB">
        <w:rPr>
          <w:rFonts w:eastAsia="Adobe Fan Heiti Std B"/>
        </w:rPr>
        <w:t xml:space="preserve">also </w:t>
      </w:r>
      <w:r>
        <w:rPr>
          <w:rFonts w:eastAsia="Adobe Fan Heiti Std B"/>
        </w:rPr>
        <w:t>consider how best they can address</w:t>
      </w:r>
      <w:r w:rsidR="00B70786">
        <w:rPr>
          <w:rFonts w:eastAsia="Adobe Fan Heiti Std B"/>
        </w:rPr>
        <w:t xml:space="preserve"> inequality, especially gender inequality, as per the existing guidance for each fund.</w:t>
      </w:r>
    </w:p>
    <w:p w14:paraId="74220579" w14:textId="516FBD31" w:rsidR="007F1817" w:rsidRPr="00732D7F" w:rsidRDefault="00117BB9" w:rsidP="00732D7F">
      <w:pPr>
        <w:rPr>
          <w:rFonts w:eastAsia="Adobe Fan Heiti Std B"/>
        </w:rPr>
      </w:pPr>
      <w:r w:rsidRPr="00732D7F">
        <w:rPr>
          <w:rFonts w:eastAsia="Adobe Fan Heiti Std B"/>
        </w:rPr>
        <w:t xml:space="preserve">Please make sure you read the Guidance Notes, </w:t>
      </w:r>
      <w:r w:rsidRPr="00AD5689">
        <w:rPr>
          <w:rFonts w:eastAsia="Adobe Fan Heiti Std B"/>
        </w:rPr>
        <w:t>particularly Section 3, before</w:t>
      </w:r>
      <w:r w:rsidRPr="00732D7F">
        <w:rPr>
          <w:rFonts w:eastAsia="Adobe Fan Heiti Std B"/>
        </w:rPr>
        <w:t xml:space="preserve"> answering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A63520" w:rsidRPr="007612EA" w14:paraId="1A2A9B0A" w14:textId="77777777" w:rsidTr="00473664">
        <w:trPr>
          <w:trHeight w:val="4693"/>
        </w:trPr>
        <w:tc>
          <w:tcPr>
            <w:tcW w:w="9288" w:type="dxa"/>
            <w:shd w:val="clear" w:color="auto" w:fill="auto"/>
          </w:tcPr>
          <w:p w14:paraId="62189FA1" w14:textId="60666969" w:rsidR="00A63520" w:rsidRPr="007612EA" w:rsidRDefault="00BC11DA" w:rsidP="005E72DF">
            <w:pPr>
              <w:rPr>
                <w:bCs/>
              </w:rPr>
            </w:pPr>
            <w:r w:rsidRPr="00BC11DA">
              <w:t>(</w:t>
            </w:r>
            <w:r w:rsidRPr="006E4D61">
              <w:t xml:space="preserve">Max </w:t>
            </w:r>
            <w:r w:rsidR="00A635EB">
              <w:t>500</w:t>
            </w:r>
            <w:r w:rsidR="00A635EB" w:rsidRPr="006E4D61">
              <w:t xml:space="preserve"> </w:t>
            </w:r>
            <w:r w:rsidRPr="006E4D61">
              <w:t>words</w:t>
            </w:r>
            <w:r w:rsidRPr="00BC11DA">
              <w:t>)</w:t>
            </w:r>
          </w:p>
          <w:p w14:paraId="71E2858E" w14:textId="77777777" w:rsidR="00A63520" w:rsidRPr="007612EA" w:rsidRDefault="00A63520" w:rsidP="006D451B"/>
        </w:tc>
      </w:tr>
    </w:tbl>
    <w:p w14:paraId="68085AF2" w14:textId="77777777" w:rsidR="00F8706B" w:rsidRDefault="00F8706B" w:rsidP="006D451B">
      <w:pPr>
        <w:pStyle w:val="Heading2"/>
        <w:rPr>
          <w:b w:val="0"/>
          <w:bCs w:val="0"/>
          <w:sz w:val="24"/>
          <w:szCs w:val="24"/>
        </w:rPr>
      </w:pPr>
    </w:p>
    <w:p w14:paraId="6AF7BCB3" w14:textId="77777777" w:rsidR="00AB2232" w:rsidRDefault="00AB2232">
      <w:pPr>
        <w:spacing w:before="0" w:after="0"/>
        <w:rPr>
          <w:b/>
          <w:bCs/>
          <w:sz w:val="32"/>
          <w:szCs w:val="22"/>
        </w:rPr>
      </w:pPr>
      <w:r>
        <w:br w:type="page"/>
      </w:r>
    </w:p>
    <w:p w14:paraId="310CEE11" w14:textId="07E80440" w:rsidR="00F262A9" w:rsidRPr="00BC11DA" w:rsidRDefault="006D451B" w:rsidP="006D451B">
      <w:pPr>
        <w:pStyle w:val="Heading2"/>
      </w:pPr>
      <w:r>
        <w:lastRenderedPageBreak/>
        <w:t>Q</w:t>
      </w:r>
      <w:r w:rsidR="007C3386">
        <w:t>1</w:t>
      </w:r>
      <w:r w:rsidR="00161936">
        <w:t>5</w:t>
      </w:r>
      <w:r w:rsidR="0018596E" w:rsidRPr="00BC11DA">
        <w:t xml:space="preserve">. </w:t>
      </w:r>
      <w:r w:rsidR="00AB5187">
        <w:t xml:space="preserve">Change </w:t>
      </w:r>
      <w:r w:rsidR="002A28E1">
        <w:t>e</w:t>
      </w:r>
      <w:r w:rsidR="00AB5187">
        <w:t>xpected</w:t>
      </w:r>
    </w:p>
    <w:p w14:paraId="0965ED66" w14:textId="24147899" w:rsidR="00276BF4" w:rsidRDefault="00A260E5" w:rsidP="005E72DF">
      <w:r w:rsidRPr="00924B0F">
        <w:t xml:space="preserve">Detail the expected </w:t>
      </w:r>
      <w:r>
        <w:t>changes</w:t>
      </w:r>
      <w:r w:rsidRPr="00924B0F">
        <w:t xml:space="preserve"> this work will </w:t>
      </w:r>
      <w:r>
        <w:t xml:space="preserve">deliver. You </w:t>
      </w:r>
      <w:r w:rsidRPr="00924B0F">
        <w:t xml:space="preserve">should identify what will </w:t>
      </w:r>
      <w:r w:rsidR="000E6334">
        <w:t xml:space="preserve">change and who will benefit a) in the short-term </w:t>
      </w:r>
      <w:r w:rsidR="00575C62">
        <w:t xml:space="preserve">(i.e. during the life of the project) </w:t>
      </w:r>
      <w:r w:rsidR="000E6334">
        <w:t>and b) in the long-term</w:t>
      </w:r>
      <w:r w:rsidR="00575C62">
        <w:t xml:space="preserve"> (after the project has ended)</w:t>
      </w:r>
      <w:r w:rsidR="000E6334">
        <w:t>.</w:t>
      </w:r>
      <w:r w:rsidR="00EA7A61">
        <w:t xml:space="preserve"> Please describe the changes for biodiversity</w:t>
      </w:r>
      <w:r w:rsidR="00270450">
        <w:t>/environment</w:t>
      </w:r>
      <w:r w:rsidR="00EA7A61">
        <w:t xml:space="preserve"> and for people</w:t>
      </w:r>
      <w:r w:rsidR="003C6A54">
        <w:t xml:space="preserve"> in developing countries</w:t>
      </w:r>
      <w:r w:rsidR="00EA7A61">
        <w:t xml:space="preserve">, and how they are linked. </w:t>
      </w:r>
      <w:r w:rsidR="00714905" w:rsidRPr="00714905">
        <w:rPr>
          <w:b/>
          <w:bCs/>
        </w:rPr>
        <w:t xml:space="preserve">If you are proposing </w:t>
      </w:r>
      <w:r w:rsidR="000360DB">
        <w:rPr>
          <w:b/>
          <w:bCs/>
        </w:rPr>
        <w:t xml:space="preserve">building on </w:t>
      </w:r>
      <w:r w:rsidR="00714905" w:rsidRPr="00714905">
        <w:rPr>
          <w:b/>
          <w:bCs/>
        </w:rPr>
        <w:t>a current or past project, be clear how additional benefits will be delivered through this project.</w:t>
      </w:r>
    </w:p>
    <w:p w14:paraId="1528ADCE" w14:textId="52B51EA8" w:rsidR="002008AD" w:rsidRPr="00E419BD" w:rsidRDefault="00EA7A61" w:rsidP="005E72DF">
      <w:r>
        <w:rPr>
          <w:bCs/>
        </w:rPr>
        <w:t>When talking about people, please remember to give details of who will benefit and the number of beneficiaries expected. The number of communities is insufficient detail – number of households should be the largest unit used. If possible, indicate the number of women who will be impa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B37F42" w:rsidRPr="00BC11DA" w14:paraId="2ECF048C" w14:textId="42653ED2" w:rsidTr="004B148F">
        <w:trPr>
          <w:trHeight w:val="1930"/>
        </w:trPr>
        <w:tc>
          <w:tcPr>
            <w:tcW w:w="9288" w:type="dxa"/>
          </w:tcPr>
          <w:p w14:paraId="63E6DB83" w14:textId="20A5DB01" w:rsidR="00B37F42" w:rsidRPr="00BC11DA" w:rsidRDefault="00BC11DA" w:rsidP="005E72DF">
            <w:pPr>
              <w:rPr>
                <w:b/>
                <w:bCs/>
              </w:rPr>
            </w:pPr>
            <w:r w:rsidRPr="00BC11DA">
              <w:t xml:space="preserve">(Max </w:t>
            </w:r>
            <w:r w:rsidR="00B70786">
              <w:t>3</w:t>
            </w:r>
            <w:r w:rsidR="003C6A54">
              <w:t>00</w:t>
            </w:r>
            <w:r w:rsidRPr="00BC11DA">
              <w:t xml:space="preserve"> words</w:t>
            </w:r>
            <w:r>
              <w:t>)</w:t>
            </w:r>
          </w:p>
          <w:p w14:paraId="4DE03E9E" w14:textId="74F05120" w:rsidR="00B37F42" w:rsidRPr="00BC11DA" w:rsidRDefault="00B37F42" w:rsidP="006D451B"/>
        </w:tc>
      </w:tr>
    </w:tbl>
    <w:p w14:paraId="766F7F5E" w14:textId="77777777" w:rsidR="00AB2232" w:rsidRPr="003A0989" w:rsidRDefault="00AB2232" w:rsidP="004B148F"/>
    <w:p w14:paraId="2C04E53D" w14:textId="3CD3A4C6" w:rsidR="00B70786" w:rsidRDefault="00B70786" w:rsidP="006D451B">
      <w:pPr>
        <w:pStyle w:val="Heading2"/>
      </w:pPr>
      <w:r>
        <w:t>Q1</w:t>
      </w:r>
      <w:r w:rsidR="007128F3">
        <w:t>6</w:t>
      </w:r>
      <w:r w:rsidR="00E43EEA">
        <w:t>. Aims and objectives</w:t>
      </w:r>
    </w:p>
    <w:p w14:paraId="3D78E6BE" w14:textId="555CDE62" w:rsidR="00B70786" w:rsidRDefault="00F22033" w:rsidP="006D451B">
      <w:pPr>
        <w:pStyle w:val="Heading2"/>
        <w:rPr>
          <w:b w:val="0"/>
          <w:bCs w:val="0"/>
          <w:sz w:val="24"/>
          <w:szCs w:val="24"/>
        </w:rPr>
      </w:pPr>
      <w:r>
        <w:rPr>
          <w:b w:val="0"/>
          <w:bCs w:val="0"/>
          <w:sz w:val="24"/>
          <w:szCs w:val="24"/>
        </w:rPr>
        <w:t>C</w:t>
      </w:r>
      <w:r w:rsidRPr="00A45AF1">
        <w:rPr>
          <w:b w:val="0"/>
          <w:bCs w:val="0"/>
          <w:sz w:val="24"/>
          <w:szCs w:val="24"/>
        </w:rPr>
        <w:t>lear</w:t>
      </w:r>
      <w:r>
        <w:rPr>
          <w:b w:val="0"/>
          <w:bCs w:val="0"/>
          <w:sz w:val="24"/>
          <w:szCs w:val="24"/>
        </w:rPr>
        <w:t>ly</w:t>
      </w:r>
      <w:r w:rsidRPr="00A45AF1">
        <w:rPr>
          <w:b w:val="0"/>
          <w:bCs w:val="0"/>
          <w:sz w:val="24"/>
          <w:szCs w:val="24"/>
        </w:rPr>
        <w:t xml:space="preserve"> </w:t>
      </w:r>
      <w:r w:rsidRPr="00AC0CE7">
        <w:rPr>
          <w:sz w:val="24"/>
          <w:szCs w:val="24"/>
        </w:rPr>
        <w:t>outline the aim and objectives</w:t>
      </w:r>
      <w:r w:rsidRPr="00A45AF1">
        <w:rPr>
          <w:b w:val="0"/>
          <w:bCs w:val="0"/>
          <w:sz w:val="24"/>
          <w:szCs w:val="24"/>
        </w:rPr>
        <w:t xml:space="preserve"> of the </w:t>
      </w:r>
      <w:r>
        <w:rPr>
          <w:b w:val="0"/>
          <w:bCs w:val="0"/>
          <w:sz w:val="24"/>
          <w:szCs w:val="24"/>
        </w:rPr>
        <w:t>project and</w:t>
      </w:r>
      <w:r w:rsidR="00DA252A">
        <w:rPr>
          <w:b w:val="0"/>
          <w:bCs w:val="0"/>
          <w:sz w:val="24"/>
          <w:szCs w:val="24"/>
        </w:rPr>
        <w:t xml:space="preserve"> </w:t>
      </w:r>
      <w:r w:rsidRPr="00AC0CE7">
        <w:rPr>
          <w:sz w:val="24"/>
          <w:szCs w:val="24"/>
        </w:rPr>
        <w:t>how the achievement will be measured</w:t>
      </w:r>
      <w:r>
        <w:rPr>
          <w:b w:val="0"/>
          <w:bCs w:val="0"/>
          <w:sz w:val="24"/>
          <w:szCs w:val="24"/>
        </w:rPr>
        <w:t>.</w:t>
      </w:r>
      <w:r w:rsidR="007128F3">
        <w:rPr>
          <w:b w:val="0"/>
          <w:bCs w:val="0"/>
          <w:sz w:val="24"/>
          <w:szCs w:val="24"/>
        </w:rPr>
        <w:t xml:space="preserve"> Use SMART </w:t>
      </w:r>
      <w:r w:rsidR="00BA350D">
        <w:rPr>
          <w:b w:val="0"/>
          <w:bCs w:val="0"/>
          <w:sz w:val="24"/>
          <w:szCs w:val="24"/>
        </w:rPr>
        <w:t>objectives if possi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F22033" w:rsidRPr="00052939" w14:paraId="4F397EBF" w14:textId="77777777" w:rsidTr="000360DB">
        <w:trPr>
          <w:trHeight w:val="2086"/>
        </w:trPr>
        <w:tc>
          <w:tcPr>
            <w:tcW w:w="9288" w:type="dxa"/>
          </w:tcPr>
          <w:p w14:paraId="73B3AE7A" w14:textId="4B34CF7F" w:rsidR="00F22033" w:rsidRPr="00052939" w:rsidRDefault="00F22033" w:rsidP="000360DB">
            <w:r w:rsidRPr="00052939">
              <w:t xml:space="preserve">(Max </w:t>
            </w:r>
            <w:r>
              <w:t>3</w:t>
            </w:r>
            <w:r w:rsidRPr="00052939">
              <w:t>00 words)</w:t>
            </w:r>
          </w:p>
        </w:tc>
      </w:tr>
    </w:tbl>
    <w:p w14:paraId="65D99ACD" w14:textId="77777777" w:rsidR="00AB2232" w:rsidRPr="003A0989" w:rsidRDefault="00AB2232" w:rsidP="004B148F"/>
    <w:p w14:paraId="5D6ADCA8" w14:textId="26D4152A" w:rsidR="007A77C2" w:rsidRDefault="006D451B" w:rsidP="006D451B">
      <w:pPr>
        <w:pStyle w:val="Heading2"/>
      </w:pPr>
      <w:r>
        <w:t>Q</w:t>
      </w:r>
      <w:r w:rsidR="00161936">
        <w:t>1</w:t>
      </w:r>
      <w:r w:rsidR="00BA350D">
        <w:t>7</w:t>
      </w:r>
      <w:r w:rsidR="007A77C2" w:rsidRPr="00052939">
        <w:t>. Exit strategy</w:t>
      </w:r>
    </w:p>
    <w:p w14:paraId="2B013F15" w14:textId="589756B1" w:rsidR="006D3FF2" w:rsidRPr="006D3FF2" w:rsidRDefault="006D3FF2" w:rsidP="006D3FF2">
      <w:pPr>
        <w:rPr>
          <w:b/>
          <w:bCs/>
        </w:rPr>
      </w:pPr>
      <w:r w:rsidRPr="00117BB9">
        <w:t>State how the project will reach a stable and sustainable end point, and explain how the outcomes will be sustained, either through a continuation of activities, funding and support from other sources or because the activities will be mainstreamed in to “business as usual”</w:t>
      </w:r>
      <w:r w:rsidR="00907610">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A77C2" w:rsidRPr="00052939" w14:paraId="5E92245C" w14:textId="79B76CB2" w:rsidTr="00D11F7B">
        <w:trPr>
          <w:trHeight w:val="2086"/>
        </w:trPr>
        <w:tc>
          <w:tcPr>
            <w:tcW w:w="9288" w:type="dxa"/>
          </w:tcPr>
          <w:p w14:paraId="4EF66BCB" w14:textId="3846D518" w:rsidR="007A77C2" w:rsidRPr="00052939" w:rsidRDefault="00F22033" w:rsidP="006D3FF2">
            <w:r w:rsidRPr="00052939">
              <w:t>(Max 200 words)</w:t>
            </w:r>
          </w:p>
        </w:tc>
      </w:tr>
    </w:tbl>
    <w:p w14:paraId="1C0D9762" w14:textId="77777777" w:rsidR="00907610" w:rsidRDefault="00907610" w:rsidP="00117BB9">
      <w:pPr>
        <w:pStyle w:val="Heading2"/>
      </w:pPr>
      <w:r>
        <w:br w:type="page"/>
      </w:r>
    </w:p>
    <w:p w14:paraId="2817DE6E" w14:textId="6A866176" w:rsidR="00117BB9" w:rsidRPr="0035002E" w:rsidRDefault="00117BB9" w:rsidP="00117BB9">
      <w:pPr>
        <w:pStyle w:val="Heading2"/>
      </w:pPr>
      <w:r>
        <w:lastRenderedPageBreak/>
        <w:t>Q</w:t>
      </w:r>
      <w:r w:rsidR="00F07A11">
        <w:t>1</w:t>
      </w:r>
      <w:r w:rsidR="00BA350D">
        <w:t>8</w:t>
      </w:r>
      <w:r>
        <w:t xml:space="preserve">. </w:t>
      </w:r>
      <w:r w:rsidR="008904EE">
        <w:t>Budget</w:t>
      </w:r>
    </w:p>
    <w:p w14:paraId="047D9ADC" w14:textId="52103F21" w:rsidR="00454058" w:rsidRDefault="00454058" w:rsidP="00454058">
      <w:r w:rsidRPr="00DF638C">
        <w:t>Provide a detailed breakdown of costs to be funded by the Darwin Initiative</w:t>
      </w:r>
      <w:r>
        <w:t>/Darwin Plus/IWT Challenge Fund</w:t>
      </w:r>
      <w:r w:rsidRPr="00DF638C">
        <w:t xml:space="preserve"> in GBP</w:t>
      </w:r>
      <w:r>
        <w:t xml:space="preserve">.  </w:t>
      </w:r>
    </w:p>
    <w:p w14:paraId="5452BAF7" w14:textId="2A58ED60" w:rsidR="006B5220" w:rsidRPr="006B5220" w:rsidRDefault="006B5220" w:rsidP="00454058">
      <w:pPr>
        <w:rPr>
          <w:i/>
          <w:iCs/>
        </w:rPr>
      </w:pPr>
      <w:r>
        <w:rPr>
          <w:i/>
          <w:iCs/>
        </w:rPr>
        <w:t>See Finance for Darwin/IWT for which costs sit under which budget line.</w:t>
      </w:r>
    </w:p>
    <w:tbl>
      <w:tblPr>
        <w:tblW w:w="46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7"/>
        <w:gridCol w:w="2409"/>
        <w:gridCol w:w="2976"/>
      </w:tblGrid>
      <w:tr w:rsidR="00454058" w:rsidRPr="00DF638C" w14:paraId="53A188E2" w14:textId="77777777" w:rsidTr="00605205">
        <w:tc>
          <w:tcPr>
            <w:tcW w:w="3278" w:type="pct"/>
            <w:gridSpan w:val="2"/>
            <w:tcBorders>
              <w:bottom w:val="nil"/>
            </w:tcBorders>
            <w:shd w:val="clear" w:color="auto" w:fill="auto"/>
          </w:tcPr>
          <w:p w14:paraId="61AA9D19" w14:textId="3CC69BEF" w:rsidR="00454058" w:rsidRPr="006B5220" w:rsidRDefault="006B5220" w:rsidP="000360DB">
            <w:pPr>
              <w:pStyle w:val="Input"/>
              <w:rPr>
                <w:b/>
                <w:bCs/>
                <w:sz w:val="24"/>
                <w:szCs w:val="24"/>
              </w:rPr>
            </w:pPr>
            <w:r>
              <w:rPr>
                <w:b/>
                <w:bCs/>
                <w:sz w:val="24"/>
                <w:szCs w:val="24"/>
              </w:rPr>
              <w:t>Budget line</w:t>
            </w:r>
          </w:p>
        </w:tc>
        <w:tc>
          <w:tcPr>
            <w:tcW w:w="1722" w:type="pct"/>
            <w:shd w:val="clear" w:color="auto" w:fill="E36C0A"/>
          </w:tcPr>
          <w:p w14:paraId="572F7B7F" w14:textId="06493801" w:rsidR="00454058" w:rsidRPr="004C3EB9" w:rsidRDefault="004C3EB9" w:rsidP="000360DB">
            <w:pPr>
              <w:pStyle w:val="Input"/>
              <w:rPr>
                <w:b/>
                <w:bCs/>
                <w:sz w:val="24"/>
                <w:szCs w:val="24"/>
              </w:rPr>
            </w:pPr>
            <w:r w:rsidRPr="004C3EB9">
              <w:rPr>
                <w:b/>
                <w:bCs/>
                <w:sz w:val="24"/>
                <w:szCs w:val="24"/>
              </w:rPr>
              <w:t>Cost in £ (GBP)</w:t>
            </w:r>
          </w:p>
        </w:tc>
      </w:tr>
      <w:tr w:rsidR="00454058" w:rsidRPr="00DF638C" w14:paraId="3CD2902E" w14:textId="77777777" w:rsidTr="00605205">
        <w:tc>
          <w:tcPr>
            <w:tcW w:w="3278" w:type="pct"/>
            <w:gridSpan w:val="2"/>
            <w:shd w:val="clear" w:color="auto" w:fill="auto"/>
          </w:tcPr>
          <w:p w14:paraId="770D2675" w14:textId="2DA7DC9F" w:rsidR="00454058" w:rsidRPr="00DF638C" w:rsidRDefault="00B57345" w:rsidP="000360DB">
            <w:pPr>
              <w:pStyle w:val="Input"/>
              <w:rPr>
                <w:sz w:val="24"/>
                <w:szCs w:val="24"/>
              </w:rPr>
            </w:pPr>
            <w:r>
              <w:rPr>
                <w:sz w:val="24"/>
                <w:szCs w:val="24"/>
              </w:rPr>
              <w:t>Staff costs</w:t>
            </w:r>
          </w:p>
        </w:tc>
        <w:tc>
          <w:tcPr>
            <w:tcW w:w="1722" w:type="pct"/>
            <w:shd w:val="clear" w:color="auto" w:fill="auto"/>
          </w:tcPr>
          <w:p w14:paraId="5774F472" w14:textId="492A5B5C" w:rsidR="00903086" w:rsidRPr="00DF638C" w:rsidRDefault="00903086" w:rsidP="00903086">
            <w:pPr>
              <w:pStyle w:val="Input"/>
              <w:jc w:val="right"/>
              <w:rPr>
                <w:sz w:val="24"/>
                <w:szCs w:val="24"/>
              </w:rPr>
            </w:pPr>
          </w:p>
        </w:tc>
      </w:tr>
      <w:tr w:rsidR="00454058" w:rsidRPr="00DF638C" w14:paraId="4A803300" w14:textId="77777777" w:rsidTr="00605205">
        <w:tc>
          <w:tcPr>
            <w:tcW w:w="3278" w:type="pct"/>
            <w:gridSpan w:val="2"/>
            <w:shd w:val="clear" w:color="auto" w:fill="auto"/>
          </w:tcPr>
          <w:p w14:paraId="74F21B96" w14:textId="785875B6" w:rsidR="00454058" w:rsidRPr="00DF638C" w:rsidRDefault="00B57345" w:rsidP="000360DB">
            <w:pPr>
              <w:pStyle w:val="Input"/>
              <w:rPr>
                <w:sz w:val="24"/>
                <w:szCs w:val="24"/>
              </w:rPr>
            </w:pPr>
            <w:r>
              <w:rPr>
                <w:sz w:val="24"/>
                <w:szCs w:val="24"/>
              </w:rPr>
              <w:t>Consultancy costs</w:t>
            </w:r>
          </w:p>
        </w:tc>
        <w:tc>
          <w:tcPr>
            <w:tcW w:w="1722" w:type="pct"/>
            <w:shd w:val="clear" w:color="auto" w:fill="auto"/>
          </w:tcPr>
          <w:p w14:paraId="4F3F4D2A" w14:textId="77777777" w:rsidR="00454058" w:rsidRPr="00DF638C" w:rsidRDefault="00454058" w:rsidP="00903086">
            <w:pPr>
              <w:pStyle w:val="Input"/>
              <w:jc w:val="right"/>
              <w:rPr>
                <w:sz w:val="24"/>
                <w:szCs w:val="24"/>
              </w:rPr>
            </w:pPr>
          </w:p>
        </w:tc>
      </w:tr>
      <w:tr w:rsidR="00454058" w:rsidRPr="00DF638C" w14:paraId="3D6A7386" w14:textId="77777777" w:rsidTr="00605205">
        <w:tc>
          <w:tcPr>
            <w:tcW w:w="3278" w:type="pct"/>
            <w:gridSpan w:val="2"/>
            <w:tcBorders>
              <w:top w:val="single" w:sz="4" w:space="0" w:color="auto"/>
              <w:left w:val="single" w:sz="4" w:space="0" w:color="auto"/>
              <w:bottom w:val="single" w:sz="4" w:space="0" w:color="auto"/>
              <w:right w:val="single" w:sz="4" w:space="0" w:color="auto"/>
            </w:tcBorders>
            <w:shd w:val="clear" w:color="auto" w:fill="auto"/>
          </w:tcPr>
          <w:p w14:paraId="333172AC" w14:textId="4F7EF6B3" w:rsidR="00454058" w:rsidRPr="00DF638C" w:rsidRDefault="00B57345" w:rsidP="000360DB">
            <w:pPr>
              <w:pStyle w:val="Input"/>
              <w:rPr>
                <w:sz w:val="24"/>
                <w:szCs w:val="24"/>
              </w:rPr>
            </w:pPr>
            <w:r>
              <w:rPr>
                <w:sz w:val="24"/>
                <w:szCs w:val="24"/>
              </w:rPr>
              <w:t>Overhead costs</w:t>
            </w:r>
          </w:p>
        </w:tc>
        <w:tc>
          <w:tcPr>
            <w:tcW w:w="1722" w:type="pct"/>
            <w:tcBorders>
              <w:top w:val="single" w:sz="4" w:space="0" w:color="auto"/>
              <w:left w:val="single" w:sz="4" w:space="0" w:color="auto"/>
              <w:bottom w:val="single" w:sz="4" w:space="0" w:color="auto"/>
              <w:right w:val="single" w:sz="4" w:space="0" w:color="auto"/>
            </w:tcBorders>
            <w:shd w:val="clear" w:color="auto" w:fill="auto"/>
          </w:tcPr>
          <w:p w14:paraId="21831933" w14:textId="78FFC5E4" w:rsidR="00454058" w:rsidRPr="00DF638C" w:rsidRDefault="00454058" w:rsidP="00903086">
            <w:pPr>
              <w:pStyle w:val="Input"/>
              <w:jc w:val="right"/>
              <w:rPr>
                <w:sz w:val="24"/>
                <w:szCs w:val="24"/>
              </w:rPr>
            </w:pPr>
          </w:p>
        </w:tc>
      </w:tr>
      <w:tr w:rsidR="00454058" w:rsidRPr="00DF638C" w14:paraId="53A134AC" w14:textId="77777777" w:rsidTr="00605205">
        <w:tc>
          <w:tcPr>
            <w:tcW w:w="3278" w:type="pct"/>
            <w:gridSpan w:val="2"/>
            <w:tcBorders>
              <w:top w:val="single" w:sz="4" w:space="0" w:color="auto"/>
              <w:left w:val="single" w:sz="4" w:space="0" w:color="auto"/>
              <w:bottom w:val="single" w:sz="4" w:space="0" w:color="auto"/>
              <w:right w:val="single" w:sz="4" w:space="0" w:color="auto"/>
            </w:tcBorders>
            <w:shd w:val="clear" w:color="auto" w:fill="auto"/>
          </w:tcPr>
          <w:p w14:paraId="37DEA5C9" w14:textId="5709828E" w:rsidR="00454058" w:rsidRPr="00DF638C" w:rsidRDefault="00B57345" w:rsidP="000360DB">
            <w:pPr>
              <w:pStyle w:val="Input"/>
              <w:rPr>
                <w:sz w:val="24"/>
                <w:szCs w:val="24"/>
              </w:rPr>
            </w:pPr>
            <w:r>
              <w:rPr>
                <w:sz w:val="24"/>
                <w:szCs w:val="24"/>
              </w:rPr>
              <w:t>Travel and subsistence</w:t>
            </w:r>
          </w:p>
        </w:tc>
        <w:tc>
          <w:tcPr>
            <w:tcW w:w="1722" w:type="pct"/>
            <w:tcBorders>
              <w:top w:val="single" w:sz="4" w:space="0" w:color="auto"/>
              <w:left w:val="single" w:sz="4" w:space="0" w:color="auto"/>
              <w:bottom w:val="single" w:sz="4" w:space="0" w:color="auto"/>
              <w:right w:val="single" w:sz="4" w:space="0" w:color="auto"/>
            </w:tcBorders>
            <w:shd w:val="clear" w:color="auto" w:fill="auto"/>
          </w:tcPr>
          <w:p w14:paraId="536137A9" w14:textId="77777777" w:rsidR="00454058" w:rsidRPr="00DF638C" w:rsidRDefault="00454058" w:rsidP="00903086">
            <w:pPr>
              <w:pStyle w:val="Input"/>
              <w:jc w:val="right"/>
              <w:rPr>
                <w:sz w:val="24"/>
                <w:szCs w:val="24"/>
              </w:rPr>
            </w:pPr>
          </w:p>
        </w:tc>
      </w:tr>
      <w:tr w:rsidR="00454058" w:rsidRPr="00DF638C" w14:paraId="4DE42F9D" w14:textId="77777777" w:rsidTr="00605205">
        <w:tc>
          <w:tcPr>
            <w:tcW w:w="3278" w:type="pct"/>
            <w:gridSpan w:val="2"/>
            <w:tcBorders>
              <w:top w:val="single" w:sz="4" w:space="0" w:color="auto"/>
              <w:left w:val="single" w:sz="4" w:space="0" w:color="auto"/>
              <w:bottom w:val="single" w:sz="4" w:space="0" w:color="auto"/>
              <w:right w:val="single" w:sz="4" w:space="0" w:color="auto"/>
            </w:tcBorders>
            <w:shd w:val="clear" w:color="auto" w:fill="auto"/>
          </w:tcPr>
          <w:p w14:paraId="6A6E8200" w14:textId="5E33892B" w:rsidR="00454058" w:rsidRPr="00DF638C" w:rsidRDefault="00B57345" w:rsidP="000360DB">
            <w:pPr>
              <w:pStyle w:val="Input"/>
              <w:rPr>
                <w:sz w:val="24"/>
                <w:szCs w:val="24"/>
              </w:rPr>
            </w:pPr>
            <w:r>
              <w:rPr>
                <w:sz w:val="24"/>
                <w:szCs w:val="24"/>
              </w:rPr>
              <w:t>Operating costs</w:t>
            </w:r>
          </w:p>
        </w:tc>
        <w:tc>
          <w:tcPr>
            <w:tcW w:w="1722" w:type="pct"/>
            <w:tcBorders>
              <w:top w:val="single" w:sz="4" w:space="0" w:color="auto"/>
              <w:left w:val="single" w:sz="4" w:space="0" w:color="auto"/>
              <w:bottom w:val="single" w:sz="4" w:space="0" w:color="auto"/>
              <w:right w:val="single" w:sz="4" w:space="0" w:color="auto"/>
            </w:tcBorders>
            <w:shd w:val="clear" w:color="auto" w:fill="auto"/>
          </w:tcPr>
          <w:p w14:paraId="2A31A719" w14:textId="0757A422" w:rsidR="00454058" w:rsidRPr="00DF638C" w:rsidRDefault="00454058" w:rsidP="00903086">
            <w:pPr>
              <w:pStyle w:val="Input"/>
              <w:jc w:val="right"/>
              <w:rPr>
                <w:sz w:val="24"/>
                <w:szCs w:val="24"/>
              </w:rPr>
            </w:pPr>
          </w:p>
        </w:tc>
      </w:tr>
      <w:tr w:rsidR="00454058" w:rsidRPr="00DF638C" w14:paraId="4CF2006F" w14:textId="77777777" w:rsidTr="00605205">
        <w:tc>
          <w:tcPr>
            <w:tcW w:w="3278" w:type="pct"/>
            <w:gridSpan w:val="2"/>
            <w:tcBorders>
              <w:top w:val="single" w:sz="4" w:space="0" w:color="auto"/>
              <w:left w:val="single" w:sz="4" w:space="0" w:color="auto"/>
              <w:bottom w:val="single" w:sz="4" w:space="0" w:color="auto"/>
              <w:right w:val="single" w:sz="4" w:space="0" w:color="auto"/>
            </w:tcBorders>
            <w:shd w:val="clear" w:color="auto" w:fill="auto"/>
          </w:tcPr>
          <w:p w14:paraId="46038974" w14:textId="2084793B" w:rsidR="00454058" w:rsidRPr="00DF638C" w:rsidRDefault="00B57345" w:rsidP="000360DB">
            <w:pPr>
              <w:pStyle w:val="Input"/>
              <w:rPr>
                <w:sz w:val="24"/>
                <w:szCs w:val="24"/>
              </w:rPr>
            </w:pPr>
            <w:r>
              <w:rPr>
                <w:sz w:val="24"/>
                <w:szCs w:val="24"/>
              </w:rPr>
              <w:t>Capital equipment</w:t>
            </w:r>
            <w:r w:rsidR="00605205">
              <w:rPr>
                <w:sz w:val="24"/>
                <w:szCs w:val="24"/>
              </w:rPr>
              <w:t>*</w:t>
            </w:r>
          </w:p>
        </w:tc>
        <w:tc>
          <w:tcPr>
            <w:tcW w:w="1722" w:type="pct"/>
            <w:tcBorders>
              <w:top w:val="single" w:sz="4" w:space="0" w:color="auto"/>
              <w:left w:val="single" w:sz="4" w:space="0" w:color="auto"/>
              <w:bottom w:val="single" w:sz="4" w:space="0" w:color="auto"/>
              <w:right w:val="single" w:sz="4" w:space="0" w:color="auto"/>
            </w:tcBorders>
            <w:shd w:val="clear" w:color="auto" w:fill="auto"/>
          </w:tcPr>
          <w:p w14:paraId="0DB752D9" w14:textId="77777777" w:rsidR="00454058" w:rsidRPr="00DF638C" w:rsidRDefault="00454058" w:rsidP="00903086">
            <w:pPr>
              <w:pStyle w:val="Input"/>
              <w:jc w:val="right"/>
              <w:rPr>
                <w:sz w:val="24"/>
                <w:szCs w:val="24"/>
              </w:rPr>
            </w:pPr>
          </w:p>
        </w:tc>
      </w:tr>
      <w:tr w:rsidR="00454058" w:rsidRPr="00DF638C" w14:paraId="0480F1F9" w14:textId="77777777" w:rsidTr="00605205">
        <w:tc>
          <w:tcPr>
            <w:tcW w:w="3278" w:type="pct"/>
            <w:gridSpan w:val="2"/>
            <w:shd w:val="clear" w:color="auto" w:fill="auto"/>
          </w:tcPr>
          <w:p w14:paraId="6A9D58A2" w14:textId="092D68A6" w:rsidR="00454058" w:rsidRPr="00DF638C" w:rsidRDefault="00B57345" w:rsidP="000360DB">
            <w:pPr>
              <w:pStyle w:val="Input"/>
              <w:rPr>
                <w:sz w:val="24"/>
                <w:szCs w:val="24"/>
              </w:rPr>
            </w:pPr>
            <w:r>
              <w:rPr>
                <w:sz w:val="24"/>
                <w:szCs w:val="24"/>
              </w:rPr>
              <w:t>Other costs</w:t>
            </w:r>
          </w:p>
        </w:tc>
        <w:tc>
          <w:tcPr>
            <w:tcW w:w="1722" w:type="pct"/>
            <w:shd w:val="clear" w:color="auto" w:fill="auto"/>
          </w:tcPr>
          <w:p w14:paraId="315E2A13" w14:textId="77777777" w:rsidR="00454058" w:rsidRPr="00DF638C" w:rsidRDefault="00454058" w:rsidP="00903086">
            <w:pPr>
              <w:pStyle w:val="Input"/>
              <w:jc w:val="right"/>
              <w:rPr>
                <w:sz w:val="24"/>
                <w:szCs w:val="24"/>
              </w:rPr>
            </w:pPr>
          </w:p>
        </w:tc>
      </w:tr>
      <w:tr w:rsidR="004C3EB9" w:rsidRPr="00DF638C" w14:paraId="24FBDA98" w14:textId="77777777" w:rsidTr="00605205">
        <w:tc>
          <w:tcPr>
            <w:tcW w:w="3278" w:type="pct"/>
            <w:gridSpan w:val="2"/>
            <w:shd w:val="clear" w:color="auto" w:fill="FABF8F" w:themeFill="accent6" w:themeFillTint="99"/>
          </w:tcPr>
          <w:p w14:paraId="11698BE0" w14:textId="7F965C34" w:rsidR="004C3EB9" w:rsidRPr="004C3EB9" w:rsidRDefault="004C3EB9" w:rsidP="004C3EB9">
            <w:pPr>
              <w:pStyle w:val="Input"/>
              <w:jc w:val="right"/>
              <w:rPr>
                <w:sz w:val="24"/>
                <w:szCs w:val="24"/>
              </w:rPr>
            </w:pPr>
            <w:r w:rsidRPr="004C3EB9">
              <w:rPr>
                <w:b/>
                <w:bCs/>
                <w:sz w:val="24"/>
                <w:szCs w:val="24"/>
              </w:rPr>
              <w:t>TOTAL</w:t>
            </w:r>
            <w:r>
              <w:rPr>
                <w:b/>
                <w:bCs/>
                <w:sz w:val="24"/>
                <w:szCs w:val="24"/>
              </w:rPr>
              <w:t xml:space="preserve"> </w:t>
            </w:r>
            <w:r w:rsidRPr="004C3EB9">
              <w:rPr>
                <w:sz w:val="24"/>
                <w:szCs w:val="24"/>
              </w:rPr>
              <w:t>(</w:t>
            </w:r>
            <w:r>
              <w:rPr>
                <w:sz w:val="24"/>
                <w:szCs w:val="24"/>
              </w:rPr>
              <w:t xml:space="preserve">Must be </w:t>
            </w:r>
            <w:r w:rsidR="00E45E99">
              <w:rPr>
                <w:sz w:val="24"/>
                <w:szCs w:val="24"/>
              </w:rPr>
              <w:t>less than or equal to</w:t>
            </w:r>
            <w:r>
              <w:rPr>
                <w:sz w:val="24"/>
                <w:szCs w:val="24"/>
              </w:rPr>
              <w:t xml:space="preserve"> </w:t>
            </w:r>
            <w:r w:rsidRPr="004B148F">
              <w:rPr>
                <w:sz w:val="24"/>
                <w:szCs w:val="24"/>
              </w:rPr>
              <w:t>£</w:t>
            </w:r>
            <w:r w:rsidR="00766DAE" w:rsidRPr="004B148F">
              <w:rPr>
                <w:sz w:val="24"/>
                <w:szCs w:val="24"/>
              </w:rPr>
              <w:t>60,000</w:t>
            </w:r>
            <w:r>
              <w:rPr>
                <w:sz w:val="24"/>
                <w:szCs w:val="24"/>
              </w:rPr>
              <w:t>)</w:t>
            </w:r>
          </w:p>
        </w:tc>
        <w:tc>
          <w:tcPr>
            <w:tcW w:w="1722" w:type="pct"/>
            <w:shd w:val="clear" w:color="auto" w:fill="FABF8F" w:themeFill="accent6" w:themeFillTint="99"/>
          </w:tcPr>
          <w:p w14:paraId="1927BFF5" w14:textId="484059D5" w:rsidR="004C3EB9" w:rsidRPr="004C3EB9" w:rsidRDefault="004C3EB9" w:rsidP="00903086">
            <w:pPr>
              <w:pStyle w:val="Input"/>
              <w:jc w:val="right"/>
              <w:rPr>
                <w:b/>
                <w:bCs/>
                <w:sz w:val="24"/>
                <w:szCs w:val="24"/>
              </w:rPr>
            </w:pPr>
          </w:p>
        </w:tc>
      </w:tr>
      <w:tr w:rsidR="00605205" w:rsidRPr="00DF638C" w14:paraId="7F4D3A92" w14:textId="77777777" w:rsidTr="00F8706B">
        <w:tc>
          <w:tcPr>
            <w:tcW w:w="1884" w:type="pct"/>
            <w:shd w:val="clear" w:color="auto" w:fill="FABF8F" w:themeFill="accent6" w:themeFillTint="99"/>
          </w:tcPr>
          <w:p w14:paraId="472EB9A7" w14:textId="587CAD53" w:rsidR="00605205" w:rsidRPr="004C3EB9" w:rsidRDefault="00605205" w:rsidP="00605205">
            <w:pPr>
              <w:pStyle w:val="Input"/>
              <w:jc w:val="right"/>
              <w:rPr>
                <w:b/>
                <w:bCs/>
                <w:sz w:val="24"/>
                <w:szCs w:val="24"/>
              </w:rPr>
            </w:pPr>
            <w:r>
              <w:rPr>
                <w:sz w:val="24"/>
                <w:szCs w:val="24"/>
              </w:rPr>
              <w:t>*If you are proposing to purchase any capital items over £1,000 please detail these here</w:t>
            </w:r>
            <w:r w:rsidR="000360DB">
              <w:rPr>
                <w:sz w:val="24"/>
                <w:szCs w:val="24"/>
              </w:rPr>
              <w:t xml:space="preserve"> and provide justification </w:t>
            </w:r>
            <w:r w:rsidR="001A358A">
              <w:rPr>
                <w:sz w:val="24"/>
                <w:szCs w:val="24"/>
              </w:rPr>
              <w:t xml:space="preserve">in Q20 </w:t>
            </w:r>
            <w:r w:rsidR="000360DB">
              <w:rPr>
                <w:sz w:val="24"/>
                <w:szCs w:val="24"/>
              </w:rPr>
              <w:t>below</w:t>
            </w:r>
          </w:p>
        </w:tc>
        <w:tc>
          <w:tcPr>
            <w:tcW w:w="3116" w:type="pct"/>
            <w:gridSpan w:val="2"/>
            <w:shd w:val="clear" w:color="auto" w:fill="FABF8F" w:themeFill="accent6" w:themeFillTint="99"/>
          </w:tcPr>
          <w:p w14:paraId="2511AF9D" w14:textId="0925C27E" w:rsidR="00605205" w:rsidRPr="00DF638C" w:rsidRDefault="00605205" w:rsidP="00605205">
            <w:pPr>
              <w:pStyle w:val="Input"/>
              <w:rPr>
                <w:sz w:val="24"/>
                <w:szCs w:val="24"/>
              </w:rPr>
            </w:pPr>
            <w:r w:rsidRPr="00DF638C">
              <w:rPr>
                <w:sz w:val="24"/>
                <w:szCs w:val="24"/>
              </w:rPr>
              <w:t>Details: (</w:t>
            </w:r>
            <w:r>
              <w:rPr>
                <w:sz w:val="24"/>
                <w:szCs w:val="24"/>
              </w:rPr>
              <w:t>M</w:t>
            </w:r>
            <w:r w:rsidRPr="00DF638C">
              <w:rPr>
                <w:sz w:val="24"/>
                <w:szCs w:val="24"/>
              </w:rPr>
              <w:t>ax 150 words)</w:t>
            </w:r>
          </w:p>
          <w:p w14:paraId="328ADFDF" w14:textId="77777777" w:rsidR="00605205" w:rsidRPr="00DF638C" w:rsidRDefault="00605205" w:rsidP="00605205">
            <w:pPr>
              <w:pStyle w:val="Input"/>
              <w:rPr>
                <w:sz w:val="24"/>
                <w:szCs w:val="24"/>
              </w:rPr>
            </w:pPr>
          </w:p>
          <w:p w14:paraId="66950E29" w14:textId="77777777" w:rsidR="00605205" w:rsidRPr="004C3EB9" w:rsidRDefault="00605205" w:rsidP="00605205">
            <w:pPr>
              <w:pStyle w:val="Input"/>
              <w:jc w:val="right"/>
              <w:rPr>
                <w:b/>
                <w:bCs/>
                <w:sz w:val="24"/>
                <w:szCs w:val="24"/>
              </w:rPr>
            </w:pPr>
          </w:p>
        </w:tc>
      </w:tr>
    </w:tbl>
    <w:p w14:paraId="68028F11" w14:textId="77777777" w:rsidR="00AD5689" w:rsidRDefault="00AD5689" w:rsidP="00FA7C58">
      <w:pPr>
        <w:pStyle w:val="Heading2"/>
      </w:pPr>
    </w:p>
    <w:p w14:paraId="57F8FC7C" w14:textId="00160676" w:rsidR="00FA7C58" w:rsidRDefault="00FA7C58" w:rsidP="00FA7C58">
      <w:pPr>
        <w:pStyle w:val="Heading2"/>
      </w:pPr>
      <w:r>
        <w:t>Q</w:t>
      </w:r>
      <w:r w:rsidR="00F07A11">
        <w:t>1</w:t>
      </w:r>
      <w:r w:rsidR="00BA350D">
        <w:t>9</w:t>
      </w:r>
      <w:r>
        <w:t>. Financial Risk Management</w:t>
      </w:r>
    </w:p>
    <w:p w14:paraId="05FB1557" w14:textId="7F3A418C" w:rsidR="00FA7C58" w:rsidRPr="00282FB5" w:rsidRDefault="00FA7C58" w:rsidP="00FA7C58">
      <w:r w:rsidRPr="00FA7C58">
        <w:t>This question considers the financial risks to the project. Explain how you have considered the risks and threats that may be relevant to the successful financial delivery of this project. This includes risks such as fraud or bribery, but may also include the risk of fluctuating foreign exchange and internal financial processes such as storage of financial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A7C58" w:rsidRPr="00331271" w14:paraId="00922383" w14:textId="77777777" w:rsidTr="006D4E7D">
        <w:trPr>
          <w:trHeight w:val="2269"/>
        </w:trPr>
        <w:tc>
          <w:tcPr>
            <w:tcW w:w="9288" w:type="dxa"/>
            <w:shd w:val="clear" w:color="auto" w:fill="auto"/>
          </w:tcPr>
          <w:p w14:paraId="0C6E5A7D" w14:textId="77777777" w:rsidR="00FA7C58" w:rsidRPr="00331271" w:rsidRDefault="00FA7C58" w:rsidP="006D4E7D">
            <w:r w:rsidRPr="00331271">
              <w:t>(</w:t>
            </w:r>
            <w:r>
              <w:t>M</w:t>
            </w:r>
            <w:r w:rsidRPr="00D97A64">
              <w:t xml:space="preserve">ax </w:t>
            </w:r>
            <w:r>
              <w:t>2</w:t>
            </w:r>
            <w:r w:rsidRPr="00D97A64">
              <w:t>00 words</w:t>
            </w:r>
            <w:r w:rsidRPr="00331271">
              <w:t>)</w:t>
            </w:r>
          </w:p>
        </w:tc>
      </w:tr>
    </w:tbl>
    <w:p w14:paraId="7B63DF76" w14:textId="3A6BB4DC" w:rsidR="003A0989" w:rsidRDefault="003A0989" w:rsidP="00FA7C58">
      <w:pPr>
        <w:pStyle w:val="Heading2"/>
      </w:pPr>
    </w:p>
    <w:p w14:paraId="51062666" w14:textId="77777777" w:rsidR="003A0989" w:rsidRDefault="003A0989">
      <w:pPr>
        <w:spacing w:before="0" w:after="0"/>
        <w:rPr>
          <w:b/>
          <w:bCs/>
          <w:sz w:val="32"/>
          <w:szCs w:val="22"/>
        </w:rPr>
      </w:pPr>
      <w:r>
        <w:br w:type="page"/>
      </w:r>
    </w:p>
    <w:p w14:paraId="57AF0705" w14:textId="453773D7" w:rsidR="00FA7C58" w:rsidRPr="00C72BC8" w:rsidRDefault="00FA7C58" w:rsidP="00FA7C58">
      <w:pPr>
        <w:pStyle w:val="Heading2"/>
      </w:pPr>
      <w:r>
        <w:lastRenderedPageBreak/>
        <w:t>Q</w:t>
      </w:r>
      <w:r w:rsidR="00BA350D">
        <w:t>20</w:t>
      </w:r>
      <w:r>
        <w:t xml:space="preserve">. </w:t>
      </w:r>
      <w:r w:rsidRPr="00C72BC8">
        <w:t>Capital items</w:t>
      </w:r>
    </w:p>
    <w:p w14:paraId="70AD3F41" w14:textId="132A89B1" w:rsidR="00FA7C58" w:rsidRDefault="00FA7C58" w:rsidP="00FA7C58">
      <w:r w:rsidRPr="00FA7C58">
        <w:t xml:space="preserve">If you plan to purchase capital items with </w:t>
      </w:r>
      <w:r>
        <w:t>Darwin</w:t>
      </w:r>
      <w:r w:rsidR="00246FDF">
        <w:t>/IWT</w:t>
      </w:r>
      <w:r w:rsidRPr="00FA7C58">
        <w:t xml:space="preserve"> funding, please indicate what you anticipate will happen to the items following project end. If you are requesting more than 10% capital costs, please provide your justificat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FA7C58" w:rsidRPr="00B435E9" w14:paraId="77804ABB" w14:textId="77777777" w:rsidTr="006D4E7D">
        <w:trPr>
          <w:trHeight w:val="2093"/>
        </w:trPr>
        <w:tc>
          <w:tcPr>
            <w:tcW w:w="9854" w:type="dxa"/>
          </w:tcPr>
          <w:p w14:paraId="416084CB" w14:textId="77777777" w:rsidR="00FA7C58" w:rsidRDefault="00FA7C58" w:rsidP="006D4E7D">
            <w:pPr>
              <w:spacing w:before="60" w:after="60"/>
            </w:pPr>
            <w:r>
              <w:t>(Max 150 words)</w:t>
            </w:r>
          </w:p>
          <w:p w14:paraId="2ED3340B" w14:textId="77777777" w:rsidR="00FA7C58" w:rsidRPr="00B435E9" w:rsidRDefault="00FA7C58" w:rsidP="006D4E7D">
            <w:pPr>
              <w:spacing w:before="60" w:after="60"/>
            </w:pPr>
          </w:p>
        </w:tc>
      </w:tr>
    </w:tbl>
    <w:p w14:paraId="7EE08971" w14:textId="77777777" w:rsidR="00AD5689" w:rsidRDefault="00AD5689" w:rsidP="00FA7C58">
      <w:pPr>
        <w:pStyle w:val="Heading2"/>
      </w:pPr>
    </w:p>
    <w:p w14:paraId="28D29A14" w14:textId="4180A256" w:rsidR="00FA7C58" w:rsidRPr="00052939" w:rsidRDefault="00FA7C58" w:rsidP="00FA7C58">
      <w:pPr>
        <w:pStyle w:val="Heading2"/>
      </w:pPr>
      <w:r>
        <w:t>Q</w:t>
      </w:r>
      <w:r w:rsidRPr="00052939">
        <w:t>2</w:t>
      </w:r>
      <w:r w:rsidR="00BA350D">
        <w:t>1</w:t>
      </w:r>
      <w:r w:rsidRPr="00052939">
        <w:t xml:space="preserve">. </w:t>
      </w:r>
      <w:r>
        <w:t>Value for Money</w:t>
      </w:r>
    </w:p>
    <w:p w14:paraId="326DB8D3" w14:textId="7BB62BB5" w:rsidR="00FA7C58" w:rsidRPr="00A041E9" w:rsidRDefault="00FA7C58" w:rsidP="00FA7C58">
      <w:pPr>
        <w:rPr>
          <w:bCs/>
        </w:rPr>
      </w:pPr>
      <w:r w:rsidRPr="00FA7C58">
        <w:rPr>
          <w:color w:val="000000"/>
          <w:lang w:val="en-US"/>
        </w:rPr>
        <w:t>Please describe why you consider your application to be good value for money including justification of why the measures you will adopt will secure value for mone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FA7C58" w:rsidRPr="00B435E9" w14:paraId="720406C0" w14:textId="77777777" w:rsidTr="006D4E7D">
        <w:trPr>
          <w:trHeight w:val="1538"/>
        </w:trPr>
        <w:tc>
          <w:tcPr>
            <w:tcW w:w="9854" w:type="dxa"/>
          </w:tcPr>
          <w:p w14:paraId="36583C09" w14:textId="1B4B4D56" w:rsidR="00FA7C58" w:rsidRPr="00B435E9" w:rsidRDefault="00FA7C58" w:rsidP="006D4E7D">
            <w:pPr>
              <w:spacing w:before="60" w:after="60"/>
            </w:pPr>
            <w:r>
              <w:t>(Max 250 words)</w:t>
            </w:r>
          </w:p>
        </w:tc>
      </w:tr>
    </w:tbl>
    <w:p w14:paraId="16B4955C" w14:textId="77777777" w:rsidR="00FA7C58" w:rsidRPr="006D4E7D" w:rsidRDefault="00FA7C58" w:rsidP="001E798D"/>
    <w:p w14:paraId="64CCFC82" w14:textId="25A67289" w:rsidR="00F262A9" w:rsidRDefault="00FC1F2E" w:rsidP="006D451B">
      <w:pPr>
        <w:pStyle w:val="Heading2"/>
      </w:pPr>
      <w:r>
        <w:t>Q</w:t>
      </w:r>
      <w:r w:rsidR="00C50C6D">
        <w:t>2</w:t>
      </w:r>
      <w:r w:rsidR="00BA350D">
        <w:t>2</w:t>
      </w:r>
      <w:r w:rsidR="00F262A9" w:rsidRPr="00052939">
        <w:t>. Ethics</w:t>
      </w:r>
    </w:p>
    <w:p w14:paraId="03DEA600" w14:textId="70C7A3B9" w:rsidR="006D4E7D" w:rsidRPr="00E11FC4" w:rsidRDefault="00FB74C0" w:rsidP="006D4E7D">
      <w:r w:rsidRPr="00003729">
        <w:rPr>
          <w:rFonts w:eastAsia="Adobe Fan Heiti Std B"/>
        </w:rPr>
        <w:t xml:space="preserve">Outline your approach to meeting </w:t>
      </w:r>
      <w:r>
        <w:rPr>
          <w:rFonts w:eastAsia="Adobe Fan Heiti Std B"/>
        </w:rPr>
        <w:t>Darwin</w:t>
      </w:r>
      <w:r w:rsidR="00F23446">
        <w:rPr>
          <w:rFonts w:eastAsia="Adobe Fan Heiti Std B"/>
        </w:rPr>
        <w:t>/IWT’s</w:t>
      </w:r>
      <w:r w:rsidRPr="00003729">
        <w:rPr>
          <w:rFonts w:eastAsia="Adobe Fan Heiti Std B"/>
        </w:rPr>
        <w:t xml:space="preserve"> key principles for ethics as outlined in the guidance note. Additionally, </w:t>
      </w:r>
      <w:r w:rsidRPr="00003729">
        <w:t xml:space="preserve">are </w:t>
      </w:r>
      <w:r>
        <w:t xml:space="preserve">there </w:t>
      </w:r>
      <w:r w:rsidRPr="00003729">
        <w:t>any human rights and/or international humanitarian law risks in relation to your project? If there are, have you carried out an assessment of the impact of those risks, and of measures that may be t</w:t>
      </w:r>
      <w:r>
        <w:t>aken in order to mitigate th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9228D5" w:rsidRPr="00052939" w14:paraId="5464B7C1" w14:textId="77777777" w:rsidTr="009C7934">
        <w:trPr>
          <w:trHeight w:val="2227"/>
        </w:trPr>
        <w:tc>
          <w:tcPr>
            <w:tcW w:w="9288" w:type="dxa"/>
            <w:shd w:val="clear" w:color="auto" w:fill="auto"/>
          </w:tcPr>
          <w:p w14:paraId="44557939" w14:textId="7CB439E4" w:rsidR="009228D5" w:rsidRPr="00052939" w:rsidRDefault="00052939" w:rsidP="005E72DF">
            <w:r w:rsidRPr="00052939">
              <w:t xml:space="preserve">(Max </w:t>
            </w:r>
            <w:r w:rsidR="009C7934">
              <w:t>100</w:t>
            </w:r>
            <w:r w:rsidR="009C7934" w:rsidRPr="00052939">
              <w:t xml:space="preserve"> </w:t>
            </w:r>
            <w:r w:rsidRPr="00052939">
              <w:t>words)</w:t>
            </w:r>
          </w:p>
          <w:p w14:paraId="380935E1" w14:textId="77777777" w:rsidR="00FA080B" w:rsidRPr="00052939" w:rsidRDefault="00FA080B" w:rsidP="006D451B"/>
        </w:tc>
      </w:tr>
    </w:tbl>
    <w:p w14:paraId="318F5EE5" w14:textId="77777777" w:rsidR="00020AB7" w:rsidRDefault="00020AB7" w:rsidP="006D451B">
      <w:pPr>
        <w:pStyle w:val="Heading2"/>
      </w:pPr>
      <w:r>
        <w:br w:type="page"/>
      </w:r>
    </w:p>
    <w:p w14:paraId="3E509BE1" w14:textId="7D84B4E7" w:rsidR="00CB4950" w:rsidRDefault="008E0E8B" w:rsidP="006D451B">
      <w:pPr>
        <w:pStyle w:val="Heading2"/>
      </w:pPr>
      <w:r>
        <w:lastRenderedPageBreak/>
        <w:t>Q</w:t>
      </w:r>
      <w:r w:rsidR="00F07A11">
        <w:t>2</w:t>
      </w:r>
      <w:r w:rsidR="00BA350D">
        <w:t>3</w:t>
      </w:r>
      <w:r w:rsidR="00CB4950">
        <w:t>. Safeguar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10"/>
        <w:gridCol w:w="1178"/>
      </w:tblGrid>
      <w:tr w:rsidR="007E1215" w:rsidRPr="007E1215" w14:paraId="3764F542" w14:textId="77777777" w:rsidTr="00627C08">
        <w:tc>
          <w:tcPr>
            <w:tcW w:w="8110" w:type="dxa"/>
            <w:tcBorders>
              <w:top w:val="nil"/>
              <w:left w:val="nil"/>
              <w:bottom w:val="nil"/>
              <w:right w:val="single" w:sz="4" w:space="0" w:color="auto"/>
            </w:tcBorders>
            <w:shd w:val="clear" w:color="auto" w:fill="auto"/>
          </w:tcPr>
          <w:p w14:paraId="4153A26E" w14:textId="25459569" w:rsidR="007E1215" w:rsidRPr="007E1215" w:rsidRDefault="00627C08" w:rsidP="007E1215">
            <w:pPr>
              <w:spacing w:before="60" w:after="60"/>
            </w:pPr>
            <w:r>
              <w:t>Projects funded through the Darwin Initiative/IWT Challenge Fund must fully protect vulnerable people all of the time, wherever they work. In order to provide assurance of this, projects are required to have appropriate safeguarding policies in place. The award Terms and Conditions set out clear requirements on safeguarding. Please confirm you have read and understand these and that you comply with them all.</w:t>
            </w:r>
          </w:p>
        </w:tc>
        <w:tc>
          <w:tcPr>
            <w:tcW w:w="1178" w:type="dxa"/>
            <w:tcBorders>
              <w:left w:val="single" w:sz="4" w:space="0" w:color="auto"/>
            </w:tcBorders>
            <w:shd w:val="clear" w:color="auto" w:fill="auto"/>
          </w:tcPr>
          <w:p w14:paraId="408B345F" w14:textId="6778D499" w:rsidR="007E1215" w:rsidRPr="007E1215" w:rsidRDefault="007E1215" w:rsidP="007E1215">
            <w:pPr>
              <w:spacing w:before="60" w:after="60"/>
            </w:pPr>
          </w:p>
        </w:tc>
      </w:tr>
    </w:tbl>
    <w:p w14:paraId="7F516542" w14:textId="77777777" w:rsidR="00AD5689" w:rsidRDefault="00AD5689" w:rsidP="008619AF">
      <w:pPr>
        <w:pStyle w:val="Heading2"/>
      </w:pPr>
    </w:p>
    <w:p w14:paraId="64EE81B2" w14:textId="0705A9D8" w:rsidR="006F0E9A" w:rsidRDefault="006F0E9A" w:rsidP="008619AF">
      <w:pPr>
        <w:pStyle w:val="Heading2"/>
      </w:pPr>
      <w:r w:rsidRPr="00DF638C">
        <w:t>Q</w:t>
      </w:r>
      <w:r w:rsidR="00F07A11">
        <w:t>2</w:t>
      </w:r>
      <w:r w:rsidR="00BA350D">
        <w:t>4</w:t>
      </w:r>
      <w:r>
        <w:t>.</w:t>
      </w:r>
      <w:r w:rsidRPr="00DF638C">
        <w:t xml:space="preserve"> Provide </w:t>
      </w:r>
      <w:r>
        <w:t>an overview of your</w:t>
      </w:r>
      <w:r w:rsidR="008619AF">
        <w:t xml:space="preserve"> proposed project, outlining key milestones. </w:t>
      </w:r>
    </w:p>
    <w:p w14:paraId="6790726C" w14:textId="188934FC" w:rsidR="008619AF" w:rsidRPr="008619AF" w:rsidRDefault="008619AF" w:rsidP="008619AF">
      <w:pPr>
        <w:rPr>
          <w:i/>
          <w:iCs/>
        </w:rPr>
      </w:pPr>
      <w:r w:rsidRPr="008619AF">
        <w:rPr>
          <w:i/>
          <w:iCs/>
        </w:rPr>
        <w:t xml:space="preserve">N.B. This should cover the period of your requested project only and </w:t>
      </w:r>
      <w:r>
        <w:rPr>
          <w:i/>
          <w:iCs/>
        </w:rPr>
        <w:t xml:space="preserve">the start/end </w:t>
      </w:r>
      <w:r w:rsidR="006F2D9F">
        <w:rPr>
          <w:i/>
          <w:iCs/>
        </w:rPr>
        <w:t xml:space="preserve">dates </w:t>
      </w:r>
      <w:r w:rsidR="009A4B6E">
        <w:rPr>
          <w:i/>
          <w:iCs/>
        </w:rPr>
        <w:t>should match with those provided in Question 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59"/>
        <w:gridCol w:w="6529"/>
      </w:tblGrid>
      <w:tr w:rsidR="006F0E9A" w:rsidRPr="00DF638C" w14:paraId="551F3B84" w14:textId="77777777" w:rsidTr="000360DB">
        <w:tc>
          <w:tcPr>
            <w:tcW w:w="1485" w:type="pct"/>
            <w:tcBorders>
              <w:top w:val="single" w:sz="4" w:space="0" w:color="auto"/>
              <w:left w:val="single" w:sz="4" w:space="0" w:color="auto"/>
              <w:right w:val="single" w:sz="4" w:space="0" w:color="auto"/>
            </w:tcBorders>
          </w:tcPr>
          <w:p w14:paraId="2CF280BA" w14:textId="77777777" w:rsidR="006F0E9A" w:rsidRPr="00DF638C" w:rsidRDefault="006F0E9A" w:rsidP="000360DB">
            <w:pPr>
              <w:pStyle w:val="Heading4"/>
              <w:rPr>
                <w:sz w:val="24"/>
                <w:szCs w:val="24"/>
              </w:rPr>
            </w:pPr>
            <w:r w:rsidRPr="00DF638C">
              <w:rPr>
                <w:sz w:val="24"/>
                <w:szCs w:val="24"/>
              </w:rPr>
              <w:t>Date</w:t>
            </w:r>
          </w:p>
        </w:tc>
        <w:tc>
          <w:tcPr>
            <w:tcW w:w="3515" w:type="pct"/>
            <w:tcBorders>
              <w:top w:val="single" w:sz="4" w:space="0" w:color="auto"/>
              <w:left w:val="single" w:sz="4" w:space="0" w:color="auto"/>
              <w:right w:val="single" w:sz="4" w:space="0" w:color="auto"/>
            </w:tcBorders>
          </w:tcPr>
          <w:p w14:paraId="6E412B18" w14:textId="77777777" w:rsidR="006F0E9A" w:rsidRPr="00DF638C" w:rsidRDefault="006F0E9A" w:rsidP="000360DB">
            <w:pPr>
              <w:pStyle w:val="Heading4"/>
              <w:rPr>
                <w:sz w:val="24"/>
                <w:szCs w:val="24"/>
              </w:rPr>
            </w:pPr>
            <w:r w:rsidRPr="00DF638C">
              <w:rPr>
                <w:sz w:val="24"/>
                <w:szCs w:val="24"/>
              </w:rPr>
              <w:t>Key Milestone</w:t>
            </w:r>
          </w:p>
        </w:tc>
      </w:tr>
      <w:tr w:rsidR="006F0E9A" w:rsidRPr="00DF638C" w14:paraId="179326D6" w14:textId="77777777" w:rsidTr="000360DB">
        <w:tc>
          <w:tcPr>
            <w:tcW w:w="1485" w:type="pct"/>
            <w:tcBorders>
              <w:left w:val="single" w:sz="4" w:space="0" w:color="auto"/>
            </w:tcBorders>
          </w:tcPr>
          <w:p w14:paraId="2A3B2446" w14:textId="77777777" w:rsidR="006F0E9A" w:rsidRPr="00DF638C" w:rsidRDefault="006F0E9A" w:rsidP="009A4B6E">
            <w:pPr>
              <w:pStyle w:val="Input"/>
              <w:spacing w:before="120" w:after="120"/>
              <w:rPr>
                <w:sz w:val="24"/>
                <w:szCs w:val="24"/>
              </w:rPr>
            </w:pPr>
            <w:r w:rsidRPr="00DF638C">
              <w:rPr>
                <w:sz w:val="24"/>
                <w:szCs w:val="24"/>
              </w:rPr>
              <w:fldChar w:fldCharType="begin">
                <w:ffData>
                  <w:name w:val="Text246"/>
                  <w:enabled/>
                  <w:calcOnExit w:val="0"/>
                  <w:textInput/>
                </w:ffData>
              </w:fldChar>
            </w:r>
            <w:bookmarkStart w:id="3" w:name="Text246"/>
            <w:r w:rsidRPr="00DF638C">
              <w:rPr>
                <w:sz w:val="24"/>
                <w:szCs w:val="24"/>
              </w:rPr>
              <w:instrText xml:space="preserve"> FORMTEXT </w:instrText>
            </w:r>
            <w:r w:rsidRPr="00DF638C">
              <w:rPr>
                <w:sz w:val="24"/>
                <w:szCs w:val="24"/>
              </w:rPr>
            </w:r>
            <w:r w:rsidRPr="00DF638C">
              <w:rPr>
                <w:sz w:val="24"/>
                <w:szCs w:val="24"/>
              </w:rPr>
              <w:fldChar w:fldCharType="separate"/>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sz w:val="24"/>
                <w:szCs w:val="24"/>
              </w:rPr>
              <w:fldChar w:fldCharType="end"/>
            </w:r>
            <w:bookmarkEnd w:id="3"/>
          </w:p>
        </w:tc>
        <w:tc>
          <w:tcPr>
            <w:tcW w:w="3515" w:type="pct"/>
            <w:tcBorders>
              <w:right w:val="single" w:sz="4" w:space="0" w:color="auto"/>
            </w:tcBorders>
          </w:tcPr>
          <w:p w14:paraId="39EB6BCB" w14:textId="77777777" w:rsidR="006F0E9A" w:rsidRPr="00DF638C" w:rsidRDefault="006F0E9A" w:rsidP="009A4B6E">
            <w:pPr>
              <w:spacing w:before="120"/>
            </w:pPr>
            <w:r w:rsidRPr="00DF638C">
              <w:t>START</w:t>
            </w:r>
          </w:p>
        </w:tc>
      </w:tr>
      <w:tr w:rsidR="006F0E9A" w:rsidRPr="00DF638C" w14:paraId="5335889D" w14:textId="77777777" w:rsidTr="000360DB">
        <w:tc>
          <w:tcPr>
            <w:tcW w:w="1485" w:type="pct"/>
            <w:tcBorders>
              <w:left w:val="single" w:sz="4" w:space="0" w:color="auto"/>
              <w:bottom w:val="nil"/>
            </w:tcBorders>
          </w:tcPr>
          <w:p w14:paraId="03459C4A" w14:textId="77777777" w:rsidR="006F0E9A" w:rsidRPr="00DF638C" w:rsidRDefault="006F0E9A" w:rsidP="009A4B6E">
            <w:pPr>
              <w:pStyle w:val="Input"/>
              <w:spacing w:before="120" w:after="120"/>
              <w:rPr>
                <w:b/>
                <w:bCs/>
                <w:sz w:val="24"/>
                <w:szCs w:val="24"/>
              </w:rPr>
            </w:pPr>
            <w:r w:rsidRPr="00DF638C">
              <w:rPr>
                <w:sz w:val="24"/>
                <w:szCs w:val="24"/>
              </w:rPr>
              <w:fldChar w:fldCharType="begin">
                <w:ffData>
                  <w:name w:val="Text246"/>
                  <w:enabled/>
                  <w:calcOnExit w:val="0"/>
                  <w:textInput/>
                </w:ffData>
              </w:fldChar>
            </w:r>
            <w:r w:rsidRPr="00DF638C">
              <w:rPr>
                <w:sz w:val="24"/>
                <w:szCs w:val="24"/>
              </w:rPr>
              <w:instrText xml:space="preserve"> FORMTEXT </w:instrText>
            </w:r>
            <w:r w:rsidRPr="00DF638C">
              <w:rPr>
                <w:sz w:val="24"/>
                <w:szCs w:val="24"/>
              </w:rPr>
            </w:r>
            <w:r w:rsidRPr="00DF638C">
              <w:rPr>
                <w:sz w:val="24"/>
                <w:szCs w:val="24"/>
              </w:rPr>
              <w:fldChar w:fldCharType="separate"/>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sz w:val="24"/>
                <w:szCs w:val="24"/>
              </w:rPr>
              <w:fldChar w:fldCharType="end"/>
            </w:r>
          </w:p>
        </w:tc>
        <w:tc>
          <w:tcPr>
            <w:tcW w:w="3515" w:type="pct"/>
            <w:tcBorders>
              <w:bottom w:val="nil"/>
              <w:right w:val="single" w:sz="4" w:space="0" w:color="auto"/>
            </w:tcBorders>
          </w:tcPr>
          <w:p w14:paraId="20896D5F" w14:textId="77777777" w:rsidR="006F0E9A" w:rsidRPr="00DF638C" w:rsidRDefault="006F0E9A" w:rsidP="009A4B6E">
            <w:pPr>
              <w:pStyle w:val="Input"/>
              <w:spacing w:before="120" w:after="120"/>
              <w:rPr>
                <w:sz w:val="24"/>
                <w:szCs w:val="24"/>
              </w:rPr>
            </w:pPr>
            <w:r w:rsidRPr="00DF638C">
              <w:rPr>
                <w:sz w:val="24"/>
                <w:szCs w:val="24"/>
              </w:rPr>
              <w:fldChar w:fldCharType="begin">
                <w:ffData>
                  <w:name w:val="Text246"/>
                  <w:enabled/>
                  <w:calcOnExit w:val="0"/>
                  <w:textInput/>
                </w:ffData>
              </w:fldChar>
            </w:r>
            <w:r w:rsidRPr="00DF638C">
              <w:rPr>
                <w:sz w:val="24"/>
                <w:szCs w:val="24"/>
              </w:rPr>
              <w:instrText xml:space="preserve"> FORMTEXT </w:instrText>
            </w:r>
            <w:r w:rsidRPr="00DF638C">
              <w:rPr>
                <w:sz w:val="24"/>
                <w:szCs w:val="24"/>
              </w:rPr>
            </w:r>
            <w:r w:rsidRPr="00DF638C">
              <w:rPr>
                <w:sz w:val="24"/>
                <w:szCs w:val="24"/>
              </w:rPr>
              <w:fldChar w:fldCharType="separate"/>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sz w:val="24"/>
                <w:szCs w:val="24"/>
              </w:rPr>
              <w:fldChar w:fldCharType="end"/>
            </w:r>
          </w:p>
        </w:tc>
      </w:tr>
      <w:tr w:rsidR="006F0E9A" w:rsidRPr="00DF638C" w14:paraId="3BB8FBF6" w14:textId="77777777" w:rsidTr="000360DB">
        <w:tc>
          <w:tcPr>
            <w:tcW w:w="1485" w:type="pct"/>
            <w:tcBorders>
              <w:top w:val="nil"/>
              <w:left w:val="single" w:sz="4" w:space="0" w:color="auto"/>
              <w:bottom w:val="nil"/>
            </w:tcBorders>
          </w:tcPr>
          <w:p w14:paraId="47C6DB3B" w14:textId="77777777" w:rsidR="006F0E9A" w:rsidRPr="00DF638C" w:rsidRDefault="006F0E9A" w:rsidP="009A4B6E">
            <w:pPr>
              <w:pStyle w:val="Input"/>
              <w:spacing w:before="120" w:after="120"/>
              <w:rPr>
                <w:b/>
                <w:bCs/>
                <w:sz w:val="24"/>
                <w:szCs w:val="24"/>
              </w:rPr>
            </w:pPr>
            <w:r w:rsidRPr="00DF638C">
              <w:rPr>
                <w:sz w:val="24"/>
                <w:szCs w:val="24"/>
              </w:rPr>
              <w:fldChar w:fldCharType="begin">
                <w:ffData>
                  <w:name w:val="Text246"/>
                  <w:enabled/>
                  <w:calcOnExit w:val="0"/>
                  <w:textInput/>
                </w:ffData>
              </w:fldChar>
            </w:r>
            <w:r w:rsidRPr="00DF638C">
              <w:rPr>
                <w:sz w:val="24"/>
                <w:szCs w:val="24"/>
              </w:rPr>
              <w:instrText xml:space="preserve"> FORMTEXT </w:instrText>
            </w:r>
            <w:r w:rsidRPr="00DF638C">
              <w:rPr>
                <w:sz w:val="24"/>
                <w:szCs w:val="24"/>
              </w:rPr>
            </w:r>
            <w:r w:rsidRPr="00DF638C">
              <w:rPr>
                <w:sz w:val="24"/>
                <w:szCs w:val="24"/>
              </w:rPr>
              <w:fldChar w:fldCharType="separate"/>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sz w:val="24"/>
                <w:szCs w:val="24"/>
              </w:rPr>
              <w:fldChar w:fldCharType="end"/>
            </w:r>
          </w:p>
        </w:tc>
        <w:tc>
          <w:tcPr>
            <w:tcW w:w="3515" w:type="pct"/>
            <w:tcBorders>
              <w:top w:val="nil"/>
              <w:bottom w:val="nil"/>
              <w:right w:val="single" w:sz="4" w:space="0" w:color="auto"/>
            </w:tcBorders>
          </w:tcPr>
          <w:p w14:paraId="32D54B5D" w14:textId="77777777" w:rsidR="006F0E9A" w:rsidRPr="00DF638C" w:rsidRDefault="006F0E9A" w:rsidP="009A4B6E">
            <w:pPr>
              <w:pStyle w:val="Input"/>
              <w:spacing w:before="120" w:after="120"/>
              <w:rPr>
                <w:sz w:val="24"/>
                <w:szCs w:val="24"/>
              </w:rPr>
            </w:pPr>
            <w:r w:rsidRPr="00DF638C">
              <w:rPr>
                <w:sz w:val="24"/>
                <w:szCs w:val="24"/>
              </w:rPr>
              <w:fldChar w:fldCharType="begin">
                <w:ffData>
                  <w:name w:val="Text246"/>
                  <w:enabled/>
                  <w:calcOnExit w:val="0"/>
                  <w:textInput/>
                </w:ffData>
              </w:fldChar>
            </w:r>
            <w:r w:rsidRPr="00DF638C">
              <w:rPr>
                <w:sz w:val="24"/>
                <w:szCs w:val="24"/>
              </w:rPr>
              <w:instrText xml:space="preserve"> FORMTEXT </w:instrText>
            </w:r>
            <w:r w:rsidRPr="00DF638C">
              <w:rPr>
                <w:sz w:val="24"/>
                <w:szCs w:val="24"/>
              </w:rPr>
            </w:r>
            <w:r w:rsidRPr="00DF638C">
              <w:rPr>
                <w:sz w:val="24"/>
                <w:szCs w:val="24"/>
              </w:rPr>
              <w:fldChar w:fldCharType="separate"/>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sz w:val="24"/>
                <w:szCs w:val="24"/>
              </w:rPr>
              <w:fldChar w:fldCharType="end"/>
            </w:r>
          </w:p>
        </w:tc>
      </w:tr>
      <w:tr w:rsidR="006F0E9A" w:rsidRPr="00DF638C" w14:paraId="7E067474" w14:textId="77777777" w:rsidTr="000360DB">
        <w:tc>
          <w:tcPr>
            <w:tcW w:w="1485" w:type="pct"/>
            <w:tcBorders>
              <w:top w:val="nil"/>
              <w:left w:val="single" w:sz="4" w:space="0" w:color="auto"/>
              <w:bottom w:val="nil"/>
            </w:tcBorders>
          </w:tcPr>
          <w:p w14:paraId="42A6E9A7" w14:textId="77777777" w:rsidR="006F0E9A" w:rsidRPr="00DF638C" w:rsidRDefault="006F0E9A" w:rsidP="009A4B6E">
            <w:pPr>
              <w:pStyle w:val="Input"/>
              <w:spacing w:before="120" w:after="120"/>
              <w:rPr>
                <w:b/>
                <w:bCs/>
                <w:sz w:val="24"/>
                <w:szCs w:val="24"/>
              </w:rPr>
            </w:pPr>
            <w:r w:rsidRPr="00DF638C">
              <w:rPr>
                <w:sz w:val="24"/>
                <w:szCs w:val="24"/>
              </w:rPr>
              <w:fldChar w:fldCharType="begin">
                <w:ffData>
                  <w:name w:val="Text246"/>
                  <w:enabled/>
                  <w:calcOnExit w:val="0"/>
                  <w:textInput/>
                </w:ffData>
              </w:fldChar>
            </w:r>
            <w:r w:rsidRPr="00DF638C">
              <w:rPr>
                <w:sz w:val="24"/>
                <w:szCs w:val="24"/>
              </w:rPr>
              <w:instrText xml:space="preserve"> FORMTEXT </w:instrText>
            </w:r>
            <w:r w:rsidRPr="00DF638C">
              <w:rPr>
                <w:sz w:val="24"/>
                <w:szCs w:val="24"/>
              </w:rPr>
            </w:r>
            <w:r w:rsidRPr="00DF638C">
              <w:rPr>
                <w:sz w:val="24"/>
                <w:szCs w:val="24"/>
              </w:rPr>
              <w:fldChar w:fldCharType="separate"/>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sz w:val="24"/>
                <w:szCs w:val="24"/>
              </w:rPr>
              <w:fldChar w:fldCharType="end"/>
            </w:r>
          </w:p>
        </w:tc>
        <w:tc>
          <w:tcPr>
            <w:tcW w:w="3515" w:type="pct"/>
            <w:tcBorders>
              <w:top w:val="nil"/>
              <w:bottom w:val="nil"/>
              <w:right w:val="single" w:sz="4" w:space="0" w:color="auto"/>
            </w:tcBorders>
          </w:tcPr>
          <w:p w14:paraId="185E8AFB" w14:textId="77777777" w:rsidR="006F0E9A" w:rsidRPr="00DF638C" w:rsidRDefault="006F0E9A" w:rsidP="009A4B6E">
            <w:pPr>
              <w:pStyle w:val="Input"/>
              <w:spacing w:before="120" w:after="120"/>
              <w:rPr>
                <w:sz w:val="24"/>
                <w:szCs w:val="24"/>
              </w:rPr>
            </w:pPr>
            <w:r w:rsidRPr="00DF638C">
              <w:rPr>
                <w:sz w:val="24"/>
                <w:szCs w:val="24"/>
              </w:rPr>
              <w:fldChar w:fldCharType="begin">
                <w:ffData>
                  <w:name w:val="Text246"/>
                  <w:enabled/>
                  <w:calcOnExit w:val="0"/>
                  <w:textInput/>
                </w:ffData>
              </w:fldChar>
            </w:r>
            <w:r w:rsidRPr="00DF638C">
              <w:rPr>
                <w:sz w:val="24"/>
                <w:szCs w:val="24"/>
              </w:rPr>
              <w:instrText xml:space="preserve"> FORMTEXT </w:instrText>
            </w:r>
            <w:r w:rsidRPr="00DF638C">
              <w:rPr>
                <w:sz w:val="24"/>
                <w:szCs w:val="24"/>
              </w:rPr>
            </w:r>
            <w:r w:rsidRPr="00DF638C">
              <w:rPr>
                <w:sz w:val="24"/>
                <w:szCs w:val="24"/>
              </w:rPr>
              <w:fldChar w:fldCharType="separate"/>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sz w:val="24"/>
                <w:szCs w:val="24"/>
              </w:rPr>
              <w:fldChar w:fldCharType="end"/>
            </w:r>
          </w:p>
        </w:tc>
      </w:tr>
      <w:tr w:rsidR="006F0E9A" w:rsidRPr="00DF638C" w14:paraId="1259C583" w14:textId="77777777" w:rsidTr="000360DB">
        <w:tc>
          <w:tcPr>
            <w:tcW w:w="1485" w:type="pct"/>
            <w:tcBorders>
              <w:top w:val="nil"/>
              <w:left w:val="single" w:sz="4" w:space="0" w:color="auto"/>
              <w:bottom w:val="nil"/>
            </w:tcBorders>
          </w:tcPr>
          <w:p w14:paraId="58AE8BF6" w14:textId="77777777" w:rsidR="006F0E9A" w:rsidRPr="00DF638C" w:rsidRDefault="006F0E9A" w:rsidP="009A4B6E">
            <w:pPr>
              <w:pStyle w:val="Input"/>
              <w:spacing w:before="120" w:after="120"/>
              <w:rPr>
                <w:b/>
                <w:bCs/>
                <w:sz w:val="24"/>
                <w:szCs w:val="24"/>
              </w:rPr>
            </w:pPr>
            <w:r w:rsidRPr="00DF638C">
              <w:rPr>
                <w:sz w:val="24"/>
                <w:szCs w:val="24"/>
              </w:rPr>
              <w:fldChar w:fldCharType="begin">
                <w:ffData>
                  <w:name w:val="Text246"/>
                  <w:enabled/>
                  <w:calcOnExit w:val="0"/>
                  <w:textInput/>
                </w:ffData>
              </w:fldChar>
            </w:r>
            <w:r w:rsidRPr="00DF638C">
              <w:rPr>
                <w:sz w:val="24"/>
                <w:szCs w:val="24"/>
              </w:rPr>
              <w:instrText xml:space="preserve"> FORMTEXT </w:instrText>
            </w:r>
            <w:r w:rsidRPr="00DF638C">
              <w:rPr>
                <w:sz w:val="24"/>
                <w:szCs w:val="24"/>
              </w:rPr>
            </w:r>
            <w:r w:rsidRPr="00DF638C">
              <w:rPr>
                <w:sz w:val="24"/>
                <w:szCs w:val="24"/>
              </w:rPr>
              <w:fldChar w:fldCharType="separate"/>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sz w:val="24"/>
                <w:szCs w:val="24"/>
              </w:rPr>
              <w:fldChar w:fldCharType="end"/>
            </w:r>
          </w:p>
        </w:tc>
        <w:tc>
          <w:tcPr>
            <w:tcW w:w="3515" w:type="pct"/>
            <w:tcBorders>
              <w:top w:val="nil"/>
              <w:bottom w:val="nil"/>
              <w:right w:val="single" w:sz="4" w:space="0" w:color="auto"/>
            </w:tcBorders>
          </w:tcPr>
          <w:p w14:paraId="3B3C4617" w14:textId="77777777" w:rsidR="006F0E9A" w:rsidRPr="00DF638C" w:rsidRDefault="006F0E9A" w:rsidP="009A4B6E">
            <w:pPr>
              <w:pStyle w:val="Input"/>
              <w:spacing w:before="120" w:after="120"/>
              <w:rPr>
                <w:sz w:val="24"/>
                <w:szCs w:val="24"/>
              </w:rPr>
            </w:pPr>
            <w:r w:rsidRPr="00DF638C">
              <w:rPr>
                <w:sz w:val="24"/>
                <w:szCs w:val="24"/>
              </w:rPr>
              <w:fldChar w:fldCharType="begin">
                <w:ffData>
                  <w:name w:val="Text246"/>
                  <w:enabled/>
                  <w:calcOnExit w:val="0"/>
                  <w:textInput/>
                </w:ffData>
              </w:fldChar>
            </w:r>
            <w:r w:rsidRPr="00DF638C">
              <w:rPr>
                <w:sz w:val="24"/>
                <w:szCs w:val="24"/>
              </w:rPr>
              <w:instrText xml:space="preserve"> FORMTEXT </w:instrText>
            </w:r>
            <w:r w:rsidRPr="00DF638C">
              <w:rPr>
                <w:sz w:val="24"/>
                <w:szCs w:val="24"/>
              </w:rPr>
            </w:r>
            <w:r w:rsidRPr="00DF638C">
              <w:rPr>
                <w:sz w:val="24"/>
                <w:szCs w:val="24"/>
              </w:rPr>
              <w:fldChar w:fldCharType="separate"/>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sz w:val="24"/>
                <w:szCs w:val="24"/>
              </w:rPr>
              <w:fldChar w:fldCharType="end"/>
            </w:r>
          </w:p>
        </w:tc>
      </w:tr>
      <w:tr w:rsidR="006F0E9A" w:rsidRPr="00DF638C" w14:paraId="0C9E3D33" w14:textId="77777777" w:rsidTr="000360DB">
        <w:tc>
          <w:tcPr>
            <w:tcW w:w="1485" w:type="pct"/>
            <w:tcBorders>
              <w:top w:val="nil"/>
              <w:left w:val="single" w:sz="4" w:space="0" w:color="auto"/>
              <w:bottom w:val="nil"/>
            </w:tcBorders>
          </w:tcPr>
          <w:p w14:paraId="18FAEE4F" w14:textId="77777777" w:rsidR="006F0E9A" w:rsidRPr="00DF638C" w:rsidRDefault="006F0E9A" w:rsidP="009A4B6E">
            <w:pPr>
              <w:pStyle w:val="Input"/>
              <w:spacing w:before="120" w:after="120"/>
              <w:rPr>
                <w:b/>
                <w:bCs/>
                <w:sz w:val="24"/>
                <w:szCs w:val="24"/>
              </w:rPr>
            </w:pPr>
            <w:r w:rsidRPr="00DF638C">
              <w:rPr>
                <w:sz w:val="24"/>
                <w:szCs w:val="24"/>
              </w:rPr>
              <w:fldChar w:fldCharType="begin">
                <w:ffData>
                  <w:name w:val="Text246"/>
                  <w:enabled/>
                  <w:calcOnExit w:val="0"/>
                  <w:textInput/>
                </w:ffData>
              </w:fldChar>
            </w:r>
            <w:r w:rsidRPr="00DF638C">
              <w:rPr>
                <w:sz w:val="24"/>
                <w:szCs w:val="24"/>
              </w:rPr>
              <w:instrText xml:space="preserve"> FORMTEXT </w:instrText>
            </w:r>
            <w:r w:rsidRPr="00DF638C">
              <w:rPr>
                <w:sz w:val="24"/>
                <w:szCs w:val="24"/>
              </w:rPr>
            </w:r>
            <w:r w:rsidRPr="00DF638C">
              <w:rPr>
                <w:sz w:val="24"/>
                <w:szCs w:val="24"/>
              </w:rPr>
              <w:fldChar w:fldCharType="separate"/>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sz w:val="24"/>
                <w:szCs w:val="24"/>
              </w:rPr>
              <w:fldChar w:fldCharType="end"/>
            </w:r>
          </w:p>
        </w:tc>
        <w:tc>
          <w:tcPr>
            <w:tcW w:w="3515" w:type="pct"/>
            <w:tcBorders>
              <w:top w:val="nil"/>
              <w:bottom w:val="nil"/>
              <w:right w:val="single" w:sz="4" w:space="0" w:color="auto"/>
            </w:tcBorders>
          </w:tcPr>
          <w:p w14:paraId="6D951D9F" w14:textId="77777777" w:rsidR="006F0E9A" w:rsidRPr="00DF638C" w:rsidRDefault="006F0E9A" w:rsidP="009A4B6E">
            <w:pPr>
              <w:pStyle w:val="Input"/>
              <w:spacing w:before="120" w:after="120"/>
              <w:rPr>
                <w:sz w:val="24"/>
                <w:szCs w:val="24"/>
              </w:rPr>
            </w:pPr>
            <w:r w:rsidRPr="00DF638C">
              <w:rPr>
                <w:sz w:val="24"/>
                <w:szCs w:val="24"/>
              </w:rPr>
              <w:fldChar w:fldCharType="begin">
                <w:ffData>
                  <w:name w:val="Text246"/>
                  <w:enabled/>
                  <w:calcOnExit w:val="0"/>
                  <w:textInput/>
                </w:ffData>
              </w:fldChar>
            </w:r>
            <w:r w:rsidRPr="00DF638C">
              <w:rPr>
                <w:sz w:val="24"/>
                <w:szCs w:val="24"/>
              </w:rPr>
              <w:instrText xml:space="preserve"> FORMTEXT </w:instrText>
            </w:r>
            <w:r w:rsidRPr="00DF638C">
              <w:rPr>
                <w:sz w:val="24"/>
                <w:szCs w:val="24"/>
              </w:rPr>
            </w:r>
            <w:r w:rsidRPr="00DF638C">
              <w:rPr>
                <w:sz w:val="24"/>
                <w:szCs w:val="24"/>
              </w:rPr>
              <w:fldChar w:fldCharType="separate"/>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sz w:val="24"/>
                <w:szCs w:val="24"/>
              </w:rPr>
              <w:fldChar w:fldCharType="end"/>
            </w:r>
          </w:p>
        </w:tc>
      </w:tr>
      <w:tr w:rsidR="006F0E9A" w:rsidRPr="00DF638C" w14:paraId="795C9857" w14:textId="77777777" w:rsidTr="000360DB">
        <w:tc>
          <w:tcPr>
            <w:tcW w:w="1485" w:type="pct"/>
            <w:tcBorders>
              <w:top w:val="nil"/>
              <w:left w:val="single" w:sz="4" w:space="0" w:color="auto"/>
              <w:bottom w:val="nil"/>
            </w:tcBorders>
          </w:tcPr>
          <w:p w14:paraId="2D9E7850" w14:textId="77777777" w:rsidR="006F0E9A" w:rsidRPr="00DF638C" w:rsidRDefault="006F0E9A" w:rsidP="009A4B6E">
            <w:pPr>
              <w:pStyle w:val="Input"/>
              <w:spacing w:before="120" w:after="120"/>
              <w:rPr>
                <w:b/>
                <w:bCs/>
                <w:sz w:val="24"/>
                <w:szCs w:val="24"/>
              </w:rPr>
            </w:pPr>
            <w:r w:rsidRPr="00DF638C">
              <w:rPr>
                <w:sz w:val="24"/>
                <w:szCs w:val="24"/>
              </w:rPr>
              <w:fldChar w:fldCharType="begin">
                <w:ffData>
                  <w:name w:val="Text246"/>
                  <w:enabled/>
                  <w:calcOnExit w:val="0"/>
                  <w:textInput/>
                </w:ffData>
              </w:fldChar>
            </w:r>
            <w:r w:rsidRPr="00DF638C">
              <w:rPr>
                <w:sz w:val="24"/>
                <w:szCs w:val="24"/>
              </w:rPr>
              <w:instrText xml:space="preserve"> FORMTEXT </w:instrText>
            </w:r>
            <w:r w:rsidRPr="00DF638C">
              <w:rPr>
                <w:sz w:val="24"/>
                <w:szCs w:val="24"/>
              </w:rPr>
            </w:r>
            <w:r w:rsidRPr="00DF638C">
              <w:rPr>
                <w:sz w:val="24"/>
                <w:szCs w:val="24"/>
              </w:rPr>
              <w:fldChar w:fldCharType="separate"/>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sz w:val="24"/>
                <w:szCs w:val="24"/>
              </w:rPr>
              <w:fldChar w:fldCharType="end"/>
            </w:r>
          </w:p>
        </w:tc>
        <w:tc>
          <w:tcPr>
            <w:tcW w:w="3515" w:type="pct"/>
            <w:tcBorders>
              <w:top w:val="nil"/>
              <w:bottom w:val="nil"/>
              <w:right w:val="single" w:sz="4" w:space="0" w:color="auto"/>
            </w:tcBorders>
          </w:tcPr>
          <w:p w14:paraId="337A640A" w14:textId="77777777" w:rsidR="006F0E9A" w:rsidRPr="00DF638C" w:rsidRDefault="006F0E9A" w:rsidP="009A4B6E">
            <w:pPr>
              <w:pStyle w:val="Input"/>
              <w:spacing w:before="120" w:after="120"/>
              <w:rPr>
                <w:sz w:val="24"/>
                <w:szCs w:val="24"/>
              </w:rPr>
            </w:pPr>
            <w:r w:rsidRPr="00DF638C">
              <w:rPr>
                <w:sz w:val="24"/>
                <w:szCs w:val="24"/>
              </w:rPr>
              <w:fldChar w:fldCharType="begin">
                <w:ffData>
                  <w:name w:val="Text246"/>
                  <w:enabled/>
                  <w:calcOnExit w:val="0"/>
                  <w:textInput/>
                </w:ffData>
              </w:fldChar>
            </w:r>
            <w:r w:rsidRPr="00DF638C">
              <w:rPr>
                <w:sz w:val="24"/>
                <w:szCs w:val="24"/>
              </w:rPr>
              <w:instrText xml:space="preserve"> FORMTEXT </w:instrText>
            </w:r>
            <w:r w:rsidRPr="00DF638C">
              <w:rPr>
                <w:sz w:val="24"/>
                <w:szCs w:val="24"/>
              </w:rPr>
            </w:r>
            <w:r w:rsidRPr="00DF638C">
              <w:rPr>
                <w:sz w:val="24"/>
                <w:szCs w:val="24"/>
              </w:rPr>
              <w:fldChar w:fldCharType="separate"/>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sz w:val="24"/>
                <w:szCs w:val="24"/>
              </w:rPr>
              <w:fldChar w:fldCharType="end"/>
            </w:r>
          </w:p>
        </w:tc>
      </w:tr>
      <w:tr w:rsidR="006F0E9A" w:rsidRPr="00DF638C" w14:paraId="212DCDDC" w14:textId="77777777" w:rsidTr="000360DB">
        <w:tc>
          <w:tcPr>
            <w:tcW w:w="1485" w:type="pct"/>
            <w:tcBorders>
              <w:top w:val="nil"/>
              <w:left w:val="single" w:sz="4" w:space="0" w:color="auto"/>
            </w:tcBorders>
          </w:tcPr>
          <w:p w14:paraId="704D3119" w14:textId="77777777" w:rsidR="006F0E9A" w:rsidRPr="00DF638C" w:rsidRDefault="006F0E9A" w:rsidP="009A4B6E">
            <w:pPr>
              <w:pStyle w:val="Input"/>
              <w:spacing w:before="120" w:after="120"/>
              <w:rPr>
                <w:b/>
                <w:bCs/>
                <w:sz w:val="24"/>
                <w:szCs w:val="24"/>
              </w:rPr>
            </w:pPr>
            <w:r w:rsidRPr="00DF638C">
              <w:rPr>
                <w:sz w:val="24"/>
                <w:szCs w:val="24"/>
              </w:rPr>
              <w:fldChar w:fldCharType="begin">
                <w:ffData>
                  <w:name w:val="Text246"/>
                  <w:enabled/>
                  <w:calcOnExit w:val="0"/>
                  <w:textInput/>
                </w:ffData>
              </w:fldChar>
            </w:r>
            <w:r w:rsidRPr="00DF638C">
              <w:rPr>
                <w:sz w:val="24"/>
                <w:szCs w:val="24"/>
              </w:rPr>
              <w:instrText xml:space="preserve"> FORMTEXT </w:instrText>
            </w:r>
            <w:r w:rsidRPr="00DF638C">
              <w:rPr>
                <w:sz w:val="24"/>
                <w:szCs w:val="24"/>
              </w:rPr>
            </w:r>
            <w:r w:rsidRPr="00DF638C">
              <w:rPr>
                <w:sz w:val="24"/>
                <w:szCs w:val="24"/>
              </w:rPr>
              <w:fldChar w:fldCharType="separate"/>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sz w:val="24"/>
                <w:szCs w:val="24"/>
              </w:rPr>
              <w:fldChar w:fldCharType="end"/>
            </w:r>
          </w:p>
        </w:tc>
        <w:tc>
          <w:tcPr>
            <w:tcW w:w="3515" w:type="pct"/>
            <w:tcBorders>
              <w:top w:val="nil"/>
              <w:right w:val="single" w:sz="4" w:space="0" w:color="auto"/>
            </w:tcBorders>
          </w:tcPr>
          <w:p w14:paraId="5C6170B6" w14:textId="77777777" w:rsidR="006F0E9A" w:rsidRPr="00DF638C" w:rsidRDefault="006F0E9A" w:rsidP="009A4B6E">
            <w:pPr>
              <w:pStyle w:val="Input"/>
              <w:spacing w:before="120" w:after="120"/>
              <w:rPr>
                <w:sz w:val="24"/>
                <w:szCs w:val="24"/>
              </w:rPr>
            </w:pPr>
            <w:r w:rsidRPr="00DF638C">
              <w:rPr>
                <w:sz w:val="24"/>
                <w:szCs w:val="24"/>
              </w:rPr>
              <w:fldChar w:fldCharType="begin">
                <w:ffData>
                  <w:name w:val="Text246"/>
                  <w:enabled/>
                  <w:calcOnExit w:val="0"/>
                  <w:textInput/>
                </w:ffData>
              </w:fldChar>
            </w:r>
            <w:r w:rsidRPr="00DF638C">
              <w:rPr>
                <w:sz w:val="24"/>
                <w:szCs w:val="24"/>
              </w:rPr>
              <w:instrText xml:space="preserve"> FORMTEXT </w:instrText>
            </w:r>
            <w:r w:rsidRPr="00DF638C">
              <w:rPr>
                <w:sz w:val="24"/>
                <w:szCs w:val="24"/>
              </w:rPr>
            </w:r>
            <w:r w:rsidRPr="00DF638C">
              <w:rPr>
                <w:sz w:val="24"/>
                <w:szCs w:val="24"/>
              </w:rPr>
              <w:fldChar w:fldCharType="separate"/>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sz w:val="24"/>
                <w:szCs w:val="24"/>
              </w:rPr>
              <w:fldChar w:fldCharType="end"/>
            </w:r>
          </w:p>
        </w:tc>
      </w:tr>
      <w:tr w:rsidR="006F0E9A" w:rsidRPr="00DF638C" w14:paraId="5CF1FA41" w14:textId="77777777" w:rsidTr="000360DB">
        <w:tc>
          <w:tcPr>
            <w:tcW w:w="1485" w:type="pct"/>
            <w:tcBorders>
              <w:left w:val="single" w:sz="4" w:space="0" w:color="auto"/>
              <w:bottom w:val="single" w:sz="4" w:space="0" w:color="auto"/>
              <w:right w:val="single" w:sz="4" w:space="0" w:color="auto"/>
            </w:tcBorders>
          </w:tcPr>
          <w:p w14:paraId="753F3F4B" w14:textId="77777777" w:rsidR="006F0E9A" w:rsidRPr="00DF638C" w:rsidRDefault="006F0E9A" w:rsidP="009A4B6E">
            <w:pPr>
              <w:pStyle w:val="Input"/>
              <w:spacing w:before="120" w:after="120"/>
              <w:rPr>
                <w:b/>
                <w:bCs/>
                <w:sz w:val="24"/>
                <w:szCs w:val="24"/>
              </w:rPr>
            </w:pPr>
            <w:r w:rsidRPr="00DF638C">
              <w:rPr>
                <w:sz w:val="24"/>
                <w:szCs w:val="24"/>
              </w:rPr>
              <w:fldChar w:fldCharType="begin">
                <w:ffData>
                  <w:name w:val="Text246"/>
                  <w:enabled/>
                  <w:calcOnExit w:val="0"/>
                  <w:textInput/>
                </w:ffData>
              </w:fldChar>
            </w:r>
            <w:r w:rsidRPr="00DF638C">
              <w:rPr>
                <w:sz w:val="24"/>
                <w:szCs w:val="24"/>
              </w:rPr>
              <w:instrText xml:space="preserve"> FORMTEXT </w:instrText>
            </w:r>
            <w:r w:rsidRPr="00DF638C">
              <w:rPr>
                <w:sz w:val="24"/>
                <w:szCs w:val="24"/>
              </w:rPr>
            </w:r>
            <w:r w:rsidRPr="00DF638C">
              <w:rPr>
                <w:sz w:val="24"/>
                <w:szCs w:val="24"/>
              </w:rPr>
              <w:fldChar w:fldCharType="separate"/>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rFonts w:eastAsia="MS Mincho"/>
                <w:noProof/>
                <w:sz w:val="24"/>
                <w:szCs w:val="24"/>
              </w:rPr>
              <w:t> </w:t>
            </w:r>
            <w:r w:rsidRPr="00DF638C">
              <w:rPr>
                <w:sz w:val="24"/>
                <w:szCs w:val="24"/>
              </w:rPr>
              <w:fldChar w:fldCharType="end"/>
            </w:r>
          </w:p>
        </w:tc>
        <w:tc>
          <w:tcPr>
            <w:tcW w:w="3515" w:type="pct"/>
            <w:tcBorders>
              <w:left w:val="single" w:sz="4" w:space="0" w:color="auto"/>
              <w:bottom w:val="single" w:sz="4" w:space="0" w:color="auto"/>
              <w:right w:val="single" w:sz="4" w:space="0" w:color="auto"/>
            </w:tcBorders>
          </w:tcPr>
          <w:p w14:paraId="4D1FEDC8" w14:textId="0D13BE8A" w:rsidR="006F0E9A" w:rsidRPr="00DF638C" w:rsidRDefault="006F0E9A" w:rsidP="009A4B6E">
            <w:pPr>
              <w:spacing w:before="120"/>
            </w:pPr>
            <w:r w:rsidRPr="00DF638C">
              <w:t>FINISH</w:t>
            </w:r>
          </w:p>
        </w:tc>
      </w:tr>
    </w:tbl>
    <w:p w14:paraId="4A1A7F55" w14:textId="77777777" w:rsidR="006F0E9A" w:rsidRPr="00DF638C" w:rsidRDefault="006F0E9A" w:rsidP="006F0E9A"/>
    <w:p w14:paraId="7F2A3561" w14:textId="183A77F9" w:rsidR="00321965" w:rsidRDefault="00321965" w:rsidP="00321965">
      <w:r>
        <w:t>.</w:t>
      </w:r>
    </w:p>
    <w:p w14:paraId="3E389B0F" w14:textId="75D1FBA7" w:rsidR="007B482A" w:rsidRPr="002008AD" w:rsidRDefault="007B482A" w:rsidP="005E72DF">
      <w:pPr>
        <w:sectPr w:rsidR="007B482A" w:rsidRPr="002008AD" w:rsidSect="00CB5657">
          <w:footerReference w:type="even" r:id="rId18"/>
          <w:pgSz w:w="11906" w:h="16838" w:code="9"/>
          <w:pgMar w:top="851" w:right="1304" w:bottom="851" w:left="1304" w:header="709" w:footer="709" w:gutter="0"/>
          <w:cols w:space="708"/>
          <w:docGrid w:linePitch="360"/>
        </w:sectPr>
      </w:pPr>
    </w:p>
    <w:p w14:paraId="649AA851" w14:textId="018EE463" w:rsidR="00CF7D12" w:rsidRDefault="00CF7D12" w:rsidP="00CF7D12">
      <w:pPr>
        <w:pStyle w:val="Heading2"/>
        <w:ind w:left="360" w:hanging="360"/>
      </w:pPr>
      <w:r>
        <w:lastRenderedPageBreak/>
        <w:t>Q</w:t>
      </w:r>
      <w:r w:rsidR="002A766B">
        <w:t>2</w:t>
      </w:r>
      <w:r w:rsidR="00BA350D">
        <w:t>5</w:t>
      </w:r>
      <w:r>
        <w:t>. FC</w:t>
      </w:r>
      <w:r w:rsidR="0010602F">
        <w:t>D</w:t>
      </w:r>
      <w:r>
        <w:t>O notifications</w:t>
      </w:r>
    </w:p>
    <w:tbl>
      <w:tblPr>
        <w:tblW w:w="4802" w:type="pct"/>
        <w:tblLook w:val="01E0" w:firstRow="1" w:lastRow="1" w:firstColumn="1" w:lastColumn="1" w:noHBand="0" w:noVBand="0"/>
      </w:tblPr>
      <w:tblGrid>
        <w:gridCol w:w="8440"/>
        <w:gridCol w:w="812"/>
      </w:tblGrid>
      <w:tr w:rsidR="00CF7D12" w14:paraId="267BE454" w14:textId="77777777" w:rsidTr="003C07AC">
        <w:trPr>
          <w:trHeight w:val="239"/>
        </w:trPr>
        <w:tc>
          <w:tcPr>
            <w:tcW w:w="4561" w:type="pct"/>
            <w:tcBorders>
              <w:right w:val="single" w:sz="4" w:space="0" w:color="auto"/>
            </w:tcBorders>
            <w:hideMark/>
          </w:tcPr>
          <w:p w14:paraId="1C382410" w14:textId="5BD89C92" w:rsidR="00CF7D12" w:rsidRDefault="00CF7D12" w:rsidP="00F251B9">
            <w:pPr>
              <w:spacing w:before="0" w:after="0"/>
              <w:rPr>
                <w:rFonts w:eastAsia="Adobe Fan Heiti Std B"/>
                <w:bCs/>
                <w:szCs w:val="22"/>
              </w:rPr>
            </w:pPr>
            <w:r>
              <w:rPr>
                <w:rFonts w:eastAsia="Adobe Fan Heiti Std B"/>
                <w:bCs/>
              </w:rPr>
              <w:t>Please put an X in the box if you think that there are sensitivities that the Foreign</w:t>
            </w:r>
            <w:r w:rsidR="003C07AC">
              <w:rPr>
                <w:rFonts w:eastAsia="Adobe Fan Heiti Std B"/>
                <w:bCs/>
              </w:rPr>
              <w:t xml:space="preserve">, </w:t>
            </w:r>
            <w:r>
              <w:rPr>
                <w:rFonts w:eastAsia="Adobe Fan Heiti Std B"/>
                <w:bCs/>
              </w:rPr>
              <w:t xml:space="preserve">Commonwealth </w:t>
            </w:r>
            <w:r w:rsidR="003C07AC">
              <w:rPr>
                <w:rFonts w:eastAsia="Adobe Fan Heiti Std B"/>
                <w:bCs/>
              </w:rPr>
              <w:t xml:space="preserve">and Development </w:t>
            </w:r>
            <w:r>
              <w:rPr>
                <w:rFonts w:eastAsia="Adobe Fan Heiti Std B"/>
                <w:bCs/>
              </w:rPr>
              <w:t xml:space="preserve">Office will need to be aware of should they want to publicise the project’s success in the </w:t>
            </w:r>
            <w:r w:rsidR="009E783D">
              <w:rPr>
                <w:rFonts w:eastAsia="Adobe Fan Heiti Std B"/>
                <w:bCs/>
              </w:rPr>
              <w:t>Darwin</w:t>
            </w:r>
            <w:r w:rsidR="003C07AC">
              <w:rPr>
                <w:rFonts w:eastAsia="Adobe Fan Heiti Std B"/>
                <w:bCs/>
              </w:rPr>
              <w:t>/IWT</w:t>
            </w:r>
            <w:r w:rsidR="009E783D">
              <w:rPr>
                <w:rFonts w:eastAsia="Adobe Fan Heiti Std B"/>
                <w:bCs/>
              </w:rPr>
              <w:t xml:space="preserve"> competition</w:t>
            </w:r>
            <w:r>
              <w:rPr>
                <w:rFonts w:eastAsia="Adobe Fan Heiti Std B"/>
                <w:bCs/>
              </w:rPr>
              <w:t xml:space="preserve"> in the host country. </w:t>
            </w:r>
          </w:p>
        </w:tc>
        <w:tc>
          <w:tcPr>
            <w:tcW w:w="439" w:type="pct"/>
            <w:tcBorders>
              <w:top w:val="single" w:sz="4" w:space="0" w:color="auto"/>
              <w:left w:val="single" w:sz="4" w:space="0" w:color="auto"/>
              <w:bottom w:val="single" w:sz="4" w:space="0" w:color="auto"/>
              <w:right w:val="single" w:sz="4" w:space="0" w:color="auto"/>
            </w:tcBorders>
            <w:vAlign w:val="center"/>
            <w:hideMark/>
          </w:tcPr>
          <w:p w14:paraId="30CC3E39" w14:textId="1D0EA85C" w:rsidR="00CF7D12" w:rsidRPr="007D1902" w:rsidRDefault="00CF7D12">
            <w:pPr>
              <w:spacing w:before="0" w:after="0"/>
              <w:rPr>
                <w:rFonts w:eastAsia="Adobe Fan Heiti Std B"/>
                <w:bCs/>
                <w:sz w:val="22"/>
                <w:szCs w:val="22"/>
              </w:rPr>
            </w:pPr>
          </w:p>
        </w:tc>
      </w:tr>
    </w:tbl>
    <w:p w14:paraId="565D8B57" w14:textId="77777777" w:rsidR="007D1902" w:rsidRDefault="007D1902" w:rsidP="00CF7D12">
      <w:pPr>
        <w:spacing w:before="0" w:after="0"/>
        <w:rPr>
          <w:rFonts w:eastAsia="Adobe Fan Heiti Std B"/>
          <w:bCs/>
        </w:rPr>
      </w:pPr>
    </w:p>
    <w:p w14:paraId="6DEE7B8E" w14:textId="3DBC044E" w:rsidR="007F1817" w:rsidRDefault="00CF7D12" w:rsidP="007F1817">
      <w:pPr>
        <w:rPr>
          <w:rFonts w:eastAsia="Adobe Fan Heiti Std B"/>
        </w:rPr>
      </w:pPr>
      <w:r w:rsidRPr="00CF7D12">
        <w:rPr>
          <w:rFonts w:eastAsia="Adobe Fan Heiti Std B"/>
          <w:bCs/>
        </w:rPr>
        <w:t>Please indicate whether you have contacted your Foreign Ministry or the local embassy or High Commission (or equivalent) directly to discuss security issues (see Guidance Notes) and attach details of any advice you have received from them</w:t>
      </w:r>
      <w:r w:rsidR="006F2D9F">
        <w:rPr>
          <w:rFonts w:eastAsia="Adobe Fan Heiti Std B"/>
          <w:bCs/>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13"/>
        <w:gridCol w:w="555"/>
        <w:gridCol w:w="2776"/>
        <w:gridCol w:w="555"/>
        <w:gridCol w:w="2208"/>
        <w:gridCol w:w="521"/>
      </w:tblGrid>
      <w:tr w:rsidR="007F1817" w:rsidRPr="00C310CD" w14:paraId="02AD5C6C" w14:textId="77777777" w:rsidTr="00405F67">
        <w:trPr>
          <w:trHeight w:val="599"/>
        </w:trPr>
        <w:tc>
          <w:tcPr>
            <w:tcW w:w="3013" w:type="dxa"/>
            <w:tcBorders>
              <w:top w:val="single" w:sz="4" w:space="0" w:color="auto"/>
              <w:left w:val="single" w:sz="4" w:space="0" w:color="auto"/>
              <w:bottom w:val="single" w:sz="4" w:space="0" w:color="auto"/>
              <w:right w:val="single" w:sz="4" w:space="0" w:color="auto"/>
            </w:tcBorders>
            <w:shd w:val="clear" w:color="auto" w:fill="auto"/>
            <w:hideMark/>
          </w:tcPr>
          <w:p w14:paraId="31D7C4E9" w14:textId="77777777" w:rsidR="007F1817" w:rsidRPr="00C310CD" w:rsidRDefault="007F1817" w:rsidP="00DE30B9">
            <w:pPr>
              <w:rPr>
                <w:rFonts w:eastAsia="Adobe Fan Heiti Std B"/>
                <w:lang w:val="x-none"/>
              </w:rPr>
            </w:pPr>
            <w:r w:rsidRPr="00C310CD">
              <w:rPr>
                <w:rFonts w:eastAsia="Adobe Fan Heiti Std B"/>
                <w:lang w:val="x-none"/>
              </w:rPr>
              <w:t>Yes (no written advice)</w:t>
            </w:r>
          </w:p>
        </w:tc>
        <w:tc>
          <w:tcPr>
            <w:tcW w:w="555" w:type="dxa"/>
            <w:tcBorders>
              <w:top w:val="single" w:sz="4" w:space="0" w:color="auto"/>
              <w:left w:val="single" w:sz="4" w:space="0" w:color="auto"/>
              <w:bottom w:val="single" w:sz="4" w:space="0" w:color="auto"/>
              <w:right w:val="single" w:sz="4" w:space="0" w:color="auto"/>
            </w:tcBorders>
            <w:shd w:val="clear" w:color="auto" w:fill="auto"/>
          </w:tcPr>
          <w:p w14:paraId="3DA9DCC3" w14:textId="77777777" w:rsidR="007F1817" w:rsidRPr="00C310CD" w:rsidRDefault="007F1817" w:rsidP="00DE30B9">
            <w:pPr>
              <w:rPr>
                <w:rFonts w:eastAsia="Adobe Fan Heiti Std B"/>
                <w:lang w:val="x-none"/>
              </w:rPr>
            </w:pPr>
          </w:p>
        </w:tc>
        <w:tc>
          <w:tcPr>
            <w:tcW w:w="2776" w:type="dxa"/>
            <w:tcBorders>
              <w:top w:val="single" w:sz="4" w:space="0" w:color="auto"/>
              <w:left w:val="single" w:sz="4" w:space="0" w:color="auto"/>
              <w:bottom w:val="single" w:sz="4" w:space="0" w:color="auto"/>
              <w:right w:val="single" w:sz="4" w:space="0" w:color="auto"/>
            </w:tcBorders>
            <w:shd w:val="clear" w:color="auto" w:fill="auto"/>
            <w:hideMark/>
          </w:tcPr>
          <w:p w14:paraId="3886EE92" w14:textId="77777777" w:rsidR="007F1817" w:rsidRPr="00C310CD" w:rsidRDefault="007F1817" w:rsidP="00DE30B9">
            <w:pPr>
              <w:rPr>
                <w:rFonts w:eastAsia="Adobe Fan Heiti Std B"/>
                <w:lang w:val="x-none"/>
              </w:rPr>
            </w:pPr>
            <w:r w:rsidRPr="00C310CD">
              <w:rPr>
                <w:rFonts w:eastAsia="Adobe Fan Heiti Std B"/>
                <w:lang w:val="x-none"/>
              </w:rPr>
              <w:t>Yes, advice attached</w:t>
            </w:r>
          </w:p>
        </w:tc>
        <w:tc>
          <w:tcPr>
            <w:tcW w:w="555" w:type="dxa"/>
            <w:tcBorders>
              <w:top w:val="single" w:sz="4" w:space="0" w:color="auto"/>
              <w:left w:val="single" w:sz="4" w:space="0" w:color="auto"/>
              <w:bottom w:val="single" w:sz="4" w:space="0" w:color="auto"/>
              <w:right w:val="single" w:sz="4" w:space="0" w:color="auto"/>
            </w:tcBorders>
            <w:shd w:val="clear" w:color="auto" w:fill="auto"/>
          </w:tcPr>
          <w:p w14:paraId="2B7B26B0" w14:textId="77777777" w:rsidR="007F1817" w:rsidRPr="00C310CD" w:rsidRDefault="007F1817" w:rsidP="00DE30B9">
            <w:pPr>
              <w:rPr>
                <w:rFonts w:eastAsia="Adobe Fan Heiti Std B"/>
                <w:lang w:val="x-none"/>
              </w:rPr>
            </w:pPr>
          </w:p>
        </w:tc>
        <w:tc>
          <w:tcPr>
            <w:tcW w:w="2208" w:type="dxa"/>
            <w:tcBorders>
              <w:top w:val="single" w:sz="4" w:space="0" w:color="auto"/>
              <w:left w:val="single" w:sz="4" w:space="0" w:color="auto"/>
              <w:bottom w:val="single" w:sz="4" w:space="0" w:color="auto"/>
              <w:right w:val="single" w:sz="4" w:space="0" w:color="auto"/>
            </w:tcBorders>
            <w:shd w:val="clear" w:color="auto" w:fill="auto"/>
            <w:hideMark/>
          </w:tcPr>
          <w:p w14:paraId="2E880B00" w14:textId="77777777" w:rsidR="007F1817" w:rsidRPr="00C310CD" w:rsidRDefault="007F1817" w:rsidP="00DE30B9">
            <w:pPr>
              <w:rPr>
                <w:rFonts w:eastAsia="Adobe Fan Heiti Std B"/>
                <w:lang w:val="x-none"/>
              </w:rPr>
            </w:pPr>
            <w:r w:rsidRPr="00C310CD">
              <w:rPr>
                <w:rFonts w:eastAsia="Adobe Fan Heiti Std B"/>
                <w:lang w:val="x-none"/>
              </w:rPr>
              <w:t>No</w:t>
            </w: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341AC968" w14:textId="77777777" w:rsidR="007F1817" w:rsidRPr="00C310CD" w:rsidRDefault="007F1817" w:rsidP="00DE30B9">
            <w:pPr>
              <w:rPr>
                <w:rFonts w:eastAsia="Adobe Fan Heiti Std B"/>
                <w:lang w:val="x-none"/>
              </w:rPr>
            </w:pPr>
          </w:p>
        </w:tc>
      </w:tr>
    </w:tbl>
    <w:p w14:paraId="378ED757" w14:textId="77777777" w:rsidR="00CF7D12" w:rsidRPr="00CF7D12" w:rsidRDefault="00CF7D12" w:rsidP="00CF7D12">
      <w:pPr>
        <w:spacing w:before="0" w:after="0"/>
        <w:rPr>
          <w:rFonts w:eastAsia="Adobe Fan Heiti Std B"/>
          <w:bCs/>
        </w:rPr>
      </w:pPr>
    </w:p>
    <w:p w14:paraId="020531CE" w14:textId="1D9A3229" w:rsidR="009E783D" w:rsidRDefault="00BA350D" w:rsidP="00105912">
      <w:pPr>
        <w:pStyle w:val="Heading2"/>
      </w:pPr>
      <w:r>
        <w:t>Q26</w:t>
      </w:r>
      <w:r w:rsidR="009E783D">
        <w:t>. Certific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18"/>
        <w:gridCol w:w="5220"/>
      </w:tblGrid>
      <w:tr w:rsidR="009E783D" w14:paraId="2080D7F3" w14:textId="77777777" w:rsidTr="009E783D">
        <w:tc>
          <w:tcPr>
            <w:tcW w:w="2292" w:type="pct"/>
            <w:tcBorders>
              <w:top w:val="nil"/>
              <w:left w:val="nil"/>
              <w:bottom w:val="nil"/>
              <w:right w:val="nil"/>
            </w:tcBorders>
            <w:hideMark/>
          </w:tcPr>
          <w:p w14:paraId="1C546DDA" w14:textId="77777777" w:rsidR="009E783D" w:rsidRDefault="009E783D">
            <w:pPr>
              <w:spacing w:before="0" w:after="0"/>
              <w:rPr>
                <w:rFonts w:eastAsia="Adobe Fan Heiti Std B"/>
              </w:rPr>
            </w:pPr>
            <w:r>
              <w:rPr>
                <w:rFonts w:eastAsia="Adobe Fan Heiti Std B"/>
              </w:rPr>
              <w:t>On behalf of the trustees/company* of</w:t>
            </w:r>
          </w:p>
          <w:p w14:paraId="6E06F8A5" w14:textId="77777777" w:rsidR="009E783D" w:rsidRDefault="009E783D">
            <w:pPr>
              <w:spacing w:before="0" w:after="0"/>
              <w:rPr>
                <w:rFonts w:eastAsia="Adobe Fan Heiti Std B"/>
              </w:rPr>
            </w:pPr>
            <w:r>
              <w:rPr>
                <w:rFonts w:eastAsia="Adobe Fan Heiti Std B"/>
              </w:rPr>
              <w:t>(*delete as appropriate)</w:t>
            </w:r>
          </w:p>
        </w:tc>
        <w:tc>
          <w:tcPr>
            <w:tcW w:w="2708" w:type="pct"/>
            <w:tcBorders>
              <w:top w:val="nil"/>
              <w:left w:val="nil"/>
              <w:bottom w:val="nil"/>
              <w:right w:val="nil"/>
            </w:tcBorders>
          </w:tcPr>
          <w:p w14:paraId="1C7DC87B" w14:textId="77777777" w:rsidR="009E783D" w:rsidRDefault="009E783D">
            <w:pPr>
              <w:spacing w:before="0" w:after="0"/>
              <w:rPr>
                <w:rFonts w:eastAsia="Adobe Fan Heiti Std B"/>
              </w:rPr>
            </w:pPr>
          </w:p>
        </w:tc>
      </w:tr>
      <w:tr w:rsidR="009E783D" w14:paraId="5466A7F2" w14:textId="77777777" w:rsidTr="009E783D">
        <w:trPr>
          <w:cantSplit/>
        </w:trPr>
        <w:tc>
          <w:tcPr>
            <w:tcW w:w="5000" w:type="pct"/>
            <w:gridSpan w:val="2"/>
            <w:tcBorders>
              <w:top w:val="nil"/>
              <w:left w:val="nil"/>
              <w:bottom w:val="nil"/>
              <w:right w:val="nil"/>
            </w:tcBorders>
            <w:hideMark/>
          </w:tcPr>
          <w:p w14:paraId="09E940C6" w14:textId="5510B329" w:rsidR="009E783D" w:rsidRDefault="009E783D">
            <w:pPr>
              <w:spacing w:before="0" w:after="0"/>
              <w:rPr>
                <w:rFonts w:eastAsia="Adobe Fan Heiti Std B"/>
              </w:rPr>
            </w:pPr>
            <w:r>
              <w:rPr>
                <w:rFonts w:eastAsia="Adobe Fan Heiti Std B"/>
              </w:rPr>
              <w:t xml:space="preserve">I apply for a grant of £     in respect of </w:t>
            </w:r>
            <w:r>
              <w:rPr>
                <w:rFonts w:eastAsia="Adobe Fan Heiti Std B"/>
                <w:b/>
              </w:rPr>
              <w:t>all</w:t>
            </w:r>
            <w:r w:rsidR="007F1817">
              <w:rPr>
                <w:rFonts w:eastAsia="Adobe Fan Heiti Std B"/>
                <w:b/>
              </w:rPr>
              <w:t xml:space="preserve"> Darwin</w:t>
            </w:r>
            <w:r w:rsidR="0010602F">
              <w:rPr>
                <w:rFonts w:eastAsia="Adobe Fan Heiti Std B"/>
                <w:b/>
              </w:rPr>
              <w:t>/IWT</w:t>
            </w:r>
            <w:r>
              <w:rPr>
                <w:rFonts w:eastAsia="Adobe Fan Heiti Std B"/>
                <w:b/>
              </w:rPr>
              <w:t xml:space="preserve"> expenditure</w:t>
            </w:r>
            <w:r>
              <w:rPr>
                <w:rFonts w:eastAsia="Adobe Fan Heiti Std B"/>
              </w:rPr>
              <w:t xml:space="preserve"> to be incurred during the lifetime of this project based on the activities and dates specified in the above application.</w:t>
            </w:r>
          </w:p>
        </w:tc>
      </w:tr>
    </w:tbl>
    <w:p w14:paraId="0145DBB7" w14:textId="77777777" w:rsidR="009E783D" w:rsidRDefault="009E783D" w:rsidP="009E783D">
      <w:pPr>
        <w:spacing w:before="0" w:after="0"/>
        <w:rPr>
          <w:rFonts w:eastAsia="Adobe Fan Heiti Std B"/>
        </w:rPr>
      </w:pPr>
    </w:p>
    <w:p w14:paraId="700AA510" w14:textId="4E537AD1" w:rsidR="009E783D" w:rsidRDefault="009E783D" w:rsidP="009E783D">
      <w:pPr>
        <w:spacing w:before="0" w:after="0"/>
        <w:rPr>
          <w:rFonts w:eastAsia="Adobe Fan Heiti Std B"/>
        </w:rPr>
      </w:pPr>
      <w:r>
        <w:rPr>
          <w:rFonts w:eastAsia="Adobe Fan Heiti Std B"/>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26DF3E36" w14:textId="53FD3740" w:rsidR="009E783D" w:rsidRDefault="009E783D" w:rsidP="00196E93">
      <w:pPr>
        <w:spacing w:before="0" w:after="0"/>
        <w:rPr>
          <w:rFonts w:eastAsia="Adobe Fan Heiti Std B"/>
        </w:rPr>
      </w:pPr>
      <w:r>
        <w:rPr>
          <w:rFonts w:eastAsia="Adobe Fan Heiti Std B"/>
        </w:rPr>
        <w:t>(</w:t>
      </w:r>
      <w:r>
        <w:rPr>
          <w:rFonts w:eastAsia="Adobe Fan Heiti Std B"/>
          <w:i/>
        </w:rPr>
        <w:t>This form should be signed by an individual authorised by the applicant institution to submit applications and sign contracts on their behalf.)</w:t>
      </w:r>
    </w:p>
    <w:p w14:paraId="5D625FB4" w14:textId="6898EABC" w:rsidR="009E783D" w:rsidRPr="000C2187" w:rsidRDefault="009E783D" w:rsidP="00196E93">
      <w:pPr>
        <w:pStyle w:val="ListParagraph"/>
        <w:numPr>
          <w:ilvl w:val="0"/>
          <w:numId w:val="30"/>
        </w:numPr>
        <w:rPr>
          <w:rFonts w:eastAsia="Adobe Fan Heiti Std B" w:cs="Times New Roman"/>
        </w:rPr>
      </w:pPr>
      <w:r w:rsidRPr="000C2187">
        <w:rPr>
          <w:rFonts w:eastAsia="Adobe Fan Heiti Std B"/>
        </w:rPr>
        <w:t xml:space="preserve">I </w:t>
      </w:r>
      <w:r w:rsidR="008548B5">
        <w:rPr>
          <w:rFonts w:eastAsia="Adobe Fan Heiti Std B"/>
        </w:rPr>
        <w:t xml:space="preserve">have </w:t>
      </w:r>
      <w:r w:rsidRPr="000C2187">
        <w:rPr>
          <w:rFonts w:eastAsia="Adobe Fan Heiti Std B"/>
        </w:rPr>
        <w:t>enclose</w:t>
      </w:r>
      <w:r w:rsidR="008548B5">
        <w:rPr>
          <w:rFonts w:eastAsia="Adobe Fan Heiti Std B"/>
        </w:rPr>
        <w:t>d</w:t>
      </w:r>
      <w:r w:rsidRPr="000C2187">
        <w:rPr>
          <w:rFonts w:eastAsia="Adobe Fan Heiti Std B"/>
        </w:rPr>
        <w:t xml:space="preserve"> </w:t>
      </w:r>
      <w:r w:rsidR="00470E5B">
        <w:rPr>
          <w:rFonts w:eastAsia="Adobe Fan Heiti Std B"/>
        </w:rPr>
        <w:t xml:space="preserve">a </w:t>
      </w:r>
      <w:r w:rsidRPr="000C2187">
        <w:rPr>
          <w:rFonts w:eastAsia="Adobe Fan Heiti Std B"/>
        </w:rPr>
        <w:t xml:space="preserve">CV for </w:t>
      </w:r>
      <w:r w:rsidR="00470E5B">
        <w:rPr>
          <w:rFonts w:eastAsia="Adobe Fan Heiti Std B"/>
        </w:rPr>
        <w:t>the Project Leader</w:t>
      </w:r>
      <w:r w:rsidR="00B467BF">
        <w:rPr>
          <w:rFonts w:eastAsia="Adobe Fan Heiti Std B"/>
        </w:rPr>
        <w:t xml:space="preserve">/co-PL </w:t>
      </w:r>
      <w:r w:rsidR="00470E5B">
        <w:rPr>
          <w:rFonts w:eastAsia="Adobe Fan Heiti Std B"/>
        </w:rPr>
        <w:t>and</w:t>
      </w:r>
      <w:r w:rsidR="008548B5">
        <w:rPr>
          <w:rFonts w:eastAsia="Adobe Fan Heiti Std B"/>
        </w:rPr>
        <w:t xml:space="preserve"> </w:t>
      </w:r>
      <w:r w:rsidRPr="000C2187">
        <w:rPr>
          <w:rFonts w:eastAsia="Adobe Fan Heiti Std B"/>
        </w:rPr>
        <w:t xml:space="preserve">letters </w:t>
      </w:r>
      <w:r w:rsidR="00470E5B">
        <w:rPr>
          <w:rFonts w:eastAsia="Adobe Fan Heiti Std B"/>
        </w:rPr>
        <w:t xml:space="preserve">or confirmation </w:t>
      </w:r>
      <w:r w:rsidRPr="000C2187">
        <w:rPr>
          <w:rFonts w:eastAsia="Adobe Fan Heiti Std B"/>
        </w:rPr>
        <w:t>of support</w:t>
      </w:r>
      <w:r w:rsidR="00196E93">
        <w:rPr>
          <w:rFonts w:eastAsia="Adobe Fan Heiti Std B"/>
        </w:rPr>
        <w:t xml:space="preserve"> </w:t>
      </w:r>
      <w:r w:rsidR="008548B5">
        <w:rPr>
          <w:rFonts w:eastAsia="Adobe Fan Heiti Std B"/>
        </w:rPr>
        <w:t>(uploaded at appropriate point</w:t>
      </w:r>
      <w:r w:rsidR="00583C59">
        <w:rPr>
          <w:rFonts w:eastAsia="Adobe Fan Heiti Std B"/>
        </w:rPr>
        <w:t>s</w:t>
      </w:r>
      <w:r w:rsidR="008548B5">
        <w:rPr>
          <w:rFonts w:eastAsia="Adobe Fan Heiti Std B"/>
        </w:rPr>
        <w:t xml:space="preserve"> in application)</w:t>
      </w:r>
      <w:r w:rsidR="00371D14">
        <w:rPr>
          <w:rFonts w:eastAsia="Adobe Fan Heiti Std B"/>
        </w:rPr>
        <w:t>.</w:t>
      </w:r>
    </w:p>
    <w:p w14:paraId="4F5E6487" w14:textId="77777777" w:rsidR="000C2187" w:rsidRPr="000C2187" w:rsidRDefault="000C2187" w:rsidP="00196E93">
      <w:pPr>
        <w:pStyle w:val="ListParagraph"/>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9"/>
        <w:gridCol w:w="6061"/>
      </w:tblGrid>
      <w:tr w:rsidR="000C2187" w14:paraId="11EA8622"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44E067CE" w14:textId="77777777" w:rsidR="000C2187" w:rsidRPr="00196E93" w:rsidRDefault="000C2187" w:rsidP="00C50C6D">
            <w:pPr>
              <w:spacing w:before="120"/>
              <w:ind w:left="360"/>
              <w:rPr>
                <w:rFonts w:eastAsia="Adobe Fan Heiti Std B"/>
                <w:lang w:val="x-none"/>
              </w:rPr>
            </w:pPr>
            <w:r w:rsidRPr="00196E93">
              <w:rPr>
                <w:rFonts w:eastAsia="Adobe Fan Heiti Std B"/>
                <w:lang w:val="x-none"/>
              </w:rPr>
              <w:t>Name (block capitals)</w:t>
            </w:r>
          </w:p>
        </w:tc>
        <w:tc>
          <w:tcPr>
            <w:tcW w:w="6061" w:type="dxa"/>
            <w:tcBorders>
              <w:top w:val="single" w:sz="6" w:space="0" w:color="auto"/>
              <w:left w:val="single" w:sz="6" w:space="0" w:color="auto"/>
              <w:bottom w:val="single" w:sz="6" w:space="0" w:color="auto"/>
              <w:right w:val="single" w:sz="6" w:space="0" w:color="auto"/>
            </w:tcBorders>
          </w:tcPr>
          <w:p w14:paraId="6FFB2C97" w14:textId="77777777" w:rsidR="000C2187" w:rsidRDefault="000C2187" w:rsidP="00C50C6D">
            <w:pPr>
              <w:spacing w:before="120"/>
              <w:rPr>
                <w:rFonts w:eastAsia="Adobe Fan Heiti Std B"/>
                <w:lang w:val="x-none"/>
              </w:rPr>
            </w:pPr>
          </w:p>
        </w:tc>
      </w:tr>
      <w:tr w:rsidR="000C2187" w14:paraId="1EE190BD"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6D2881C4" w14:textId="77777777" w:rsidR="000C2187" w:rsidRDefault="000C2187" w:rsidP="00C50C6D">
            <w:pPr>
              <w:spacing w:before="120"/>
              <w:rPr>
                <w:rFonts w:eastAsia="Adobe Fan Heiti Std B"/>
                <w:lang w:val="x-none"/>
              </w:rPr>
            </w:pPr>
            <w:r>
              <w:rPr>
                <w:rFonts w:eastAsia="Adobe Fan Heiti Std B"/>
                <w:lang w:val="x-none"/>
              </w:rPr>
              <w:t>Position in the organisation</w:t>
            </w:r>
          </w:p>
        </w:tc>
        <w:tc>
          <w:tcPr>
            <w:tcW w:w="6061" w:type="dxa"/>
            <w:tcBorders>
              <w:top w:val="single" w:sz="6" w:space="0" w:color="auto"/>
              <w:left w:val="single" w:sz="6" w:space="0" w:color="auto"/>
              <w:bottom w:val="single" w:sz="6" w:space="0" w:color="auto"/>
              <w:right w:val="single" w:sz="6" w:space="0" w:color="auto"/>
            </w:tcBorders>
          </w:tcPr>
          <w:p w14:paraId="46073DFB" w14:textId="77777777" w:rsidR="000C2187" w:rsidRDefault="000C2187" w:rsidP="00C50C6D">
            <w:pPr>
              <w:spacing w:before="120"/>
              <w:rPr>
                <w:rFonts w:eastAsia="Adobe Fan Heiti Std B"/>
                <w:lang w:val="x-none"/>
              </w:rPr>
            </w:pPr>
          </w:p>
        </w:tc>
      </w:tr>
    </w:tbl>
    <w:p w14:paraId="4E7A723C" w14:textId="77777777" w:rsidR="000C2187" w:rsidRDefault="000C2187" w:rsidP="000C2187">
      <w:pPr>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80"/>
        <w:gridCol w:w="4680"/>
        <w:gridCol w:w="993"/>
        <w:gridCol w:w="2427"/>
      </w:tblGrid>
      <w:tr w:rsidR="000C2187" w14:paraId="58756952" w14:textId="77777777" w:rsidTr="000C2187">
        <w:trPr>
          <w:cantSplit/>
          <w:trHeight w:hRule="exact" w:val="901"/>
        </w:trPr>
        <w:tc>
          <w:tcPr>
            <w:tcW w:w="1080" w:type="dxa"/>
            <w:tcBorders>
              <w:top w:val="nil"/>
              <w:left w:val="nil"/>
              <w:bottom w:val="nil"/>
              <w:right w:val="nil"/>
            </w:tcBorders>
            <w:hideMark/>
          </w:tcPr>
          <w:p w14:paraId="4A7D3DE4" w14:textId="77777777" w:rsidR="000C2187" w:rsidRDefault="000C2187">
            <w:pPr>
              <w:rPr>
                <w:rFonts w:eastAsia="Adobe Fan Heiti Std B"/>
                <w:lang w:val="x-none"/>
              </w:rPr>
            </w:pPr>
            <w:r>
              <w:rPr>
                <w:rFonts w:eastAsia="Adobe Fan Heiti Std B"/>
                <w:lang w:val="x-none"/>
              </w:rPr>
              <w:t>Signed</w:t>
            </w:r>
          </w:p>
        </w:tc>
        <w:tc>
          <w:tcPr>
            <w:tcW w:w="4680" w:type="dxa"/>
            <w:tcBorders>
              <w:top w:val="single" w:sz="6" w:space="0" w:color="auto"/>
              <w:left w:val="single" w:sz="6" w:space="0" w:color="auto"/>
              <w:bottom w:val="single" w:sz="6" w:space="0" w:color="auto"/>
              <w:right w:val="single" w:sz="6" w:space="0" w:color="auto"/>
            </w:tcBorders>
          </w:tcPr>
          <w:p w14:paraId="41BC225A" w14:textId="77777777" w:rsidR="000C2187" w:rsidRDefault="000C2187">
            <w:pPr>
              <w:rPr>
                <w:rFonts w:eastAsia="Adobe Fan Heiti Std B"/>
                <w:lang w:val="x-none"/>
              </w:rPr>
            </w:pPr>
          </w:p>
        </w:tc>
        <w:tc>
          <w:tcPr>
            <w:tcW w:w="993" w:type="dxa"/>
            <w:tcBorders>
              <w:top w:val="nil"/>
              <w:left w:val="nil"/>
              <w:bottom w:val="nil"/>
              <w:right w:val="nil"/>
            </w:tcBorders>
            <w:hideMark/>
          </w:tcPr>
          <w:p w14:paraId="697EBE52" w14:textId="77777777" w:rsidR="000C2187" w:rsidRDefault="000C2187">
            <w:pPr>
              <w:rPr>
                <w:rFonts w:eastAsia="Adobe Fan Heiti Std B"/>
                <w:lang w:val="x-none"/>
              </w:rPr>
            </w:pPr>
            <w:r>
              <w:rPr>
                <w:rFonts w:eastAsia="Adobe Fan Heiti Std B"/>
                <w:lang w:val="x-none"/>
              </w:rPr>
              <w:t>Date:</w:t>
            </w:r>
          </w:p>
        </w:tc>
        <w:tc>
          <w:tcPr>
            <w:tcW w:w="2427" w:type="dxa"/>
            <w:tcBorders>
              <w:top w:val="single" w:sz="6" w:space="0" w:color="auto"/>
              <w:left w:val="single" w:sz="6" w:space="0" w:color="auto"/>
              <w:bottom w:val="single" w:sz="6" w:space="0" w:color="auto"/>
              <w:right w:val="single" w:sz="6" w:space="0" w:color="auto"/>
            </w:tcBorders>
          </w:tcPr>
          <w:p w14:paraId="3E5831A5" w14:textId="77777777" w:rsidR="000C2187" w:rsidRDefault="000C2187">
            <w:pPr>
              <w:rPr>
                <w:rFonts w:eastAsia="Adobe Fan Heiti Std B"/>
                <w:lang w:val="x-none"/>
              </w:rPr>
            </w:pPr>
          </w:p>
        </w:tc>
      </w:tr>
    </w:tbl>
    <w:p w14:paraId="64A89A17" w14:textId="26CDD052" w:rsidR="000C2187" w:rsidRPr="00196E93" w:rsidRDefault="00926452" w:rsidP="00196E93">
      <w:pPr>
        <w:pStyle w:val="Heading2"/>
      </w:pPr>
      <w:r w:rsidRPr="00BC0202">
        <w:rPr>
          <w:sz w:val="22"/>
        </w:rPr>
        <w:br w:type="page"/>
      </w:r>
      <w:r w:rsidR="000C2187" w:rsidRPr="00003729">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92"/>
        <w:gridCol w:w="936"/>
      </w:tblGrid>
      <w:tr w:rsidR="000C2187" w:rsidRPr="00C310CD" w14:paraId="6B571FE9" w14:textId="77777777" w:rsidTr="00196E93">
        <w:trPr>
          <w:trHeight w:val="492"/>
        </w:trPr>
        <w:tc>
          <w:tcPr>
            <w:tcW w:w="4514" w:type="pct"/>
            <w:shd w:val="clear" w:color="auto" w:fill="C6D9F1"/>
          </w:tcPr>
          <w:p w14:paraId="332C3E58" w14:textId="77777777" w:rsidR="000C2187" w:rsidRPr="00C310CD" w:rsidRDefault="000C2187" w:rsidP="00DB78F6">
            <w:pPr>
              <w:spacing w:before="120"/>
              <w:rPr>
                <w:rFonts w:eastAsia="Adobe Fan Heiti Std B"/>
                <w:lang w:val="x-none"/>
              </w:rPr>
            </w:pPr>
          </w:p>
        </w:tc>
        <w:tc>
          <w:tcPr>
            <w:tcW w:w="486" w:type="pct"/>
            <w:shd w:val="clear" w:color="auto" w:fill="C6D9F1"/>
          </w:tcPr>
          <w:p w14:paraId="43609594" w14:textId="77777777" w:rsidR="000C2187" w:rsidRPr="00C310CD" w:rsidRDefault="000C2187" w:rsidP="00DB78F6">
            <w:pPr>
              <w:spacing w:before="120"/>
              <w:rPr>
                <w:rFonts w:eastAsia="Adobe Fan Heiti Std B"/>
                <w:lang w:val="x-none"/>
              </w:rPr>
            </w:pPr>
            <w:r w:rsidRPr="00C310CD">
              <w:rPr>
                <w:rFonts w:eastAsia="Adobe Fan Heiti Std B"/>
                <w:lang w:val="x-none"/>
              </w:rPr>
              <w:t>Check</w:t>
            </w:r>
          </w:p>
        </w:tc>
      </w:tr>
      <w:tr w:rsidR="000C2187" w:rsidRPr="00C310CD" w14:paraId="43CC86D9" w14:textId="77777777" w:rsidTr="001A23B8">
        <w:trPr>
          <w:trHeight w:val="553"/>
        </w:trPr>
        <w:tc>
          <w:tcPr>
            <w:tcW w:w="4514" w:type="pct"/>
            <w:shd w:val="clear" w:color="auto" w:fill="auto"/>
            <w:vAlign w:val="center"/>
          </w:tcPr>
          <w:p w14:paraId="087022FC" w14:textId="77777777" w:rsidR="000C2187" w:rsidRPr="00A2779C" w:rsidRDefault="000C2187" w:rsidP="00DB78F6">
            <w:pPr>
              <w:spacing w:before="120"/>
              <w:rPr>
                <w:rFonts w:eastAsia="Adobe Fan Heiti Std B"/>
              </w:rPr>
            </w:pPr>
            <w:r>
              <w:rPr>
                <w:rFonts w:eastAsia="Adobe Fan Heiti Std B"/>
              </w:rPr>
              <w:t>I have</w:t>
            </w:r>
            <w:r w:rsidRPr="00C310CD">
              <w:rPr>
                <w:rFonts w:eastAsia="Adobe Fan Heiti Std B"/>
                <w:lang w:val="x-none"/>
              </w:rPr>
              <w:t xml:space="preserve"> </w:t>
            </w:r>
            <w:r w:rsidRPr="00C310CD">
              <w:rPr>
                <w:rFonts w:eastAsia="Adobe Fan Heiti Std B"/>
                <w:b/>
                <w:lang w:val="x-none"/>
              </w:rPr>
              <w:t>read the Guidance</w:t>
            </w:r>
            <w:r w:rsidRPr="00C310CD">
              <w:rPr>
                <w:rFonts w:eastAsia="Adobe Fan Heiti Std B"/>
                <w:lang w:val="x-none"/>
              </w:rPr>
              <w:t>, including the “Guidance Notes for Applicants” and “Finance for Darwin and IWT Challenge Fund”</w:t>
            </w:r>
            <w:r>
              <w:rPr>
                <w:rFonts w:eastAsia="Adobe Fan Heiti Std B"/>
              </w:rPr>
              <w:t>.</w:t>
            </w:r>
          </w:p>
        </w:tc>
        <w:tc>
          <w:tcPr>
            <w:tcW w:w="486" w:type="pct"/>
            <w:shd w:val="clear" w:color="auto" w:fill="auto"/>
            <w:vAlign w:val="center"/>
          </w:tcPr>
          <w:p w14:paraId="50FAE268" w14:textId="77777777" w:rsidR="000C2187" w:rsidRPr="00C310CD" w:rsidRDefault="000C2187" w:rsidP="00DB78F6">
            <w:pPr>
              <w:spacing w:before="120"/>
              <w:rPr>
                <w:rFonts w:eastAsia="Adobe Fan Heiti Std B"/>
                <w:lang w:val="x-none"/>
              </w:rPr>
            </w:pPr>
          </w:p>
        </w:tc>
      </w:tr>
      <w:tr w:rsidR="000C2187" w:rsidRPr="00C310CD" w14:paraId="5CB58C34" w14:textId="77777777" w:rsidTr="001A23B8">
        <w:tc>
          <w:tcPr>
            <w:tcW w:w="4514" w:type="pct"/>
            <w:shd w:val="clear" w:color="auto" w:fill="auto"/>
          </w:tcPr>
          <w:p w14:paraId="185E0F39" w14:textId="08498D42" w:rsidR="000C2187" w:rsidRPr="00EA19FC" w:rsidRDefault="000C2187" w:rsidP="00DB78F6">
            <w:pPr>
              <w:spacing w:before="120"/>
              <w:rPr>
                <w:rFonts w:eastAsia="Adobe Fan Heiti Std B"/>
                <w:lang w:val="x-none"/>
              </w:rPr>
            </w:pPr>
            <w:r w:rsidRPr="00EA19FC">
              <w:rPr>
                <w:rFonts w:eastAsia="Adobe Fan Heiti Std B"/>
              </w:rPr>
              <w:t>I have</w:t>
            </w:r>
            <w:r w:rsidRPr="00EA19FC">
              <w:rPr>
                <w:rFonts w:eastAsia="Adobe Fan Heiti Std B"/>
                <w:lang w:val="x-none"/>
              </w:rPr>
              <w:t xml:space="preserve"> read, and </w:t>
            </w:r>
            <w:r w:rsidR="00F8706B">
              <w:rPr>
                <w:rFonts w:eastAsia="Adobe Fan Heiti Std B"/>
              </w:rPr>
              <w:t xml:space="preserve">will </w:t>
            </w:r>
            <w:r w:rsidRPr="00EA19FC">
              <w:rPr>
                <w:rFonts w:eastAsia="Adobe Fan Heiti Std B"/>
                <w:lang w:val="x-none"/>
              </w:rPr>
              <w:t xml:space="preserve">meet, the current </w:t>
            </w:r>
            <w:r w:rsidRPr="006F75AC">
              <w:rPr>
                <w:rFonts w:eastAsia="Adobe Fan Heiti Std B"/>
                <w:lang w:val="x-none"/>
              </w:rPr>
              <w:t>Terms and Conditions</w:t>
            </w:r>
            <w:r w:rsidRPr="00EA19FC">
              <w:rPr>
                <w:rFonts w:eastAsia="Adobe Fan Heiti Std B"/>
                <w:lang w:val="x-none"/>
              </w:rPr>
              <w:t xml:space="preserve"> for </w:t>
            </w:r>
            <w:r w:rsidR="00405F67">
              <w:rPr>
                <w:rFonts w:eastAsia="Adobe Fan Heiti Std B"/>
              </w:rPr>
              <w:t>the relevant</w:t>
            </w:r>
            <w:r w:rsidR="00405F67" w:rsidRPr="00EA19FC">
              <w:rPr>
                <w:rFonts w:eastAsia="Adobe Fan Heiti Std B"/>
                <w:lang w:val="x-none"/>
              </w:rPr>
              <w:t xml:space="preserve"> </w:t>
            </w:r>
            <w:r w:rsidRPr="00EA19FC">
              <w:rPr>
                <w:rFonts w:eastAsia="Adobe Fan Heiti Std B"/>
                <w:lang w:val="x-none"/>
              </w:rPr>
              <w:t>fund</w:t>
            </w:r>
            <w:r w:rsidRPr="00EA19FC">
              <w:rPr>
                <w:rFonts w:eastAsia="Adobe Fan Heiti Std B"/>
              </w:rPr>
              <w:t>.</w:t>
            </w:r>
          </w:p>
        </w:tc>
        <w:tc>
          <w:tcPr>
            <w:tcW w:w="486" w:type="pct"/>
            <w:shd w:val="clear" w:color="auto" w:fill="auto"/>
          </w:tcPr>
          <w:p w14:paraId="6B7AAFC2" w14:textId="77777777" w:rsidR="000C2187" w:rsidRPr="00C310CD" w:rsidRDefault="000C2187" w:rsidP="00DB78F6">
            <w:pPr>
              <w:spacing w:before="120"/>
              <w:rPr>
                <w:rFonts w:eastAsia="Adobe Fan Heiti Std B"/>
                <w:lang w:val="x-none"/>
              </w:rPr>
            </w:pPr>
          </w:p>
        </w:tc>
      </w:tr>
      <w:tr w:rsidR="000C2187" w:rsidRPr="00C310CD" w14:paraId="527F4CF3" w14:textId="77777777" w:rsidTr="001A23B8">
        <w:trPr>
          <w:trHeight w:val="553"/>
        </w:trPr>
        <w:tc>
          <w:tcPr>
            <w:tcW w:w="4514" w:type="pct"/>
            <w:shd w:val="clear" w:color="auto" w:fill="auto"/>
            <w:vAlign w:val="center"/>
          </w:tcPr>
          <w:p w14:paraId="3BD081EE" w14:textId="77777777" w:rsidR="000C2187" w:rsidRPr="00C310CD" w:rsidRDefault="000C2187" w:rsidP="00DB78F6">
            <w:pPr>
              <w:spacing w:before="120"/>
              <w:rPr>
                <w:rFonts w:eastAsia="Adobe Fan Heiti Std B"/>
                <w:lang w:val="x-none"/>
              </w:rPr>
            </w:pPr>
            <w:r>
              <w:rPr>
                <w:rFonts w:eastAsia="Adobe Fan Heiti Std B"/>
              </w:rPr>
              <w:t>I have</w:t>
            </w:r>
            <w:r w:rsidRPr="00C310CD">
              <w:rPr>
                <w:rFonts w:eastAsia="Adobe Fan Heiti Std B"/>
                <w:lang w:val="x-none"/>
              </w:rPr>
              <w:t xml:space="preserve"> provided </w:t>
            </w:r>
            <w:r w:rsidRPr="00C310CD">
              <w:rPr>
                <w:rFonts w:eastAsia="Adobe Fan Heiti Std B"/>
                <w:b/>
                <w:lang w:val="x-none"/>
              </w:rPr>
              <w:t>actual start and end dates</w:t>
            </w:r>
            <w:r w:rsidRPr="00C310CD">
              <w:rPr>
                <w:rFonts w:eastAsia="Adobe Fan Heiti Std B"/>
                <w:lang w:val="x-none"/>
              </w:rPr>
              <w:t xml:space="preserve"> for </w:t>
            </w:r>
            <w:r>
              <w:rPr>
                <w:rFonts w:eastAsia="Adobe Fan Heiti Std B"/>
              </w:rPr>
              <w:t>my</w:t>
            </w:r>
            <w:r w:rsidRPr="00C310CD">
              <w:rPr>
                <w:rFonts w:eastAsia="Adobe Fan Heiti Std B"/>
                <w:lang w:val="x-none"/>
              </w:rPr>
              <w:t xml:space="preserve"> project</w:t>
            </w:r>
            <w:r>
              <w:rPr>
                <w:rFonts w:eastAsia="Adobe Fan Heiti Std B"/>
              </w:rPr>
              <w:t>.</w:t>
            </w:r>
            <w:r w:rsidRPr="00C310CD">
              <w:rPr>
                <w:rFonts w:eastAsia="Adobe Fan Heiti Std B"/>
                <w:lang w:val="x-none"/>
              </w:rPr>
              <w:t xml:space="preserve"> </w:t>
            </w:r>
          </w:p>
        </w:tc>
        <w:tc>
          <w:tcPr>
            <w:tcW w:w="486" w:type="pct"/>
            <w:shd w:val="clear" w:color="auto" w:fill="auto"/>
            <w:vAlign w:val="center"/>
          </w:tcPr>
          <w:p w14:paraId="49155589" w14:textId="77777777" w:rsidR="000C2187" w:rsidRPr="00C310CD" w:rsidRDefault="000C2187" w:rsidP="00DB78F6">
            <w:pPr>
              <w:spacing w:before="120"/>
              <w:rPr>
                <w:rFonts w:eastAsia="Adobe Fan Heiti Std B"/>
                <w:lang w:val="x-none"/>
              </w:rPr>
            </w:pPr>
          </w:p>
        </w:tc>
      </w:tr>
      <w:tr w:rsidR="000C2187" w:rsidRPr="00C310CD" w14:paraId="5C6AA4B4" w14:textId="77777777" w:rsidTr="001A23B8">
        <w:trPr>
          <w:trHeight w:val="553"/>
        </w:trPr>
        <w:tc>
          <w:tcPr>
            <w:tcW w:w="4514" w:type="pct"/>
            <w:shd w:val="clear" w:color="auto" w:fill="auto"/>
            <w:vAlign w:val="center"/>
          </w:tcPr>
          <w:p w14:paraId="78B7DA7E" w14:textId="472B3ED3" w:rsidR="000C2187" w:rsidRPr="00C310CD" w:rsidRDefault="000C2187" w:rsidP="00DB78F6">
            <w:pPr>
              <w:spacing w:before="120"/>
              <w:rPr>
                <w:rFonts w:eastAsia="Adobe Fan Heiti Std B"/>
                <w:lang w:val="x-none"/>
              </w:rPr>
            </w:pPr>
            <w:r>
              <w:rPr>
                <w:rFonts w:eastAsia="Adobe Fan Heiti Std B"/>
              </w:rPr>
              <w:t>I have</w:t>
            </w:r>
            <w:r w:rsidRPr="00C310CD">
              <w:rPr>
                <w:rFonts w:eastAsia="Adobe Fan Heiti Std B"/>
                <w:lang w:val="x-none"/>
              </w:rPr>
              <w:t xml:space="preserve"> provided </w:t>
            </w:r>
            <w:r>
              <w:rPr>
                <w:rFonts w:eastAsia="Adobe Fan Heiti Std B"/>
              </w:rPr>
              <w:t>my</w:t>
            </w:r>
            <w:r w:rsidRPr="00C310CD">
              <w:rPr>
                <w:rFonts w:eastAsia="Adobe Fan Heiti Std B"/>
                <w:lang w:val="x-none"/>
              </w:rPr>
              <w:t xml:space="preserve"> </w:t>
            </w:r>
            <w:r w:rsidRPr="00C310CD">
              <w:rPr>
                <w:rFonts w:eastAsia="Adobe Fan Heiti Std B"/>
                <w:b/>
                <w:lang w:val="x-none"/>
              </w:rPr>
              <w:t xml:space="preserve">budget </w:t>
            </w:r>
            <w:r w:rsidRPr="00C310CD">
              <w:rPr>
                <w:rFonts w:eastAsia="Adobe Fan Heiti Std B"/>
                <w:lang w:val="x-none"/>
              </w:rPr>
              <w:t>in GBP</w:t>
            </w:r>
            <w:r>
              <w:rPr>
                <w:rFonts w:eastAsia="Adobe Fan Heiti Std B"/>
              </w:rPr>
              <w:t>.</w:t>
            </w:r>
          </w:p>
        </w:tc>
        <w:tc>
          <w:tcPr>
            <w:tcW w:w="486" w:type="pct"/>
            <w:shd w:val="clear" w:color="auto" w:fill="auto"/>
            <w:vAlign w:val="center"/>
          </w:tcPr>
          <w:p w14:paraId="40461A45" w14:textId="77777777" w:rsidR="000C2187" w:rsidRPr="00C310CD" w:rsidRDefault="000C2187" w:rsidP="00DB78F6">
            <w:pPr>
              <w:spacing w:before="120"/>
              <w:rPr>
                <w:rFonts w:eastAsia="Adobe Fan Heiti Std B"/>
                <w:lang w:val="x-none"/>
              </w:rPr>
            </w:pPr>
          </w:p>
        </w:tc>
      </w:tr>
      <w:tr w:rsidR="000C2187" w:rsidRPr="00C310CD" w14:paraId="13BA8FDC" w14:textId="77777777" w:rsidTr="001A23B8">
        <w:trPr>
          <w:trHeight w:val="553"/>
        </w:trPr>
        <w:tc>
          <w:tcPr>
            <w:tcW w:w="4514" w:type="pct"/>
            <w:shd w:val="clear" w:color="auto" w:fill="auto"/>
            <w:vAlign w:val="center"/>
          </w:tcPr>
          <w:p w14:paraId="2B02EDF5" w14:textId="77777777" w:rsidR="000C2187" w:rsidRPr="00A2779C" w:rsidRDefault="000C2187" w:rsidP="00DB78F6">
            <w:pPr>
              <w:spacing w:before="120"/>
              <w:rPr>
                <w:rFonts w:eastAsia="Adobe Fan Heiti Std B"/>
              </w:rPr>
            </w:pPr>
            <w:r>
              <w:rPr>
                <w:rFonts w:eastAsia="Adobe Fan Heiti Std B"/>
              </w:rPr>
              <w:t>The</w:t>
            </w:r>
            <w:r w:rsidRPr="00C310CD">
              <w:rPr>
                <w:rFonts w:eastAsia="Adobe Fan Heiti Std B"/>
                <w:lang w:val="x-none"/>
              </w:rPr>
              <w:t xml:space="preserve"> application </w:t>
            </w:r>
            <w:r>
              <w:rPr>
                <w:rFonts w:eastAsia="Adobe Fan Heiti Std B"/>
              </w:rPr>
              <w:t xml:space="preserve">has </w:t>
            </w:r>
            <w:r w:rsidRPr="00C310CD">
              <w:rPr>
                <w:rFonts w:eastAsia="Adobe Fan Heiti Std B"/>
                <w:lang w:val="x-none"/>
              </w:rPr>
              <w:t xml:space="preserve">been </w:t>
            </w:r>
            <w:r w:rsidRPr="00C310CD">
              <w:rPr>
                <w:rFonts w:eastAsia="Adobe Fan Heiti Std B"/>
                <w:b/>
                <w:lang w:val="x-none"/>
              </w:rPr>
              <w:t>signed by a suitably authorised individual</w:t>
            </w:r>
            <w:r w:rsidRPr="00C310CD">
              <w:rPr>
                <w:rFonts w:eastAsia="Adobe Fan Heiti Std B"/>
                <w:lang w:val="x-none"/>
              </w:rPr>
              <w:t xml:space="preserve"> (clear electronic or scanned signatures are acceptable)</w:t>
            </w:r>
            <w:r>
              <w:rPr>
                <w:rFonts w:eastAsia="Adobe Fan Heiti Std B"/>
              </w:rPr>
              <w:t>.</w:t>
            </w:r>
          </w:p>
        </w:tc>
        <w:tc>
          <w:tcPr>
            <w:tcW w:w="486" w:type="pct"/>
            <w:shd w:val="clear" w:color="auto" w:fill="auto"/>
            <w:vAlign w:val="center"/>
          </w:tcPr>
          <w:p w14:paraId="2A6F87D4" w14:textId="77777777" w:rsidR="000C2187" w:rsidRPr="00C310CD" w:rsidRDefault="000C2187" w:rsidP="00DB78F6">
            <w:pPr>
              <w:spacing w:before="120"/>
              <w:rPr>
                <w:rFonts w:eastAsia="Adobe Fan Heiti Std B"/>
                <w:lang w:val="x-none"/>
              </w:rPr>
            </w:pPr>
          </w:p>
        </w:tc>
      </w:tr>
      <w:tr w:rsidR="00854E4F" w:rsidRPr="00C310CD" w14:paraId="474DCB18" w14:textId="77777777" w:rsidTr="001A23B8">
        <w:trPr>
          <w:trHeight w:val="553"/>
        </w:trPr>
        <w:tc>
          <w:tcPr>
            <w:tcW w:w="4514" w:type="pct"/>
            <w:shd w:val="clear" w:color="auto" w:fill="auto"/>
            <w:vAlign w:val="center"/>
          </w:tcPr>
          <w:p w14:paraId="754BDEFD" w14:textId="5390C840" w:rsidR="00854E4F" w:rsidRDefault="00854E4F" w:rsidP="00DB78F6">
            <w:pPr>
              <w:spacing w:before="120"/>
              <w:rPr>
                <w:rFonts w:eastAsia="Adobe Fan Heiti Std B"/>
              </w:rPr>
            </w:pPr>
            <w:r>
              <w:rPr>
                <w:rFonts w:eastAsia="Adobe Fan Heiti Std B"/>
              </w:rPr>
              <w:t>(If copying and pasting into Flexi-Grant) I have checked that all my responses have been successfully copied into the online application form.</w:t>
            </w:r>
          </w:p>
        </w:tc>
        <w:tc>
          <w:tcPr>
            <w:tcW w:w="486" w:type="pct"/>
            <w:shd w:val="clear" w:color="auto" w:fill="auto"/>
            <w:vAlign w:val="center"/>
          </w:tcPr>
          <w:p w14:paraId="7AB6865E" w14:textId="77777777" w:rsidR="00854E4F" w:rsidRPr="00C310CD" w:rsidRDefault="00854E4F" w:rsidP="00DB78F6">
            <w:pPr>
              <w:spacing w:before="120"/>
              <w:rPr>
                <w:rFonts w:eastAsia="Adobe Fan Heiti Std B"/>
                <w:lang w:val="x-none"/>
              </w:rPr>
            </w:pPr>
          </w:p>
        </w:tc>
      </w:tr>
      <w:tr w:rsidR="000C2187" w:rsidRPr="00C310CD" w14:paraId="5895EEAB" w14:textId="77777777" w:rsidTr="001A23B8">
        <w:trPr>
          <w:trHeight w:val="553"/>
        </w:trPr>
        <w:tc>
          <w:tcPr>
            <w:tcW w:w="4514" w:type="pct"/>
            <w:shd w:val="clear" w:color="auto" w:fill="auto"/>
            <w:vAlign w:val="center"/>
          </w:tcPr>
          <w:p w14:paraId="772D951A" w14:textId="6AF71887" w:rsidR="000C2187" w:rsidRPr="00C310CD" w:rsidRDefault="000C2187" w:rsidP="00DB78F6">
            <w:pPr>
              <w:spacing w:before="120"/>
              <w:rPr>
                <w:rFonts w:eastAsia="Adobe Fan Heiti Std B"/>
                <w:lang w:val="x-none"/>
              </w:rPr>
            </w:pPr>
            <w:r>
              <w:rPr>
                <w:rFonts w:eastAsia="Adobe Fan Heiti Std B"/>
              </w:rPr>
              <w:t>I have</w:t>
            </w:r>
            <w:r w:rsidRPr="00C310CD">
              <w:rPr>
                <w:rFonts w:eastAsia="Adobe Fan Heiti Std B"/>
                <w:lang w:val="x-none"/>
              </w:rPr>
              <w:t xml:space="preserve"> included a </w:t>
            </w:r>
            <w:r w:rsidRPr="00C310CD">
              <w:rPr>
                <w:rFonts w:eastAsia="Adobe Fan Heiti Std B"/>
                <w:b/>
                <w:lang w:val="x-none"/>
              </w:rPr>
              <w:t xml:space="preserve">1 page CV </w:t>
            </w:r>
            <w:r w:rsidR="00405F67" w:rsidRPr="00405F67">
              <w:rPr>
                <w:rFonts w:eastAsia="Adobe Fan Heiti Std B"/>
                <w:bCs/>
              </w:rPr>
              <w:t>for the</w:t>
            </w:r>
            <w:r w:rsidRPr="00C310CD">
              <w:rPr>
                <w:rFonts w:eastAsia="Adobe Fan Heiti Std B"/>
                <w:lang w:val="x-none"/>
              </w:rPr>
              <w:t xml:space="preserve"> Project Leader</w:t>
            </w:r>
            <w:r w:rsidR="00627C08">
              <w:rPr>
                <w:rFonts w:eastAsia="Adobe Fan Heiti Std B"/>
              </w:rPr>
              <w:t xml:space="preserve"> (and </w:t>
            </w:r>
            <w:r w:rsidR="00B467BF">
              <w:rPr>
                <w:rFonts w:eastAsia="Adobe Fan Heiti Std B"/>
                <w:lang w:val="en-US"/>
              </w:rPr>
              <w:t>co-P</w:t>
            </w:r>
            <w:r w:rsidR="00627C08">
              <w:rPr>
                <w:rFonts w:eastAsia="Adobe Fan Heiti Std B"/>
                <w:lang w:val="en-US"/>
              </w:rPr>
              <w:t xml:space="preserve">roject </w:t>
            </w:r>
            <w:r w:rsidR="00B467BF">
              <w:rPr>
                <w:rFonts w:eastAsia="Adobe Fan Heiti Std B"/>
                <w:lang w:val="en-US"/>
              </w:rPr>
              <w:t>L</w:t>
            </w:r>
            <w:r w:rsidR="00627C08">
              <w:rPr>
                <w:rFonts w:eastAsia="Adobe Fan Heiti Std B"/>
                <w:lang w:val="en-US"/>
              </w:rPr>
              <w:t>eader if relevant).</w:t>
            </w:r>
          </w:p>
        </w:tc>
        <w:tc>
          <w:tcPr>
            <w:tcW w:w="486" w:type="pct"/>
            <w:shd w:val="clear" w:color="auto" w:fill="auto"/>
            <w:vAlign w:val="center"/>
          </w:tcPr>
          <w:p w14:paraId="2ABE10C4" w14:textId="77777777" w:rsidR="000C2187" w:rsidRPr="00C310CD" w:rsidRDefault="000C2187" w:rsidP="00DB78F6">
            <w:pPr>
              <w:spacing w:before="120"/>
              <w:rPr>
                <w:rFonts w:eastAsia="Adobe Fan Heiti Std B"/>
                <w:lang w:val="x-none"/>
              </w:rPr>
            </w:pPr>
          </w:p>
        </w:tc>
      </w:tr>
      <w:tr w:rsidR="000C2187" w:rsidRPr="00C310CD" w14:paraId="374EB971" w14:textId="77777777" w:rsidTr="001A23B8">
        <w:trPr>
          <w:trHeight w:val="553"/>
        </w:trPr>
        <w:tc>
          <w:tcPr>
            <w:tcW w:w="4514" w:type="pct"/>
            <w:shd w:val="clear" w:color="auto" w:fill="auto"/>
            <w:vAlign w:val="center"/>
          </w:tcPr>
          <w:p w14:paraId="0AF1EA32" w14:textId="40D18C25" w:rsidR="000C2187" w:rsidRPr="00C310CD" w:rsidRDefault="000C2187" w:rsidP="00DB78F6">
            <w:pPr>
              <w:spacing w:before="120"/>
              <w:rPr>
                <w:rFonts w:eastAsia="Adobe Fan Heiti Std B"/>
                <w:lang w:val="x-none"/>
              </w:rPr>
            </w:pPr>
            <w:r>
              <w:rPr>
                <w:rFonts w:eastAsia="Adobe Fan Heiti Std B"/>
              </w:rPr>
              <w:t>I have</w:t>
            </w:r>
            <w:r w:rsidRPr="00C310CD">
              <w:rPr>
                <w:rFonts w:eastAsia="Adobe Fan Heiti Std B"/>
                <w:lang w:val="x-none"/>
              </w:rPr>
              <w:t xml:space="preserve"> included a </w:t>
            </w:r>
            <w:r w:rsidRPr="00A2779C">
              <w:rPr>
                <w:rFonts w:eastAsia="Adobe Fan Heiti Std B"/>
                <w:b/>
                <w:lang w:val="x-none"/>
              </w:rPr>
              <w:t xml:space="preserve">letter </w:t>
            </w:r>
            <w:r w:rsidR="00405F67">
              <w:rPr>
                <w:rFonts w:eastAsia="Adobe Fan Heiti Std B"/>
                <w:b/>
              </w:rPr>
              <w:t xml:space="preserve">or </w:t>
            </w:r>
            <w:r w:rsidR="00F8706B">
              <w:rPr>
                <w:rFonts w:eastAsia="Adobe Fan Heiti Std B"/>
                <w:b/>
              </w:rPr>
              <w:t xml:space="preserve">electronic </w:t>
            </w:r>
            <w:r w:rsidR="00405F67">
              <w:rPr>
                <w:rFonts w:eastAsia="Adobe Fan Heiti Std B"/>
                <w:b/>
              </w:rPr>
              <w:t xml:space="preserve">confirmation </w:t>
            </w:r>
            <w:r w:rsidRPr="00A2779C">
              <w:rPr>
                <w:rFonts w:eastAsia="Adobe Fan Heiti Std B"/>
                <w:b/>
                <w:lang w:val="x-none"/>
              </w:rPr>
              <w:t>of support</w:t>
            </w:r>
            <w:r w:rsidRPr="00C310CD">
              <w:rPr>
                <w:rFonts w:eastAsia="Adobe Fan Heiti Std B"/>
                <w:lang w:val="x-none"/>
              </w:rPr>
              <w:t xml:space="preserve"> from the</w:t>
            </w:r>
            <w:r>
              <w:rPr>
                <w:rFonts w:eastAsia="Adobe Fan Heiti Std B"/>
              </w:rPr>
              <w:t xml:space="preserve"> </w:t>
            </w:r>
            <w:r w:rsidR="00A64255">
              <w:rPr>
                <w:rFonts w:eastAsia="Adobe Fan Heiti Std B"/>
              </w:rPr>
              <w:t>l</w:t>
            </w:r>
            <w:r>
              <w:rPr>
                <w:rFonts w:eastAsia="Adobe Fan Heiti Std B"/>
              </w:rPr>
              <w:t xml:space="preserve">ead </w:t>
            </w:r>
            <w:r w:rsidR="00A64255">
              <w:rPr>
                <w:rFonts w:eastAsia="Adobe Fan Heiti Std B"/>
              </w:rPr>
              <w:t>o</w:t>
            </w:r>
            <w:r>
              <w:rPr>
                <w:rFonts w:eastAsia="Adobe Fan Heiti Std B"/>
              </w:rPr>
              <w:t>rganisation and</w:t>
            </w:r>
            <w:r w:rsidRPr="00C310CD">
              <w:rPr>
                <w:rFonts w:eastAsia="Adobe Fan Heiti Std B"/>
                <w:lang w:val="x-none"/>
              </w:rPr>
              <w:t xml:space="preserve"> main partner organisation</w:t>
            </w:r>
            <w:r>
              <w:rPr>
                <w:rFonts w:eastAsia="Adobe Fan Heiti Std B"/>
              </w:rPr>
              <w:t>(</w:t>
            </w:r>
            <w:r w:rsidRPr="00C310CD">
              <w:rPr>
                <w:rFonts w:eastAsia="Adobe Fan Heiti Std B"/>
                <w:lang w:val="x-none"/>
              </w:rPr>
              <w:t>s</w:t>
            </w:r>
            <w:r>
              <w:rPr>
                <w:rFonts w:eastAsia="Adobe Fan Heiti Std B"/>
              </w:rPr>
              <w:t>)</w:t>
            </w:r>
            <w:r w:rsidRPr="00C310CD">
              <w:rPr>
                <w:rFonts w:eastAsia="Adobe Fan Heiti Std B"/>
                <w:lang w:val="x-none"/>
              </w:rPr>
              <w:t xml:space="preserve"> identified at Question </w:t>
            </w:r>
            <w:r w:rsidR="004C4DD0">
              <w:rPr>
                <w:rFonts w:eastAsia="Adobe Fan Heiti Std B"/>
                <w:lang w:val="en-US"/>
              </w:rPr>
              <w:t>1</w:t>
            </w:r>
            <w:r w:rsidR="00A85357">
              <w:rPr>
                <w:rFonts w:eastAsia="Adobe Fan Heiti Std B"/>
                <w:lang w:val="en-US"/>
              </w:rPr>
              <w:t>1</w:t>
            </w:r>
            <w:r>
              <w:rPr>
                <w:rFonts w:eastAsia="Adobe Fan Heiti Std B"/>
              </w:rPr>
              <w:t>, or an explanation of why not.</w:t>
            </w:r>
          </w:p>
        </w:tc>
        <w:tc>
          <w:tcPr>
            <w:tcW w:w="486" w:type="pct"/>
            <w:shd w:val="clear" w:color="auto" w:fill="auto"/>
            <w:vAlign w:val="center"/>
          </w:tcPr>
          <w:p w14:paraId="7DB22BFE" w14:textId="77777777" w:rsidR="000C2187" w:rsidRPr="00C310CD" w:rsidRDefault="000C2187" w:rsidP="00DB78F6">
            <w:pPr>
              <w:spacing w:before="120"/>
              <w:rPr>
                <w:rFonts w:eastAsia="Adobe Fan Heiti Std B"/>
                <w:lang w:val="x-none"/>
              </w:rPr>
            </w:pPr>
          </w:p>
        </w:tc>
      </w:tr>
      <w:tr w:rsidR="000C2187" w:rsidRPr="00C310CD" w14:paraId="51351798" w14:textId="77777777" w:rsidTr="001A23B8">
        <w:trPr>
          <w:trHeight w:val="703"/>
        </w:trPr>
        <w:tc>
          <w:tcPr>
            <w:tcW w:w="4514" w:type="pct"/>
            <w:shd w:val="clear" w:color="auto" w:fill="auto"/>
            <w:vAlign w:val="center"/>
          </w:tcPr>
          <w:p w14:paraId="4AB32A20" w14:textId="41CA766C" w:rsidR="000C2187" w:rsidRPr="00C310CD" w:rsidRDefault="000C2187" w:rsidP="00DB78F6">
            <w:pPr>
              <w:spacing w:before="120"/>
              <w:rPr>
                <w:rFonts w:eastAsia="Adobe Fan Heiti Std B"/>
                <w:lang w:val="x-none"/>
              </w:rPr>
            </w:pPr>
            <w:r>
              <w:rPr>
                <w:rFonts w:eastAsia="Adobe Fan Heiti Std B"/>
              </w:rPr>
              <w:t>I have</w:t>
            </w:r>
            <w:r w:rsidRPr="00C310CD">
              <w:rPr>
                <w:rFonts w:eastAsia="Adobe Fan Heiti Std B"/>
                <w:lang w:val="x-none"/>
              </w:rPr>
              <w:t xml:space="preserve"> checked the </w:t>
            </w:r>
            <w:r w:rsidRPr="00654C75">
              <w:rPr>
                <w:rFonts w:eastAsia="Adobe Fan Heiti Std B"/>
                <w:lang w:val="x-none"/>
              </w:rPr>
              <w:t>website</w:t>
            </w:r>
            <w:r w:rsidR="00654C75" w:rsidRPr="00654C75">
              <w:rPr>
                <w:rStyle w:val="Hyperlink"/>
                <w:rFonts w:eastAsia="Adobe Fan Heiti Std B"/>
                <w:color w:val="auto"/>
                <w:u w:val="none"/>
              </w:rPr>
              <w:t xml:space="preserve"> on </w:t>
            </w:r>
            <w:hyperlink r:id="rId19" w:history="1">
              <w:r w:rsidR="00654C75" w:rsidRPr="00E577A0">
                <w:rPr>
                  <w:rStyle w:val="Hyperlink"/>
                  <w:rFonts w:eastAsia="Adobe Fan Heiti Std B"/>
                </w:rPr>
                <w:t>GOV.UK</w:t>
              </w:r>
            </w:hyperlink>
            <w:r w:rsidRPr="00654C75">
              <w:rPr>
                <w:rFonts w:eastAsia="Adobe Fan Heiti Std B"/>
                <w:lang w:val="x-none"/>
              </w:rPr>
              <w:t xml:space="preserve"> </w:t>
            </w:r>
            <w:r w:rsidRPr="00C310CD">
              <w:rPr>
                <w:rFonts w:eastAsia="Adobe Fan Heiti Std B"/>
                <w:lang w:val="x-none"/>
              </w:rPr>
              <w:t>immediately prior to submission to ensure there are no late updates</w:t>
            </w:r>
            <w:r>
              <w:rPr>
                <w:rFonts w:eastAsia="Adobe Fan Heiti Std B"/>
              </w:rPr>
              <w:t>.</w:t>
            </w:r>
          </w:p>
        </w:tc>
        <w:tc>
          <w:tcPr>
            <w:tcW w:w="486" w:type="pct"/>
            <w:shd w:val="clear" w:color="auto" w:fill="auto"/>
            <w:vAlign w:val="center"/>
          </w:tcPr>
          <w:p w14:paraId="5663E42B" w14:textId="77777777" w:rsidR="000C2187" w:rsidRPr="00C310CD" w:rsidRDefault="000C2187" w:rsidP="00DB78F6">
            <w:pPr>
              <w:spacing w:before="120"/>
              <w:rPr>
                <w:rFonts w:eastAsia="Adobe Fan Heiti Std B"/>
                <w:lang w:val="x-none"/>
              </w:rPr>
            </w:pPr>
          </w:p>
        </w:tc>
      </w:tr>
      <w:tr w:rsidR="000C2187" w:rsidRPr="00C310CD" w14:paraId="08C0239E" w14:textId="77777777" w:rsidTr="001A23B8">
        <w:trPr>
          <w:trHeight w:val="703"/>
        </w:trPr>
        <w:tc>
          <w:tcPr>
            <w:tcW w:w="4514" w:type="pct"/>
            <w:shd w:val="clear" w:color="auto" w:fill="auto"/>
            <w:vAlign w:val="center"/>
          </w:tcPr>
          <w:p w14:paraId="7CD6F11D" w14:textId="41CB5847" w:rsidR="000C2187" w:rsidRPr="00C310CD" w:rsidRDefault="000C2187" w:rsidP="00DB78F6">
            <w:pPr>
              <w:spacing w:before="120"/>
              <w:rPr>
                <w:rFonts w:eastAsia="Adobe Fan Heiti Std B"/>
                <w:lang w:val="x-none"/>
              </w:rPr>
            </w:pPr>
            <w:r>
              <w:rPr>
                <w:rFonts w:eastAsia="Adobe Fan Heiti Std B"/>
              </w:rPr>
              <w:t>I have</w:t>
            </w:r>
            <w:r w:rsidRPr="00254B3D">
              <w:rPr>
                <w:rFonts w:eastAsia="Adobe Fan Heiti Std B"/>
                <w:lang w:val="x-none"/>
              </w:rPr>
              <w:t xml:space="preserve"> read and understood the Privacy Notice on </w:t>
            </w:r>
            <w:hyperlink r:id="rId20" w:history="1">
              <w:r w:rsidR="00776AF5" w:rsidRPr="00776AF5">
                <w:rPr>
                  <w:rStyle w:val="Hyperlink"/>
                  <w:rFonts w:eastAsia="Adobe Fan Heiti Std B"/>
                  <w:lang w:val="x-none"/>
                </w:rPr>
                <w:t>GOV.UK</w:t>
              </w:r>
            </w:hyperlink>
            <w:r>
              <w:rPr>
                <w:rFonts w:eastAsia="Adobe Fan Heiti Std B"/>
              </w:rPr>
              <w:t>.</w:t>
            </w:r>
          </w:p>
        </w:tc>
        <w:tc>
          <w:tcPr>
            <w:tcW w:w="486" w:type="pct"/>
            <w:shd w:val="clear" w:color="auto" w:fill="auto"/>
            <w:vAlign w:val="center"/>
          </w:tcPr>
          <w:p w14:paraId="5CECF000" w14:textId="77777777" w:rsidR="000C2187" w:rsidRPr="00C310CD" w:rsidRDefault="000C2187" w:rsidP="00DB78F6">
            <w:pPr>
              <w:spacing w:before="120"/>
              <w:rPr>
                <w:rFonts w:eastAsia="Adobe Fan Heiti Std B"/>
                <w:lang w:val="x-none"/>
              </w:rPr>
            </w:pPr>
          </w:p>
        </w:tc>
      </w:tr>
      <w:tr w:rsidR="000C2187" w:rsidRPr="00C310CD" w14:paraId="285E2A8E" w14:textId="77777777" w:rsidTr="00196E93">
        <w:trPr>
          <w:trHeight w:val="703"/>
        </w:trPr>
        <w:tc>
          <w:tcPr>
            <w:tcW w:w="4514" w:type="pct"/>
            <w:shd w:val="clear" w:color="auto" w:fill="auto"/>
          </w:tcPr>
          <w:p w14:paraId="4E23224A" w14:textId="77777777" w:rsidR="000C2187" w:rsidRPr="00C310CD" w:rsidRDefault="000C2187" w:rsidP="00DB78F6">
            <w:pPr>
              <w:spacing w:before="120"/>
              <w:rPr>
                <w:b/>
                <w:lang w:val="x-none"/>
              </w:rPr>
            </w:pPr>
            <w:r w:rsidRPr="00C310CD">
              <w:rPr>
                <w:lang w:val="x-none"/>
              </w:rPr>
              <w:t xml:space="preserve">Ensure you submit this application on </w:t>
            </w:r>
            <w:hyperlink r:id="rId21" w:history="1">
              <w:r w:rsidRPr="00C310CD">
                <w:rPr>
                  <w:rStyle w:val="Hyperlink"/>
                  <w:lang w:val="x-none"/>
                </w:rPr>
                <w:t>Flexi-Grant</w:t>
              </w:r>
            </w:hyperlink>
            <w:r w:rsidRPr="00C310CD">
              <w:rPr>
                <w:lang w:val="x-none"/>
              </w:rPr>
              <w:t>.</w:t>
            </w:r>
          </w:p>
        </w:tc>
        <w:tc>
          <w:tcPr>
            <w:tcW w:w="486" w:type="pct"/>
            <w:shd w:val="clear" w:color="auto" w:fill="808080" w:themeFill="background1" w:themeFillShade="80"/>
          </w:tcPr>
          <w:p w14:paraId="34E74C12" w14:textId="77777777" w:rsidR="000C2187" w:rsidRPr="00985F80" w:rsidRDefault="000C2187" w:rsidP="00DB78F6">
            <w:pPr>
              <w:pStyle w:val="BodyText"/>
              <w:spacing w:before="120"/>
              <w:rPr>
                <w:lang w:eastAsia="en-GB"/>
              </w:rPr>
            </w:pPr>
          </w:p>
        </w:tc>
      </w:tr>
    </w:tbl>
    <w:p w14:paraId="0EEADCDE" w14:textId="61F98CBF" w:rsidR="000C2187" w:rsidRPr="003C0A68" w:rsidRDefault="000C2187" w:rsidP="000C2187">
      <w:r w:rsidRPr="003C0A68">
        <w:t xml:space="preserve">Once you have </w:t>
      </w:r>
      <w:r>
        <w:t>completed the checklist</w:t>
      </w:r>
      <w:r w:rsidRPr="003C0A68">
        <w:t xml:space="preserve"> above, please submit via the </w:t>
      </w:r>
      <w:hyperlink r:id="rId22" w:history="1">
        <w:r w:rsidRPr="00914ECA">
          <w:rPr>
            <w:rStyle w:val="Hyperlink"/>
          </w:rPr>
          <w:t>Flexi-Grant portal</w:t>
        </w:r>
      </w:hyperlink>
      <w:r w:rsidRPr="003C0A68">
        <w:t xml:space="preserve">, </w:t>
      </w:r>
      <w:r w:rsidRPr="00C24FE2">
        <w:t xml:space="preserve">not later than </w:t>
      </w:r>
      <w:r w:rsidRPr="00F81CAD">
        <w:rPr>
          <w:b/>
          <w:bCs/>
        </w:rPr>
        <w:t xml:space="preserve">2359 GMT </w:t>
      </w:r>
      <w:r w:rsidR="00405F67" w:rsidRPr="00F81CAD">
        <w:rPr>
          <w:b/>
          <w:bCs/>
        </w:rPr>
        <w:t>Monday 2 November</w:t>
      </w:r>
      <w:r w:rsidR="00576C9D" w:rsidRPr="00F81CAD">
        <w:rPr>
          <w:b/>
          <w:bCs/>
        </w:rPr>
        <w:t xml:space="preserve"> 2020</w:t>
      </w:r>
      <w:r w:rsidR="00576C9D" w:rsidRPr="00F81CAD">
        <w:t>.</w:t>
      </w:r>
    </w:p>
    <w:p w14:paraId="2C3097E5" w14:textId="56756A1C" w:rsidR="007036AB" w:rsidRPr="007036AB" w:rsidRDefault="007036AB" w:rsidP="007036AB">
      <w:pPr>
        <w:pStyle w:val="Heading2"/>
      </w:pPr>
      <w:r w:rsidRPr="007036AB">
        <w:t>Data protection and use of personal data</w:t>
      </w:r>
    </w:p>
    <w:p w14:paraId="5F3FE523" w14:textId="4B9FCF8B" w:rsidR="007036AB" w:rsidRPr="007036AB" w:rsidRDefault="007036AB" w:rsidP="007036AB">
      <w:pPr>
        <w:pStyle w:val="BodyText"/>
        <w:spacing w:line="276" w:lineRule="auto"/>
        <w:rPr>
          <w:sz w:val="24"/>
        </w:rPr>
      </w:pPr>
      <w:r w:rsidRPr="007036AB">
        <w:rPr>
          <w:sz w:val="24"/>
        </w:rPr>
        <w:t xml:space="preserve">Information supplied in this application form, including personal data, will be used by Defra as set out in the latest copy of the </w:t>
      </w:r>
      <w:hyperlink r:id="rId23" w:history="1">
        <w:r w:rsidRPr="00351193">
          <w:rPr>
            <w:rStyle w:val="Hyperlink"/>
            <w:sz w:val="24"/>
          </w:rPr>
          <w:t>Privacy Notice</w:t>
        </w:r>
      </w:hyperlink>
      <w:r w:rsidRPr="007036AB">
        <w:rPr>
          <w:sz w:val="24"/>
        </w:rPr>
        <w:t xml:space="preserve"> for Darwin, Darwin Plus and the Illegal Wildlife Trade Challenge Fund</w:t>
      </w:r>
      <w:bookmarkStart w:id="4" w:name="_GoBack"/>
      <w:bookmarkEnd w:id="4"/>
      <w:r w:rsidRPr="007036AB">
        <w:rPr>
          <w:sz w:val="24"/>
        </w:rPr>
        <w:t>. This Privacy Notice must be provided to all individuals whose personal data is supplied in the application form.</w:t>
      </w:r>
      <w:r w:rsidR="00F67362">
        <w:rPr>
          <w:sz w:val="24"/>
          <w:lang w:val="en-GB"/>
        </w:rPr>
        <w:t xml:space="preserve"> </w:t>
      </w:r>
      <w:r w:rsidRPr="007036AB">
        <w:rPr>
          <w:sz w:val="24"/>
        </w:rPr>
        <w:t>Some information may be used when publicising the Darwin Initiative including project details (usually title, lead organi</w:t>
      </w:r>
      <w:r w:rsidR="001F551F">
        <w:rPr>
          <w:sz w:val="24"/>
          <w:lang w:val="en-US"/>
        </w:rPr>
        <w:t>s</w:t>
      </w:r>
      <w:r w:rsidRPr="007036AB">
        <w:rPr>
          <w:sz w:val="24"/>
        </w:rPr>
        <w:t xml:space="preserve">ation, location, and total grant value) on the GOV.UK and other websites. </w:t>
      </w:r>
    </w:p>
    <w:p w14:paraId="6922D80D" w14:textId="2231E4F2" w:rsidR="00926452" w:rsidRPr="007612EA" w:rsidRDefault="007036AB" w:rsidP="007036AB">
      <w:pPr>
        <w:pStyle w:val="BodyText"/>
        <w:spacing w:line="276" w:lineRule="auto"/>
        <w:jc w:val="left"/>
      </w:pPr>
      <w:r w:rsidRPr="007036AB">
        <w:rPr>
          <w:sz w:val="24"/>
        </w:rPr>
        <w:t>Information relating to the project or its results may also be released on request, including under the 2004 Environmental Information Regulations and the Freedom of Information Act 2000. However, Defra will not permit any unwarranted breach of confidentiality nor will we act in contravention of our obligations under the General Data Protection Regulation (Regulation (EU) 2016/679).</w:t>
      </w:r>
    </w:p>
    <w:sectPr w:rsidR="00926452" w:rsidRPr="007612EA" w:rsidSect="00F27F77">
      <w:pgSz w:w="11906" w:h="16838" w:code="9"/>
      <w:pgMar w:top="1134" w:right="1134" w:bottom="851" w:left="1134"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ABC70" w16cex:dateUtc="2020-10-09T09:39:00Z"/>
  <w16cex:commentExtensible w16cex:durableId="232ABD71" w16cex:dateUtc="2020-10-09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F533AF" w16cid:durableId="232AD315"/>
  <w16cid:commentId w16cid:paraId="2E542F77" w16cid:durableId="230987AA"/>
  <w16cid:commentId w16cid:paraId="7D0EB726" w16cid:durableId="23170883"/>
  <w16cid:commentId w16cid:paraId="3E6AE84A" w16cid:durableId="2321530A"/>
  <w16cid:commentId w16cid:paraId="7F6E4E19" w16cid:durableId="23215BC2"/>
  <w16cid:commentId w16cid:paraId="0C7CA2D0" w16cid:durableId="23270B9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571A2B" w14:textId="77777777" w:rsidR="00FB1533" w:rsidRDefault="00FB1533" w:rsidP="005E72DF">
      <w:r>
        <w:separator/>
      </w:r>
    </w:p>
  </w:endnote>
  <w:endnote w:type="continuationSeparator" w:id="0">
    <w:p w14:paraId="08738E12" w14:textId="77777777" w:rsidR="00FB1533" w:rsidRDefault="00FB1533" w:rsidP="005E7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dobe Fan Heiti Std B">
    <w:panose1 w:val="00000000000000000000"/>
    <w:charset w:val="80"/>
    <w:family w:val="swiss"/>
    <w:notTrueType/>
    <w:pitch w:val="variable"/>
    <w:sig w:usb0="00000203" w:usb1="1A0F1900" w:usb2="00000016" w:usb3="00000000" w:csb0="00120005"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5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D105" w14:textId="77777777" w:rsidR="000360DB" w:rsidRDefault="000360DB"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B9C6397" w14:textId="77777777" w:rsidR="000360DB" w:rsidRDefault="000360DB" w:rsidP="005E72D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4A00E2" w14:textId="77777777" w:rsidR="00FB1533" w:rsidRDefault="00FB1533" w:rsidP="005E72DF">
      <w:r>
        <w:separator/>
      </w:r>
    </w:p>
  </w:footnote>
  <w:footnote w:type="continuationSeparator" w:id="0">
    <w:p w14:paraId="293E3BE0" w14:textId="77777777" w:rsidR="00FB1533" w:rsidRDefault="00FB1533" w:rsidP="005E72D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FE"/>
    <w:multiLevelType w:val="singleLevel"/>
    <w:tmpl w:val="78361B86"/>
    <w:lvl w:ilvl="0">
      <w:numFmt w:val="decimal"/>
      <w:lvlText w:val="*"/>
      <w:lvlJc w:val="left"/>
    </w:lvl>
  </w:abstractNum>
  <w:abstractNum w:abstractNumId="2"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3"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7"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8"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2"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7F35FF"/>
    <w:multiLevelType w:val="hybridMultilevel"/>
    <w:tmpl w:val="9884704C"/>
    <w:lvl w:ilvl="0" w:tplc="AA180B1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2"/>
  </w:num>
  <w:num w:numId="4">
    <w:abstractNumId w:val="9"/>
  </w:num>
  <w:num w:numId="5">
    <w:abstractNumId w:val="4"/>
  </w:num>
  <w:num w:numId="6">
    <w:abstractNumId w:val="16"/>
  </w:num>
  <w:num w:numId="7">
    <w:abstractNumId w:val="10"/>
  </w:num>
  <w:num w:numId="8">
    <w:abstractNumId w:val="14"/>
  </w:num>
  <w:num w:numId="9">
    <w:abstractNumId w:val="22"/>
  </w:num>
  <w:num w:numId="10">
    <w:abstractNumId w:val="29"/>
  </w:num>
  <w:num w:numId="11">
    <w:abstractNumId w:val="19"/>
  </w:num>
  <w:num w:numId="12">
    <w:abstractNumId w:val="13"/>
  </w:num>
  <w:num w:numId="13">
    <w:abstractNumId w:val="17"/>
  </w:num>
  <w:num w:numId="14">
    <w:abstractNumId w:val="20"/>
  </w:num>
  <w:num w:numId="15">
    <w:abstractNumId w:val="11"/>
  </w:num>
  <w:num w:numId="16">
    <w:abstractNumId w:val="21"/>
  </w:num>
  <w:num w:numId="17">
    <w:abstractNumId w:val="12"/>
  </w:num>
  <w:num w:numId="18">
    <w:abstractNumId w:val="23"/>
  </w:num>
  <w:num w:numId="19">
    <w:abstractNumId w:val="1"/>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abstractNumId w:val="0"/>
  </w:num>
  <w:num w:numId="21">
    <w:abstractNumId w:val="30"/>
  </w:num>
  <w:num w:numId="22">
    <w:abstractNumId w:val="28"/>
  </w:num>
  <w:num w:numId="23">
    <w:abstractNumId w:val="18"/>
  </w:num>
  <w:num w:numId="24">
    <w:abstractNumId w:val="15"/>
  </w:num>
  <w:num w:numId="25">
    <w:abstractNumId w:val="26"/>
  </w:num>
  <w:num w:numId="26">
    <w:abstractNumId w:val="5"/>
  </w:num>
  <w:num w:numId="27">
    <w:abstractNumId w:val="28"/>
  </w:num>
  <w:num w:numId="28">
    <w:abstractNumId w:val="6"/>
  </w:num>
  <w:num w:numId="29">
    <w:abstractNumId w:val="3"/>
  </w:num>
  <w:num w:numId="30">
    <w:abstractNumId w:val="27"/>
  </w:num>
  <w:num w:numId="31">
    <w:abstractNumId w:val="24"/>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B3B"/>
    <w:rsid w:val="00003CD4"/>
    <w:rsid w:val="0000596D"/>
    <w:rsid w:val="00007007"/>
    <w:rsid w:val="00010633"/>
    <w:rsid w:val="0001195D"/>
    <w:rsid w:val="000139B8"/>
    <w:rsid w:val="00020563"/>
    <w:rsid w:val="00020AB7"/>
    <w:rsid w:val="00020C9C"/>
    <w:rsid w:val="00021F2D"/>
    <w:rsid w:val="000317AD"/>
    <w:rsid w:val="000344D2"/>
    <w:rsid w:val="000360DB"/>
    <w:rsid w:val="0003754A"/>
    <w:rsid w:val="00043250"/>
    <w:rsid w:val="00046ABC"/>
    <w:rsid w:val="00052939"/>
    <w:rsid w:val="00052D79"/>
    <w:rsid w:val="0005472F"/>
    <w:rsid w:val="00055015"/>
    <w:rsid w:val="00055B98"/>
    <w:rsid w:val="000649B4"/>
    <w:rsid w:val="00070E6E"/>
    <w:rsid w:val="0007412E"/>
    <w:rsid w:val="00074CC0"/>
    <w:rsid w:val="00074D41"/>
    <w:rsid w:val="000755F4"/>
    <w:rsid w:val="000758CA"/>
    <w:rsid w:val="00075FE0"/>
    <w:rsid w:val="00077B77"/>
    <w:rsid w:val="000865C2"/>
    <w:rsid w:val="00094648"/>
    <w:rsid w:val="00094B94"/>
    <w:rsid w:val="000A0070"/>
    <w:rsid w:val="000A30D6"/>
    <w:rsid w:val="000A48CC"/>
    <w:rsid w:val="000B00C3"/>
    <w:rsid w:val="000B3848"/>
    <w:rsid w:val="000B54AF"/>
    <w:rsid w:val="000B64EC"/>
    <w:rsid w:val="000B7171"/>
    <w:rsid w:val="000C2187"/>
    <w:rsid w:val="000C4B48"/>
    <w:rsid w:val="000C4F87"/>
    <w:rsid w:val="000C5BCE"/>
    <w:rsid w:val="000D0832"/>
    <w:rsid w:val="000D49AE"/>
    <w:rsid w:val="000D7331"/>
    <w:rsid w:val="000D7792"/>
    <w:rsid w:val="000E2ED8"/>
    <w:rsid w:val="000E3FDB"/>
    <w:rsid w:val="000E45EB"/>
    <w:rsid w:val="000E579B"/>
    <w:rsid w:val="000E5D79"/>
    <w:rsid w:val="000E6334"/>
    <w:rsid w:val="000E6528"/>
    <w:rsid w:val="000E6E9E"/>
    <w:rsid w:val="000E703F"/>
    <w:rsid w:val="000F026F"/>
    <w:rsid w:val="000F027A"/>
    <w:rsid w:val="000F118A"/>
    <w:rsid w:val="000F2D8F"/>
    <w:rsid w:val="0010076C"/>
    <w:rsid w:val="00100933"/>
    <w:rsid w:val="00103ECE"/>
    <w:rsid w:val="00105169"/>
    <w:rsid w:val="0010522F"/>
    <w:rsid w:val="00105912"/>
    <w:rsid w:val="0010602F"/>
    <w:rsid w:val="001109C2"/>
    <w:rsid w:val="00112675"/>
    <w:rsid w:val="00112DBE"/>
    <w:rsid w:val="00113668"/>
    <w:rsid w:val="001165E7"/>
    <w:rsid w:val="00117BB9"/>
    <w:rsid w:val="0012004D"/>
    <w:rsid w:val="00132A5B"/>
    <w:rsid w:val="001349B9"/>
    <w:rsid w:val="00137B26"/>
    <w:rsid w:val="00140854"/>
    <w:rsid w:val="00145FD4"/>
    <w:rsid w:val="0014652B"/>
    <w:rsid w:val="001520D5"/>
    <w:rsid w:val="00153474"/>
    <w:rsid w:val="00156F84"/>
    <w:rsid w:val="001578C3"/>
    <w:rsid w:val="00157EEA"/>
    <w:rsid w:val="0016064B"/>
    <w:rsid w:val="00161936"/>
    <w:rsid w:val="00161C0A"/>
    <w:rsid w:val="0016776D"/>
    <w:rsid w:val="00170FDF"/>
    <w:rsid w:val="001715FD"/>
    <w:rsid w:val="001717BD"/>
    <w:rsid w:val="00173945"/>
    <w:rsid w:val="00173EB2"/>
    <w:rsid w:val="001745A0"/>
    <w:rsid w:val="00177FE4"/>
    <w:rsid w:val="0018596E"/>
    <w:rsid w:val="00185F5F"/>
    <w:rsid w:val="00190355"/>
    <w:rsid w:val="00190C9B"/>
    <w:rsid w:val="00193052"/>
    <w:rsid w:val="001965AE"/>
    <w:rsid w:val="00196E93"/>
    <w:rsid w:val="001978AE"/>
    <w:rsid w:val="001A1334"/>
    <w:rsid w:val="001A23B8"/>
    <w:rsid w:val="001A358A"/>
    <w:rsid w:val="001A3DBD"/>
    <w:rsid w:val="001A7C36"/>
    <w:rsid w:val="001B3D02"/>
    <w:rsid w:val="001B495D"/>
    <w:rsid w:val="001B57AA"/>
    <w:rsid w:val="001C3C69"/>
    <w:rsid w:val="001C45E5"/>
    <w:rsid w:val="001D04CA"/>
    <w:rsid w:val="001D3222"/>
    <w:rsid w:val="001D4088"/>
    <w:rsid w:val="001E3EA0"/>
    <w:rsid w:val="001E4FB4"/>
    <w:rsid w:val="001E798D"/>
    <w:rsid w:val="001F1D28"/>
    <w:rsid w:val="001F551F"/>
    <w:rsid w:val="001F60A8"/>
    <w:rsid w:val="001F6A12"/>
    <w:rsid w:val="0020066E"/>
    <w:rsid w:val="002008AD"/>
    <w:rsid w:val="00202F5C"/>
    <w:rsid w:val="00205B79"/>
    <w:rsid w:val="002110E9"/>
    <w:rsid w:val="00220B31"/>
    <w:rsid w:val="00221E1C"/>
    <w:rsid w:val="00222260"/>
    <w:rsid w:val="00222353"/>
    <w:rsid w:val="002229FC"/>
    <w:rsid w:val="002245D5"/>
    <w:rsid w:val="00225641"/>
    <w:rsid w:val="00235776"/>
    <w:rsid w:val="00235C4D"/>
    <w:rsid w:val="00246FDF"/>
    <w:rsid w:val="002471E4"/>
    <w:rsid w:val="00247508"/>
    <w:rsid w:val="00250088"/>
    <w:rsid w:val="00254DD8"/>
    <w:rsid w:val="00257516"/>
    <w:rsid w:val="00257A08"/>
    <w:rsid w:val="00262919"/>
    <w:rsid w:val="00270450"/>
    <w:rsid w:val="0027528F"/>
    <w:rsid w:val="00275699"/>
    <w:rsid w:val="00275AE8"/>
    <w:rsid w:val="00276BF4"/>
    <w:rsid w:val="00282FB5"/>
    <w:rsid w:val="002868FD"/>
    <w:rsid w:val="002936D1"/>
    <w:rsid w:val="00295523"/>
    <w:rsid w:val="002A28E1"/>
    <w:rsid w:val="002A39BB"/>
    <w:rsid w:val="002A610C"/>
    <w:rsid w:val="002A766B"/>
    <w:rsid w:val="002B4062"/>
    <w:rsid w:val="002B4374"/>
    <w:rsid w:val="002B66B0"/>
    <w:rsid w:val="002C2EE2"/>
    <w:rsid w:val="002C37F8"/>
    <w:rsid w:val="002C505E"/>
    <w:rsid w:val="002C79AF"/>
    <w:rsid w:val="002C79B2"/>
    <w:rsid w:val="002C7B83"/>
    <w:rsid w:val="002D2D2D"/>
    <w:rsid w:val="002D305D"/>
    <w:rsid w:val="002D421D"/>
    <w:rsid w:val="002D468B"/>
    <w:rsid w:val="002D6BA6"/>
    <w:rsid w:val="002E4BBB"/>
    <w:rsid w:val="002E5AEE"/>
    <w:rsid w:val="002E60A3"/>
    <w:rsid w:val="002E61DD"/>
    <w:rsid w:val="002F203C"/>
    <w:rsid w:val="002F31A7"/>
    <w:rsid w:val="002F3870"/>
    <w:rsid w:val="002F3A34"/>
    <w:rsid w:val="002F3D1E"/>
    <w:rsid w:val="002F3E6C"/>
    <w:rsid w:val="002F525C"/>
    <w:rsid w:val="00305DA6"/>
    <w:rsid w:val="0031345C"/>
    <w:rsid w:val="00315294"/>
    <w:rsid w:val="0032024F"/>
    <w:rsid w:val="00320F83"/>
    <w:rsid w:val="00321965"/>
    <w:rsid w:val="003244F0"/>
    <w:rsid w:val="00326E64"/>
    <w:rsid w:val="00331271"/>
    <w:rsid w:val="00334136"/>
    <w:rsid w:val="00334AA3"/>
    <w:rsid w:val="00334F17"/>
    <w:rsid w:val="00342197"/>
    <w:rsid w:val="003473A9"/>
    <w:rsid w:val="003477F2"/>
    <w:rsid w:val="00347C11"/>
    <w:rsid w:val="00347ED9"/>
    <w:rsid w:val="0035002E"/>
    <w:rsid w:val="00351193"/>
    <w:rsid w:val="00352F51"/>
    <w:rsid w:val="0035494D"/>
    <w:rsid w:val="00360893"/>
    <w:rsid w:val="00360AD5"/>
    <w:rsid w:val="003656E1"/>
    <w:rsid w:val="00371D14"/>
    <w:rsid w:val="00375B8F"/>
    <w:rsid w:val="00376B09"/>
    <w:rsid w:val="00376FB4"/>
    <w:rsid w:val="00380F5C"/>
    <w:rsid w:val="003844D5"/>
    <w:rsid w:val="003848A2"/>
    <w:rsid w:val="00386AD8"/>
    <w:rsid w:val="00390C7D"/>
    <w:rsid w:val="00392257"/>
    <w:rsid w:val="00392A47"/>
    <w:rsid w:val="00393CB9"/>
    <w:rsid w:val="00394189"/>
    <w:rsid w:val="003A0989"/>
    <w:rsid w:val="003A0A64"/>
    <w:rsid w:val="003B10A7"/>
    <w:rsid w:val="003B2398"/>
    <w:rsid w:val="003B6C1B"/>
    <w:rsid w:val="003C07AC"/>
    <w:rsid w:val="003C5F92"/>
    <w:rsid w:val="003C6A54"/>
    <w:rsid w:val="003D462B"/>
    <w:rsid w:val="003E5496"/>
    <w:rsid w:val="003E5F60"/>
    <w:rsid w:val="003E6E68"/>
    <w:rsid w:val="003E7D1F"/>
    <w:rsid w:val="003F2C04"/>
    <w:rsid w:val="003F3FF8"/>
    <w:rsid w:val="003F59C9"/>
    <w:rsid w:val="003F5F44"/>
    <w:rsid w:val="003F682F"/>
    <w:rsid w:val="0040377E"/>
    <w:rsid w:val="0040522A"/>
    <w:rsid w:val="00405F67"/>
    <w:rsid w:val="0040613F"/>
    <w:rsid w:val="004063D2"/>
    <w:rsid w:val="004104BB"/>
    <w:rsid w:val="00410B07"/>
    <w:rsid w:val="0041226A"/>
    <w:rsid w:val="004129F9"/>
    <w:rsid w:val="00412E07"/>
    <w:rsid w:val="004152F8"/>
    <w:rsid w:val="004158D6"/>
    <w:rsid w:val="004175C7"/>
    <w:rsid w:val="00420453"/>
    <w:rsid w:val="00426783"/>
    <w:rsid w:val="00434413"/>
    <w:rsid w:val="00441B41"/>
    <w:rsid w:val="00442BFB"/>
    <w:rsid w:val="004442D2"/>
    <w:rsid w:val="00446FE4"/>
    <w:rsid w:val="00451AA8"/>
    <w:rsid w:val="00454058"/>
    <w:rsid w:val="00454E2E"/>
    <w:rsid w:val="00455BC6"/>
    <w:rsid w:val="00455D7F"/>
    <w:rsid w:val="00462914"/>
    <w:rsid w:val="00467E41"/>
    <w:rsid w:val="00470E5B"/>
    <w:rsid w:val="00471640"/>
    <w:rsid w:val="00473664"/>
    <w:rsid w:val="00474A2B"/>
    <w:rsid w:val="004846DC"/>
    <w:rsid w:val="00484BCA"/>
    <w:rsid w:val="00486DFE"/>
    <w:rsid w:val="00495893"/>
    <w:rsid w:val="004966BE"/>
    <w:rsid w:val="0049679B"/>
    <w:rsid w:val="00497873"/>
    <w:rsid w:val="004A2D7A"/>
    <w:rsid w:val="004A50B6"/>
    <w:rsid w:val="004A65D6"/>
    <w:rsid w:val="004B0DC4"/>
    <w:rsid w:val="004B0F9E"/>
    <w:rsid w:val="004B105E"/>
    <w:rsid w:val="004B148F"/>
    <w:rsid w:val="004B1874"/>
    <w:rsid w:val="004B62C8"/>
    <w:rsid w:val="004C0346"/>
    <w:rsid w:val="004C3EB9"/>
    <w:rsid w:val="004C4DD0"/>
    <w:rsid w:val="004D23E5"/>
    <w:rsid w:val="004D2576"/>
    <w:rsid w:val="004D5809"/>
    <w:rsid w:val="004D762F"/>
    <w:rsid w:val="004E5913"/>
    <w:rsid w:val="004F2F00"/>
    <w:rsid w:val="004F3F91"/>
    <w:rsid w:val="004F57DD"/>
    <w:rsid w:val="005048D0"/>
    <w:rsid w:val="00506855"/>
    <w:rsid w:val="00512D95"/>
    <w:rsid w:val="00514BC2"/>
    <w:rsid w:val="00516333"/>
    <w:rsid w:val="00517996"/>
    <w:rsid w:val="00517FD6"/>
    <w:rsid w:val="005215CB"/>
    <w:rsid w:val="005231EF"/>
    <w:rsid w:val="00524D9E"/>
    <w:rsid w:val="005250A6"/>
    <w:rsid w:val="00530B76"/>
    <w:rsid w:val="005315CC"/>
    <w:rsid w:val="005334F2"/>
    <w:rsid w:val="00533953"/>
    <w:rsid w:val="00533BA5"/>
    <w:rsid w:val="00536721"/>
    <w:rsid w:val="00537543"/>
    <w:rsid w:val="00537945"/>
    <w:rsid w:val="00537A12"/>
    <w:rsid w:val="00545364"/>
    <w:rsid w:val="00546999"/>
    <w:rsid w:val="00547504"/>
    <w:rsid w:val="00552E2E"/>
    <w:rsid w:val="00553ABB"/>
    <w:rsid w:val="00556333"/>
    <w:rsid w:val="005569E7"/>
    <w:rsid w:val="005649D5"/>
    <w:rsid w:val="00575C62"/>
    <w:rsid w:val="00576C9D"/>
    <w:rsid w:val="00577462"/>
    <w:rsid w:val="005807AC"/>
    <w:rsid w:val="00581B74"/>
    <w:rsid w:val="00583C59"/>
    <w:rsid w:val="00583D9B"/>
    <w:rsid w:val="005864C0"/>
    <w:rsid w:val="0058728F"/>
    <w:rsid w:val="005918C6"/>
    <w:rsid w:val="005938BB"/>
    <w:rsid w:val="005A1312"/>
    <w:rsid w:val="005A3DEB"/>
    <w:rsid w:val="005A4752"/>
    <w:rsid w:val="005B48FF"/>
    <w:rsid w:val="005B4F37"/>
    <w:rsid w:val="005B6D33"/>
    <w:rsid w:val="005B7CA6"/>
    <w:rsid w:val="005C1999"/>
    <w:rsid w:val="005C3BF0"/>
    <w:rsid w:val="005E2DC8"/>
    <w:rsid w:val="005E3DF1"/>
    <w:rsid w:val="005E4C17"/>
    <w:rsid w:val="005E72DF"/>
    <w:rsid w:val="005E75DE"/>
    <w:rsid w:val="005F0C25"/>
    <w:rsid w:val="00602C9A"/>
    <w:rsid w:val="0060306D"/>
    <w:rsid w:val="006049CC"/>
    <w:rsid w:val="00605205"/>
    <w:rsid w:val="00611604"/>
    <w:rsid w:val="00614DCA"/>
    <w:rsid w:val="00614E73"/>
    <w:rsid w:val="00622182"/>
    <w:rsid w:val="0062584E"/>
    <w:rsid w:val="00627C08"/>
    <w:rsid w:val="006300F9"/>
    <w:rsid w:val="00633E2B"/>
    <w:rsid w:val="0063596B"/>
    <w:rsid w:val="00643B62"/>
    <w:rsid w:val="00643D66"/>
    <w:rsid w:val="00650518"/>
    <w:rsid w:val="0065092D"/>
    <w:rsid w:val="00653213"/>
    <w:rsid w:val="00654C75"/>
    <w:rsid w:val="00654E31"/>
    <w:rsid w:val="00663F9B"/>
    <w:rsid w:val="00665CA8"/>
    <w:rsid w:val="00665D69"/>
    <w:rsid w:val="0066622D"/>
    <w:rsid w:val="00666C4A"/>
    <w:rsid w:val="00666C86"/>
    <w:rsid w:val="006708E4"/>
    <w:rsid w:val="00674486"/>
    <w:rsid w:val="00682B18"/>
    <w:rsid w:val="00684271"/>
    <w:rsid w:val="00684374"/>
    <w:rsid w:val="00685A09"/>
    <w:rsid w:val="0068638E"/>
    <w:rsid w:val="006919A8"/>
    <w:rsid w:val="00692DD6"/>
    <w:rsid w:val="00693049"/>
    <w:rsid w:val="00694A62"/>
    <w:rsid w:val="00697EAD"/>
    <w:rsid w:val="006A3FBB"/>
    <w:rsid w:val="006A6A6E"/>
    <w:rsid w:val="006B108D"/>
    <w:rsid w:val="006B303D"/>
    <w:rsid w:val="006B5220"/>
    <w:rsid w:val="006B5720"/>
    <w:rsid w:val="006B5A0B"/>
    <w:rsid w:val="006B608D"/>
    <w:rsid w:val="006B720C"/>
    <w:rsid w:val="006B7863"/>
    <w:rsid w:val="006C4D94"/>
    <w:rsid w:val="006D08E5"/>
    <w:rsid w:val="006D103E"/>
    <w:rsid w:val="006D113D"/>
    <w:rsid w:val="006D11F3"/>
    <w:rsid w:val="006D2DA6"/>
    <w:rsid w:val="006D3914"/>
    <w:rsid w:val="006D3A3A"/>
    <w:rsid w:val="006D3FF2"/>
    <w:rsid w:val="006D451B"/>
    <w:rsid w:val="006D49E2"/>
    <w:rsid w:val="006D4E7D"/>
    <w:rsid w:val="006D4F1A"/>
    <w:rsid w:val="006D647D"/>
    <w:rsid w:val="006D7604"/>
    <w:rsid w:val="006E0D81"/>
    <w:rsid w:val="006E4551"/>
    <w:rsid w:val="006E4D61"/>
    <w:rsid w:val="006E4D86"/>
    <w:rsid w:val="006E68D3"/>
    <w:rsid w:val="006E69ED"/>
    <w:rsid w:val="006F0E9A"/>
    <w:rsid w:val="006F2D9F"/>
    <w:rsid w:val="006F2DCF"/>
    <w:rsid w:val="006F3633"/>
    <w:rsid w:val="006F5351"/>
    <w:rsid w:val="007031DA"/>
    <w:rsid w:val="007036AB"/>
    <w:rsid w:val="007046CD"/>
    <w:rsid w:val="00705FA3"/>
    <w:rsid w:val="007075FA"/>
    <w:rsid w:val="007076EE"/>
    <w:rsid w:val="007128F3"/>
    <w:rsid w:val="007135F7"/>
    <w:rsid w:val="00714905"/>
    <w:rsid w:val="0071693C"/>
    <w:rsid w:val="00717BC1"/>
    <w:rsid w:val="0072419C"/>
    <w:rsid w:val="0072566C"/>
    <w:rsid w:val="00732D7F"/>
    <w:rsid w:val="0074079F"/>
    <w:rsid w:val="00745296"/>
    <w:rsid w:val="00745B27"/>
    <w:rsid w:val="007469B6"/>
    <w:rsid w:val="007471F5"/>
    <w:rsid w:val="007552DA"/>
    <w:rsid w:val="007612EA"/>
    <w:rsid w:val="00762326"/>
    <w:rsid w:val="00762D5B"/>
    <w:rsid w:val="007640C1"/>
    <w:rsid w:val="00766DAE"/>
    <w:rsid w:val="00776AF5"/>
    <w:rsid w:val="00780518"/>
    <w:rsid w:val="00782EE2"/>
    <w:rsid w:val="00783B73"/>
    <w:rsid w:val="00784BD2"/>
    <w:rsid w:val="007861D3"/>
    <w:rsid w:val="0079688A"/>
    <w:rsid w:val="007A2BB7"/>
    <w:rsid w:val="007A46D8"/>
    <w:rsid w:val="007A73C1"/>
    <w:rsid w:val="007A77C2"/>
    <w:rsid w:val="007B0767"/>
    <w:rsid w:val="007B2074"/>
    <w:rsid w:val="007B482A"/>
    <w:rsid w:val="007B5F64"/>
    <w:rsid w:val="007B6B1E"/>
    <w:rsid w:val="007C1883"/>
    <w:rsid w:val="007C3386"/>
    <w:rsid w:val="007C407A"/>
    <w:rsid w:val="007C5F2E"/>
    <w:rsid w:val="007D03EF"/>
    <w:rsid w:val="007D1902"/>
    <w:rsid w:val="007D2A17"/>
    <w:rsid w:val="007D347C"/>
    <w:rsid w:val="007E10FA"/>
    <w:rsid w:val="007E1215"/>
    <w:rsid w:val="007E3191"/>
    <w:rsid w:val="007E5A63"/>
    <w:rsid w:val="007E7B25"/>
    <w:rsid w:val="007F157F"/>
    <w:rsid w:val="007F1817"/>
    <w:rsid w:val="007F502E"/>
    <w:rsid w:val="00801BF5"/>
    <w:rsid w:val="00804AF6"/>
    <w:rsid w:val="00807F4B"/>
    <w:rsid w:val="008102DF"/>
    <w:rsid w:val="00810FA4"/>
    <w:rsid w:val="00812311"/>
    <w:rsid w:val="008126FA"/>
    <w:rsid w:val="00813D41"/>
    <w:rsid w:val="00814D7D"/>
    <w:rsid w:val="00815A69"/>
    <w:rsid w:val="00815DE1"/>
    <w:rsid w:val="0082139E"/>
    <w:rsid w:val="00822591"/>
    <w:rsid w:val="008237A7"/>
    <w:rsid w:val="008267A1"/>
    <w:rsid w:val="008302ED"/>
    <w:rsid w:val="00831218"/>
    <w:rsid w:val="00835D0D"/>
    <w:rsid w:val="0084743F"/>
    <w:rsid w:val="00850B41"/>
    <w:rsid w:val="008548B5"/>
    <w:rsid w:val="00854E4F"/>
    <w:rsid w:val="0085525B"/>
    <w:rsid w:val="00855EBB"/>
    <w:rsid w:val="00860D25"/>
    <w:rsid w:val="008611B8"/>
    <w:rsid w:val="008619AF"/>
    <w:rsid w:val="00864064"/>
    <w:rsid w:val="00866554"/>
    <w:rsid w:val="008673F5"/>
    <w:rsid w:val="00877526"/>
    <w:rsid w:val="00881549"/>
    <w:rsid w:val="00885F31"/>
    <w:rsid w:val="008862CA"/>
    <w:rsid w:val="008904EE"/>
    <w:rsid w:val="00890A2E"/>
    <w:rsid w:val="008918D1"/>
    <w:rsid w:val="008926C7"/>
    <w:rsid w:val="008A5EFF"/>
    <w:rsid w:val="008B07A0"/>
    <w:rsid w:val="008B1DC4"/>
    <w:rsid w:val="008B2DA0"/>
    <w:rsid w:val="008B430A"/>
    <w:rsid w:val="008B47EE"/>
    <w:rsid w:val="008B514A"/>
    <w:rsid w:val="008B584E"/>
    <w:rsid w:val="008C0530"/>
    <w:rsid w:val="008C21DF"/>
    <w:rsid w:val="008C2828"/>
    <w:rsid w:val="008C4CDA"/>
    <w:rsid w:val="008C526F"/>
    <w:rsid w:val="008C686F"/>
    <w:rsid w:val="008C6C4D"/>
    <w:rsid w:val="008D1166"/>
    <w:rsid w:val="008D6135"/>
    <w:rsid w:val="008E0CD1"/>
    <w:rsid w:val="008E0E8B"/>
    <w:rsid w:val="008E177A"/>
    <w:rsid w:val="008E282E"/>
    <w:rsid w:val="008E2C77"/>
    <w:rsid w:val="008E397F"/>
    <w:rsid w:val="008F022A"/>
    <w:rsid w:val="008F726D"/>
    <w:rsid w:val="00903086"/>
    <w:rsid w:val="00907610"/>
    <w:rsid w:val="00910149"/>
    <w:rsid w:val="00912C1F"/>
    <w:rsid w:val="00916A11"/>
    <w:rsid w:val="0092103B"/>
    <w:rsid w:val="009216C5"/>
    <w:rsid w:val="009228D5"/>
    <w:rsid w:val="00926452"/>
    <w:rsid w:val="0093009B"/>
    <w:rsid w:val="009300A8"/>
    <w:rsid w:val="0093043C"/>
    <w:rsid w:val="00930CBD"/>
    <w:rsid w:val="009313B8"/>
    <w:rsid w:val="0093375B"/>
    <w:rsid w:val="00942146"/>
    <w:rsid w:val="009433A5"/>
    <w:rsid w:val="00943C94"/>
    <w:rsid w:val="009467AC"/>
    <w:rsid w:val="00952ABF"/>
    <w:rsid w:val="0095491B"/>
    <w:rsid w:val="00954F54"/>
    <w:rsid w:val="00956A27"/>
    <w:rsid w:val="00956CEF"/>
    <w:rsid w:val="00957FFA"/>
    <w:rsid w:val="009609BA"/>
    <w:rsid w:val="00960DA1"/>
    <w:rsid w:val="00962976"/>
    <w:rsid w:val="00965FFE"/>
    <w:rsid w:val="00966A94"/>
    <w:rsid w:val="00967CFE"/>
    <w:rsid w:val="0097330F"/>
    <w:rsid w:val="009734ED"/>
    <w:rsid w:val="009757CC"/>
    <w:rsid w:val="009770B6"/>
    <w:rsid w:val="0098152F"/>
    <w:rsid w:val="0098739E"/>
    <w:rsid w:val="00997335"/>
    <w:rsid w:val="009A4B6E"/>
    <w:rsid w:val="009A65CA"/>
    <w:rsid w:val="009B7CB8"/>
    <w:rsid w:val="009C03D4"/>
    <w:rsid w:val="009C146C"/>
    <w:rsid w:val="009C2EDF"/>
    <w:rsid w:val="009C3484"/>
    <w:rsid w:val="009C7934"/>
    <w:rsid w:val="009D350B"/>
    <w:rsid w:val="009D5FB3"/>
    <w:rsid w:val="009D7864"/>
    <w:rsid w:val="009D78BA"/>
    <w:rsid w:val="009E0350"/>
    <w:rsid w:val="009E0FCF"/>
    <w:rsid w:val="009E6647"/>
    <w:rsid w:val="009E7774"/>
    <w:rsid w:val="009E783D"/>
    <w:rsid w:val="009F13B6"/>
    <w:rsid w:val="009F1484"/>
    <w:rsid w:val="009F6040"/>
    <w:rsid w:val="009F6FFF"/>
    <w:rsid w:val="00A008DC"/>
    <w:rsid w:val="00A00FCC"/>
    <w:rsid w:val="00A034BC"/>
    <w:rsid w:val="00A041E9"/>
    <w:rsid w:val="00A071CF"/>
    <w:rsid w:val="00A0733D"/>
    <w:rsid w:val="00A112BF"/>
    <w:rsid w:val="00A1238D"/>
    <w:rsid w:val="00A13079"/>
    <w:rsid w:val="00A143C4"/>
    <w:rsid w:val="00A1536B"/>
    <w:rsid w:val="00A16CD8"/>
    <w:rsid w:val="00A231B8"/>
    <w:rsid w:val="00A260E5"/>
    <w:rsid w:val="00A26FCE"/>
    <w:rsid w:val="00A40781"/>
    <w:rsid w:val="00A45AF1"/>
    <w:rsid w:val="00A47FE5"/>
    <w:rsid w:val="00A5308A"/>
    <w:rsid w:val="00A55BE1"/>
    <w:rsid w:val="00A55EFD"/>
    <w:rsid w:val="00A618AD"/>
    <w:rsid w:val="00A63520"/>
    <w:rsid w:val="00A635EB"/>
    <w:rsid w:val="00A64255"/>
    <w:rsid w:val="00A677FB"/>
    <w:rsid w:val="00A72230"/>
    <w:rsid w:val="00A77B48"/>
    <w:rsid w:val="00A80EAA"/>
    <w:rsid w:val="00A81FAE"/>
    <w:rsid w:val="00A82019"/>
    <w:rsid w:val="00A848AE"/>
    <w:rsid w:val="00A84D54"/>
    <w:rsid w:val="00A85357"/>
    <w:rsid w:val="00A86D86"/>
    <w:rsid w:val="00A92339"/>
    <w:rsid w:val="00A95FD4"/>
    <w:rsid w:val="00AA0C5A"/>
    <w:rsid w:val="00AA1668"/>
    <w:rsid w:val="00AA394D"/>
    <w:rsid w:val="00AA5A3F"/>
    <w:rsid w:val="00AA5C79"/>
    <w:rsid w:val="00AB0E8A"/>
    <w:rsid w:val="00AB2232"/>
    <w:rsid w:val="00AB27D0"/>
    <w:rsid w:val="00AB5187"/>
    <w:rsid w:val="00AB73F8"/>
    <w:rsid w:val="00AB7404"/>
    <w:rsid w:val="00AB7FD9"/>
    <w:rsid w:val="00AC0CE7"/>
    <w:rsid w:val="00AC0D93"/>
    <w:rsid w:val="00AC1848"/>
    <w:rsid w:val="00AC40D1"/>
    <w:rsid w:val="00AD0CAF"/>
    <w:rsid w:val="00AD244C"/>
    <w:rsid w:val="00AD304D"/>
    <w:rsid w:val="00AD438C"/>
    <w:rsid w:val="00AD5689"/>
    <w:rsid w:val="00AD6545"/>
    <w:rsid w:val="00AE1542"/>
    <w:rsid w:val="00AE2727"/>
    <w:rsid w:val="00AE471B"/>
    <w:rsid w:val="00AE678C"/>
    <w:rsid w:val="00AF0820"/>
    <w:rsid w:val="00B00E3C"/>
    <w:rsid w:val="00B049EE"/>
    <w:rsid w:val="00B1052A"/>
    <w:rsid w:val="00B10D73"/>
    <w:rsid w:val="00B14830"/>
    <w:rsid w:val="00B15DF5"/>
    <w:rsid w:val="00B2299E"/>
    <w:rsid w:val="00B23A8D"/>
    <w:rsid w:val="00B24A4C"/>
    <w:rsid w:val="00B24EE2"/>
    <w:rsid w:val="00B37F42"/>
    <w:rsid w:val="00B435E9"/>
    <w:rsid w:val="00B43E7A"/>
    <w:rsid w:val="00B4635C"/>
    <w:rsid w:val="00B467BF"/>
    <w:rsid w:val="00B54426"/>
    <w:rsid w:val="00B57345"/>
    <w:rsid w:val="00B61143"/>
    <w:rsid w:val="00B613AF"/>
    <w:rsid w:val="00B62E96"/>
    <w:rsid w:val="00B676FF"/>
    <w:rsid w:val="00B67831"/>
    <w:rsid w:val="00B70786"/>
    <w:rsid w:val="00B717EC"/>
    <w:rsid w:val="00B75724"/>
    <w:rsid w:val="00B7595A"/>
    <w:rsid w:val="00B7610C"/>
    <w:rsid w:val="00B81423"/>
    <w:rsid w:val="00B8240F"/>
    <w:rsid w:val="00B8412D"/>
    <w:rsid w:val="00B84255"/>
    <w:rsid w:val="00B911E7"/>
    <w:rsid w:val="00B91272"/>
    <w:rsid w:val="00B95B73"/>
    <w:rsid w:val="00B96A26"/>
    <w:rsid w:val="00B96CB4"/>
    <w:rsid w:val="00BA257C"/>
    <w:rsid w:val="00BA350D"/>
    <w:rsid w:val="00BA77B8"/>
    <w:rsid w:val="00BB0849"/>
    <w:rsid w:val="00BB2892"/>
    <w:rsid w:val="00BB373A"/>
    <w:rsid w:val="00BB3981"/>
    <w:rsid w:val="00BB4892"/>
    <w:rsid w:val="00BB60E2"/>
    <w:rsid w:val="00BB6932"/>
    <w:rsid w:val="00BB7117"/>
    <w:rsid w:val="00BC0202"/>
    <w:rsid w:val="00BC0D62"/>
    <w:rsid w:val="00BC11DA"/>
    <w:rsid w:val="00BC1946"/>
    <w:rsid w:val="00BC1C7F"/>
    <w:rsid w:val="00BC212D"/>
    <w:rsid w:val="00BC28D6"/>
    <w:rsid w:val="00BC3BF3"/>
    <w:rsid w:val="00BC3DB6"/>
    <w:rsid w:val="00BC4DFC"/>
    <w:rsid w:val="00BD1AB5"/>
    <w:rsid w:val="00BE0F9B"/>
    <w:rsid w:val="00BE15EC"/>
    <w:rsid w:val="00BE231D"/>
    <w:rsid w:val="00BE3098"/>
    <w:rsid w:val="00BE3AAB"/>
    <w:rsid w:val="00BF0473"/>
    <w:rsid w:val="00BF6F24"/>
    <w:rsid w:val="00BF703A"/>
    <w:rsid w:val="00BF71B0"/>
    <w:rsid w:val="00C04D2C"/>
    <w:rsid w:val="00C05906"/>
    <w:rsid w:val="00C11BB2"/>
    <w:rsid w:val="00C16D47"/>
    <w:rsid w:val="00C17D5B"/>
    <w:rsid w:val="00C21C99"/>
    <w:rsid w:val="00C22707"/>
    <w:rsid w:val="00C24FE2"/>
    <w:rsid w:val="00C30904"/>
    <w:rsid w:val="00C30ED9"/>
    <w:rsid w:val="00C34BC0"/>
    <w:rsid w:val="00C40A89"/>
    <w:rsid w:val="00C42A21"/>
    <w:rsid w:val="00C50C6D"/>
    <w:rsid w:val="00C54785"/>
    <w:rsid w:val="00C57191"/>
    <w:rsid w:val="00C63ACF"/>
    <w:rsid w:val="00C63D68"/>
    <w:rsid w:val="00C65442"/>
    <w:rsid w:val="00C66F7F"/>
    <w:rsid w:val="00C6740E"/>
    <w:rsid w:val="00C7068A"/>
    <w:rsid w:val="00C73B29"/>
    <w:rsid w:val="00C77AF1"/>
    <w:rsid w:val="00C90D15"/>
    <w:rsid w:val="00C91F32"/>
    <w:rsid w:val="00C92642"/>
    <w:rsid w:val="00C94233"/>
    <w:rsid w:val="00C9594F"/>
    <w:rsid w:val="00C97225"/>
    <w:rsid w:val="00CA06A5"/>
    <w:rsid w:val="00CA1AF0"/>
    <w:rsid w:val="00CA1E37"/>
    <w:rsid w:val="00CA6755"/>
    <w:rsid w:val="00CA6A71"/>
    <w:rsid w:val="00CA76AB"/>
    <w:rsid w:val="00CA7AA8"/>
    <w:rsid w:val="00CB323B"/>
    <w:rsid w:val="00CB3FDF"/>
    <w:rsid w:val="00CB4950"/>
    <w:rsid w:val="00CB5657"/>
    <w:rsid w:val="00CB6A1A"/>
    <w:rsid w:val="00CC0746"/>
    <w:rsid w:val="00CC50B0"/>
    <w:rsid w:val="00CC53EC"/>
    <w:rsid w:val="00CD0D7B"/>
    <w:rsid w:val="00CD45D6"/>
    <w:rsid w:val="00CD54C0"/>
    <w:rsid w:val="00CD59B8"/>
    <w:rsid w:val="00CD72C7"/>
    <w:rsid w:val="00CE2322"/>
    <w:rsid w:val="00CE408B"/>
    <w:rsid w:val="00CE5286"/>
    <w:rsid w:val="00CE57CB"/>
    <w:rsid w:val="00CE5DF4"/>
    <w:rsid w:val="00CF17E8"/>
    <w:rsid w:val="00CF30FD"/>
    <w:rsid w:val="00CF4041"/>
    <w:rsid w:val="00CF4A65"/>
    <w:rsid w:val="00CF66D2"/>
    <w:rsid w:val="00CF6F62"/>
    <w:rsid w:val="00CF7D12"/>
    <w:rsid w:val="00D01BA7"/>
    <w:rsid w:val="00D11F7B"/>
    <w:rsid w:val="00D1236A"/>
    <w:rsid w:val="00D16D5D"/>
    <w:rsid w:val="00D20FB0"/>
    <w:rsid w:val="00D22D89"/>
    <w:rsid w:val="00D24C9B"/>
    <w:rsid w:val="00D2577F"/>
    <w:rsid w:val="00D35773"/>
    <w:rsid w:val="00D3593E"/>
    <w:rsid w:val="00D360E0"/>
    <w:rsid w:val="00D401F7"/>
    <w:rsid w:val="00D42040"/>
    <w:rsid w:val="00D432BD"/>
    <w:rsid w:val="00D4365A"/>
    <w:rsid w:val="00D4738B"/>
    <w:rsid w:val="00D47F21"/>
    <w:rsid w:val="00D52836"/>
    <w:rsid w:val="00D57BA3"/>
    <w:rsid w:val="00D66F66"/>
    <w:rsid w:val="00D67426"/>
    <w:rsid w:val="00D67CD5"/>
    <w:rsid w:val="00D71D23"/>
    <w:rsid w:val="00D822A7"/>
    <w:rsid w:val="00D831FA"/>
    <w:rsid w:val="00D94393"/>
    <w:rsid w:val="00D9636C"/>
    <w:rsid w:val="00D97A3C"/>
    <w:rsid w:val="00D97A64"/>
    <w:rsid w:val="00DA0602"/>
    <w:rsid w:val="00DA1B86"/>
    <w:rsid w:val="00DA252A"/>
    <w:rsid w:val="00DA2554"/>
    <w:rsid w:val="00DA6ACF"/>
    <w:rsid w:val="00DB3460"/>
    <w:rsid w:val="00DB579D"/>
    <w:rsid w:val="00DB6700"/>
    <w:rsid w:val="00DB78F6"/>
    <w:rsid w:val="00DC0255"/>
    <w:rsid w:val="00DC0766"/>
    <w:rsid w:val="00DC4C03"/>
    <w:rsid w:val="00DD34C9"/>
    <w:rsid w:val="00DD34CA"/>
    <w:rsid w:val="00DD42D7"/>
    <w:rsid w:val="00DD554C"/>
    <w:rsid w:val="00DD66E5"/>
    <w:rsid w:val="00DE19A1"/>
    <w:rsid w:val="00DE28E2"/>
    <w:rsid w:val="00DE30B9"/>
    <w:rsid w:val="00DF3828"/>
    <w:rsid w:val="00DF56D5"/>
    <w:rsid w:val="00DF7654"/>
    <w:rsid w:val="00E003C3"/>
    <w:rsid w:val="00E0219D"/>
    <w:rsid w:val="00E0314A"/>
    <w:rsid w:val="00E056F2"/>
    <w:rsid w:val="00E11FC4"/>
    <w:rsid w:val="00E12B46"/>
    <w:rsid w:val="00E15F1E"/>
    <w:rsid w:val="00E20AB5"/>
    <w:rsid w:val="00E2227F"/>
    <w:rsid w:val="00E23653"/>
    <w:rsid w:val="00E23A1D"/>
    <w:rsid w:val="00E266F5"/>
    <w:rsid w:val="00E26DF5"/>
    <w:rsid w:val="00E31DD7"/>
    <w:rsid w:val="00E32323"/>
    <w:rsid w:val="00E32971"/>
    <w:rsid w:val="00E337DD"/>
    <w:rsid w:val="00E33A3E"/>
    <w:rsid w:val="00E419BD"/>
    <w:rsid w:val="00E41E1F"/>
    <w:rsid w:val="00E42D24"/>
    <w:rsid w:val="00E435B3"/>
    <w:rsid w:val="00E43EEA"/>
    <w:rsid w:val="00E4455F"/>
    <w:rsid w:val="00E45E99"/>
    <w:rsid w:val="00E472AB"/>
    <w:rsid w:val="00E528D9"/>
    <w:rsid w:val="00E575DF"/>
    <w:rsid w:val="00E577A0"/>
    <w:rsid w:val="00E57B57"/>
    <w:rsid w:val="00E61DBF"/>
    <w:rsid w:val="00E6371F"/>
    <w:rsid w:val="00E63CFB"/>
    <w:rsid w:val="00E6528E"/>
    <w:rsid w:val="00E65295"/>
    <w:rsid w:val="00E66AF4"/>
    <w:rsid w:val="00E66E9D"/>
    <w:rsid w:val="00E700A4"/>
    <w:rsid w:val="00E70821"/>
    <w:rsid w:val="00E7562E"/>
    <w:rsid w:val="00E7688D"/>
    <w:rsid w:val="00E777B5"/>
    <w:rsid w:val="00E80C37"/>
    <w:rsid w:val="00E8363A"/>
    <w:rsid w:val="00E84D13"/>
    <w:rsid w:val="00E86B8F"/>
    <w:rsid w:val="00E86EC2"/>
    <w:rsid w:val="00E930AE"/>
    <w:rsid w:val="00E9552F"/>
    <w:rsid w:val="00E97B84"/>
    <w:rsid w:val="00EA436B"/>
    <w:rsid w:val="00EA5A14"/>
    <w:rsid w:val="00EA7A61"/>
    <w:rsid w:val="00EB235B"/>
    <w:rsid w:val="00EB25AB"/>
    <w:rsid w:val="00EB27DE"/>
    <w:rsid w:val="00EB484B"/>
    <w:rsid w:val="00EC49AF"/>
    <w:rsid w:val="00ED1D40"/>
    <w:rsid w:val="00ED296A"/>
    <w:rsid w:val="00ED2A24"/>
    <w:rsid w:val="00EE2E61"/>
    <w:rsid w:val="00EE36EC"/>
    <w:rsid w:val="00EF2ED2"/>
    <w:rsid w:val="00EF7B9B"/>
    <w:rsid w:val="00EF7EC7"/>
    <w:rsid w:val="00F00922"/>
    <w:rsid w:val="00F00EF5"/>
    <w:rsid w:val="00F01B39"/>
    <w:rsid w:val="00F053F5"/>
    <w:rsid w:val="00F07A11"/>
    <w:rsid w:val="00F10AE0"/>
    <w:rsid w:val="00F10B6C"/>
    <w:rsid w:val="00F13A5D"/>
    <w:rsid w:val="00F13EB1"/>
    <w:rsid w:val="00F14AAA"/>
    <w:rsid w:val="00F14E80"/>
    <w:rsid w:val="00F1585B"/>
    <w:rsid w:val="00F167EE"/>
    <w:rsid w:val="00F22033"/>
    <w:rsid w:val="00F23446"/>
    <w:rsid w:val="00F251B9"/>
    <w:rsid w:val="00F262A9"/>
    <w:rsid w:val="00F27F77"/>
    <w:rsid w:val="00F32856"/>
    <w:rsid w:val="00F4134C"/>
    <w:rsid w:val="00F4181A"/>
    <w:rsid w:val="00F43077"/>
    <w:rsid w:val="00F44FCD"/>
    <w:rsid w:val="00F45400"/>
    <w:rsid w:val="00F454EB"/>
    <w:rsid w:val="00F5278D"/>
    <w:rsid w:val="00F53749"/>
    <w:rsid w:val="00F548AF"/>
    <w:rsid w:val="00F6025D"/>
    <w:rsid w:val="00F61FF6"/>
    <w:rsid w:val="00F67362"/>
    <w:rsid w:val="00F71588"/>
    <w:rsid w:val="00F73050"/>
    <w:rsid w:val="00F73312"/>
    <w:rsid w:val="00F74B36"/>
    <w:rsid w:val="00F76BE0"/>
    <w:rsid w:val="00F77F8C"/>
    <w:rsid w:val="00F81CAD"/>
    <w:rsid w:val="00F83AE2"/>
    <w:rsid w:val="00F83D6F"/>
    <w:rsid w:val="00F841E5"/>
    <w:rsid w:val="00F86231"/>
    <w:rsid w:val="00F8706B"/>
    <w:rsid w:val="00F87462"/>
    <w:rsid w:val="00F91102"/>
    <w:rsid w:val="00F9172F"/>
    <w:rsid w:val="00F93860"/>
    <w:rsid w:val="00F95DEC"/>
    <w:rsid w:val="00F95F27"/>
    <w:rsid w:val="00F979BF"/>
    <w:rsid w:val="00FA080B"/>
    <w:rsid w:val="00FA0DF3"/>
    <w:rsid w:val="00FA228E"/>
    <w:rsid w:val="00FA4A11"/>
    <w:rsid w:val="00FA7C58"/>
    <w:rsid w:val="00FB1533"/>
    <w:rsid w:val="00FB3527"/>
    <w:rsid w:val="00FB74C0"/>
    <w:rsid w:val="00FB7A71"/>
    <w:rsid w:val="00FC1F2E"/>
    <w:rsid w:val="00FD2E37"/>
    <w:rsid w:val="00FD5EB8"/>
    <w:rsid w:val="00FE08FC"/>
    <w:rsid w:val="00FE13D0"/>
    <w:rsid w:val="00FE162A"/>
    <w:rsid w:val="00FE371F"/>
    <w:rsid w:val="00FE4D9B"/>
    <w:rsid w:val="00FF2881"/>
    <w:rsid w:val="00FF6CF1"/>
    <w:rsid w:val="00FF7F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5BC7BA2"/>
  <w15:docId w15:val="{02B986BA-D563-4980-BB4B-19DC6820C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28F3"/>
    <w:pPr>
      <w:spacing w:before="240" w:after="120"/>
    </w:pPr>
    <w:rPr>
      <w:rFonts w:ascii="Arial" w:hAnsi="Arial" w:cs="Arial"/>
      <w:sz w:val="24"/>
      <w:szCs w:val="24"/>
      <w:lang w:eastAsia="en-US"/>
    </w:rPr>
  </w:style>
  <w:style w:type="paragraph" w:styleId="Heading1">
    <w:name w:val="heading 1"/>
    <w:basedOn w:val="Normal"/>
    <w:next w:val="Normal"/>
    <w:qFormat/>
    <w:rsid w:val="00F5278D"/>
    <w:pPr>
      <w:keepNext/>
      <w:overflowPunct w:val="0"/>
      <w:autoSpaceDE w:val="0"/>
      <w:autoSpaceDN w:val="0"/>
      <w:adjustRightInd w:val="0"/>
      <w:textAlignment w:val="baseline"/>
      <w:outlineLvl w:val="0"/>
    </w:pPr>
    <w:rPr>
      <w:b/>
      <w:kern w:val="28"/>
      <w:szCs w:val="20"/>
    </w:rPr>
  </w:style>
  <w:style w:type="paragraph" w:styleId="Heading2">
    <w:name w:val="heading 2"/>
    <w:basedOn w:val="Normal"/>
    <w:next w:val="Normal"/>
    <w:link w:val="Heading2Char"/>
    <w:qFormat/>
    <w:rsid w:val="005E72DF"/>
    <w:pPr>
      <w:keepNext/>
      <w:outlineLvl w:val="1"/>
    </w:pPr>
    <w:rPr>
      <w:b/>
      <w:bCs/>
      <w:sz w:val="32"/>
      <w:szCs w:val="22"/>
    </w:rPr>
  </w:style>
  <w:style w:type="paragraph" w:styleId="Heading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Heading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Heading5">
    <w:name w:val="heading 5"/>
    <w:basedOn w:val="Heading4"/>
    <w:next w:val="Normal"/>
    <w:link w:val="Heading5Char"/>
    <w:qFormat/>
    <w:rsid w:val="00F5278D"/>
    <w:pPr>
      <w:spacing w:after="0"/>
      <w:outlineLvl w:val="4"/>
    </w:pPr>
    <w:rPr>
      <w:lang w:val="x-none"/>
    </w:rPr>
  </w:style>
  <w:style w:type="paragraph" w:styleId="Heading6">
    <w:name w:val="heading 6"/>
    <w:basedOn w:val="Heading5"/>
    <w:next w:val="Normal"/>
    <w:qFormat/>
    <w:rsid w:val="00F5278D"/>
    <w:pPr>
      <w:outlineLvl w:val="5"/>
    </w:pPr>
    <w:rPr>
      <w:b w:val="0"/>
      <w:sz w:val="18"/>
    </w:rPr>
  </w:style>
  <w:style w:type="paragraph" w:styleId="Heading7">
    <w:name w:val="heading 7"/>
    <w:basedOn w:val="Normal"/>
    <w:next w:val="Normal"/>
    <w:qFormat/>
    <w:rsid w:val="00F5278D"/>
    <w:pPr>
      <w:keepNext/>
      <w:jc w:val="both"/>
      <w:outlineLvl w:val="6"/>
    </w:pPr>
    <w:rPr>
      <w:b/>
      <w:bCs/>
      <w:sz w:val="20"/>
    </w:rPr>
  </w:style>
  <w:style w:type="paragraph" w:styleId="Heading9">
    <w:name w:val="heading 9"/>
    <w:basedOn w:val="Normal"/>
    <w:next w:val="Normal"/>
    <w:qFormat/>
    <w:rsid w:val="00F5278D"/>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BodyText">
    <w:name w:val="Body Text"/>
    <w:basedOn w:val="Normal"/>
    <w:link w:val="BodyTextChar"/>
    <w:rsid w:val="00F5278D"/>
    <w:pPr>
      <w:jc w:val="both"/>
    </w:pPr>
    <w:rPr>
      <w:sz w:val="20"/>
      <w:lang w:val="x-none"/>
    </w:rPr>
  </w:style>
  <w:style w:type="paragraph" w:styleId="Caption">
    <w:name w:val="caption"/>
    <w:basedOn w:val="Normal"/>
    <w:next w:val="Normal"/>
    <w:qFormat/>
    <w:rsid w:val="00F5278D"/>
    <w:pPr>
      <w:jc w:val="both"/>
    </w:pPr>
    <w:rPr>
      <w:b/>
      <w:bCs/>
    </w:rPr>
  </w:style>
  <w:style w:type="paragraph" w:styleId="BodyText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BalloonText">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Hyperlink">
    <w:name w:val="Hyperlink"/>
    <w:uiPriority w:val="99"/>
    <w:rsid w:val="00F5278D"/>
    <w:rPr>
      <w:color w:val="0000FF"/>
      <w:u w:val="single"/>
    </w:rPr>
  </w:style>
  <w:style w:type="paragraph" w:styleId="Footer">
    <w:name w:val="footer"/>
    <w:basedOn w:val="Normal"/>
    <w:link w:val="FooterChar"/>
    <w:uiPriority w:val="99"/>
    <w:rsid w:val="00F5278D"/>
    <w:pPr>
      <w:tabs>
        <w:tab w:val="center" w:pos="4153"/>
        <w:tab w:val="right" w:pos="8306"/>
      </w:tabs>
    </w:pPr>
  </w:style>
  <w:style w:type="character" w:styleId="PageNumber">
    <w:name w:val="page number"/>
    <w:basedOn w:val="DefaultParagraphFont"/>
    <w:rsid w:val="00F5278D"/>
  </w:style>
  <w:style w:type="paragraph" w:styleId="Header">
    <w:name w:val="header"/>
    <w:basedOn w:val="Normal"/>
    <w:rsid w:val="00F5278D"/>
    <w:pPr>
      <w:tabs>
        <w:tab w:val="center" w:pos="4153"/>
        <w:tab w:val="right" w:pos="8306"/>
      </w:tabs>
    </w:pPr>
  </w:style>
  <w:style w:type="character" w:styleId="CommentReference">
    <w:name w:val="annotation reference"/>
    <w:rsid w:val="00F5278D"/>
    <w:rPr>
      <w:sz w:val="16"/>
      <w:szCs w:val="16"/>
    </w:rPr>
  </w:style>
  <w:style w:type="paragraph" w:styleId="CommentText">
    <w:name w:val="annotation text"/>
    <w:basedOn w:val="Normal"/>
    <w:link w:val="CommentTextChar"/>
    <w:uiPriority w:val="99"/>
    <w:rsid w:val="00F5278D"/>
    <w:rPr>
      <w:sz w:val="20"/>
      <w:szCs w:val="20"/>
      <w:lang w:val="x-none"/>
    </w:rPr>
  </w:style>
  <w:style w:type="paragraph" w:styleId="CommentSubject">
    <w:name w:val="annotation subject"/>
    <w:basedOn w:val="CommentText"/>
    <w:next w:val="CommentText"/>
    <w:semiHidden/>
    <w:rsid w:val="00F5278D"/>
    <w:rPr>
      <w:b/>
      <w:bCs/>
    </w:rPr>
  </w:style>
  <w:style w:type="table" w:customStyle="1" w:styleId="Style1">
    <w:name w:val="Style1"/>
    <w:basedOn w:val="TableElegant"/>
    <w:rsid w:val="00916A11"/>
    <w:rPr>
      <w:rFonts w:ascii="Arial" w:hAnsi="Arial"/>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TableGrid">
    <w:name w:val="Table Grid"/>
    <w:basedOn w:val="TableNormal"/>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881549"/>
    <w:rPr>
      <w:color w:val="800080"/>
      <w:u w:val="single"/>
    </w:rPr>
  </w:style>
  <w:style w:type="character" w:customStyle="1" w:styleId="Heading5Char">
    <w:name w:val="Heading 5 Char"/>
    <w:link w:val="Heading5"/>
    <w:rsid w:val="00685A09"/>
    <w:rPr>
      <w:rFonts w:ascii="Arial" w:hAnsi="Arial"/>
      <w:b/>
      <w:lang w:eastAsia="en-US"/>
    </w:rPr>
  </w:style>
  <w:style w:type="paragraph" w:styleId="Re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2C37F8"/>
    <w:pPr>
      <w:ind w:left="720"/>
      <w:contextualSpacing/>
    </w:pPr>
  </w:style>
  <w:style w:type="character" w:customStyle="1" w:styleId="CommentTextChar">
    <w:name w:val="Comment Text Char"/>
    <w:link w:val="CommentText"/>
    <w:uiPriority w:val="99"/>
    <w:rsid w:val="007E5A63"/>
    <w:rPr>
      <w:lang w:eastAsia="en-US"/>
    </w:rPr>
  </w:style>
  <w:style w:type="character" w:customStyle="1" w:styleId="BodyTextChar">
    <w:name w:val="Body Text Char"/>
    <w:link w:val="BodyText"/>
    <w:rsid w:val="006F2DCF"/>
    <w:rPr>
      <w:szCs w:val="24"/>
      <w:lang w:eastAsia="en-US"/>
    </w:rPr>
  </w:style>
  <w:style w:type="character" w:customStyle="1" w:styleId="FooterChar">
    <w:name w:val="Footer Char"/>
    <w:link w:val="Footer"/>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9757CC"/>
    <w:rPr>
      <w:rFonts w:ascii="Arial" w:hAnsi="Arial" w:cs="Arial"/>
      <w:sz w:val="24"/>
      <w:szCs w:val="24"/>
      <w:lang w:eastAsia="en-US"/>
    </w:rPr>
  </w:style>
  <w:style w:type="character" w:customStyle="1" w:styleId="UnresolvedMention1">
    <w:name w:val="Unresolved Mention1"/>
    <w:basedOn w:val="DefaultParagraphFont"/>
    <w:uiPriority w:val="99"/>
    <w:semiHidden/>
    <w:unhideWhenUsed/>
    <w:rsid w:val="00CB6A1A"/>
    <w:rPr>
      <w:color w:val="605E5C"/>
      <w:shd w:val="clear" w:color="auto" w:fill="E1DFDD"/>
    </w:rPr>
  </w:style>
  <w:style w:type="character" w:customStyle="1" w:styleId="UnresolvedMention2">
    <w:name w:val="Unresolved Mention2"/>
    <w:basedOn w:val="DefaultParagraphFont"/>
    <w:uiPriority w:val="99"/>
    <w:semiHidden/>
    <w:unhideWhenUsed/>
    <w:rsid w:val="000C2187"/>
    <w:rPr>
      <w:color w:val="605E5C"/>
      <w:shd w:val="clear" w:color="auto" w:fill="E1DFDD"/>
    </w:rPr>
  </w:style>
  <w:style w:type="character" w:customStyle="1" w:styleId="UnresolvedMention3">
    <w:name w:val="Unresolved Mention3"/>
    <w:basedOn w:val="DefaultParagraphFont"/>
    <w:uiPriority w:val="99"/>
    <w:semiHidden/>
    <w:unhideWhenUsed/>
    <w:rsid w:val="00E577A0"/>
    <w:rPr>
      <w:color w:val="605E5C"/>
      <w:shd w:val="clear" w:color="auto" w:fill="E1DFDD"/>
    </w:rPr>
  </w:style>
  <w:style w:type="character" w:customStyle="1" w:styleId="Heading2Char">
    <w:name w:val="Heading 2 Char"/>
    <w:basedOn w:val="DefaultParagraphFont"/>
    <w:link w:val="Heading2"/>
    <w:rsid w:val="007128F3"/>
    <w:rPr>
      <w:rFonts w:ascii="Arial" w:hAnsi="Arial" w:cs="Arial"/>
      <w:b/>
      <w:bCs/>
      <w:sz w:val="32"/>
      <w:szCs w:val="22"/>
      <w:lang w:eastAsia="en-US"/>
    </w:rPr>
  </w:style>
  <w:style w:type="character" w:customStyle="1" w:styleId="UnresolvedMention">
    <w:name w:val="Unresolved Mention"/>
    <w:basedOn w:val="DefaultParagraphFont"/>
    <w:uiPriority w:val="99"/>
    <w:semiHidden/>
    <w:unhideWhenUsed/>
    <w:rsid w:val="00776A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329285747">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ltsi.flexigrant.com/" TargetMode="External"/><Relationship Id="rId7" Type="http://schemas.openxmlformats.org/officeDocument/2006/relationships/settings" Target="settings.xml"/><Relationship Id="rId12" Type="http://schemas.openxmlformats.org/officeDocument/2006/relationships/image" Target="https://assets.publishing.service.gov.uk/government/uploads/system/uploads/image_data/file/83378/ukaid.png" TargetMode="External"/><Relationship Id="rId17" Type="http://schemas.openxmlformats.org/officeDocument/2006/relationships/hyperlink" Target="https://www.gov.uk/guidance/darwin-and-illegal-wildlife-trade-challenge-fund-covid-19-rapid-response-round"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tsi.flexigrant.com/" TargetMode="External"/><Relationship Id="rId20" Type="http://schemas.openxmlformats.org/officeDocument/2006/relationships/hyperlink" Target="https://www.gov.uk/government/groups/the-darwin-initiative"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ltsi.flexigrant.com/" TargetMode="External"/><Relationship Id="rId23" Type="http://schemas.openxmlformats.org/officeDocument/2006/relationships/hyperlink" Target="https://www.gov.uk/government/collections/darwin-initiative-funding-schemes-and-how-to-apply" TargetMode="External"/><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yperlink" Target="https://www.gov.uk/guidance/darwin-and-illegal-wildlife-trade-challenge-fund-covid-19-rapid-response-roun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ltsi.flexigra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048C35B3A37347B15031A6D019E920" ma:contentTypeVersion="13" ma:contentTypeDescription="Create a new document." ma:contentTypeScope="" ma:versionID="261c2dfa0a03cc6064152e2a8faddf25">
  <xsd:schema xmlns:xsd="http://www.w3.org/2001/XMLSchema" xmlns:xs="http://www.w3.org/2001/XMLSchema" xmlns:p="http://schemas.microsoft.com/office/2006/metadata/properties" xmlns:ns3="e7650700-c4af-49f6-a769-6a09005e6696" xmlns:ns4="6d2c8fa7-d9e2-4a8f-90e1-8e8064ced080" targetNamespace="http://schemas.microsoft.com/office/2006/metadata/properties" ma:root="true" ma:fieldsID="4446a5c46381a79b79545e35febc417c" ns3:_="" ns4:_="">
    <xsd:import namespace="e7650700-c4af-49f6-a769-6a09005e6696"/>
    <xsd:import namespace="6d2c8fa7-d9e2-4a8f-90e1-8e8064ced08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650700-c4af-49f6-a769-6a09005e66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2c8fa7-d9e2-4a8f-90e1-8e8064ced08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87B7BD-FA57-4162-B825-30B9B1FB9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650700-c4af-49f6-a769-6a09005e6696"/>
    <ds:schemaRef ds:uri="6d2c8fa7-d9e2-4a8f-90e1-8e8064ced0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3.xml><?xml version="1.0" encoding="utf-8"?>
<ds:datastoreItem xmlns:ds="http://schemas.openxmlformats.org/officeDocument/2006/customXml" ds:itemID="{116A8CF5-53DB-4FD2-82C8-D3F471D6B9D0}">
  <ds:schemaRefs>
    <ds:schemaRef ds:uri="http://purl.org/dc/elements/1.1/"/>
    <ds:schemaRef ds:uri="http://schemas.microsoft.com/office/2006/documentManagement/types"/>
    <ds:schemaRef ds:uri="http://www.w3.org/XML/1998/namespace"/>
    <ds:schemaRef ds:uri="http://schemas.openxmlformats.org/package/2006/metadata/core-properties"/>
    <ds:schemaRef ds:uri="6d2c8fa7-d9e2-4a8f-90e1-8e8064ced080"/>
    <ds:schemaRef ds:uri="http://purl.org/dc/terms/"/>
    <ds:schemaRef ds:uri="http://schemas.microsoft.com/office/infopath/2007/PartnerControls"/>
    <ds:schemaRef ds:uri="e7650700-c4af-49f6-a769-6a09005e6696"/>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2CE964F9-5C10-4661-982B-D0C89C949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2</Pages>
  <Words>2104</Words>
  <Characters>12225</Characters>
  <Application>Microsoft Office Word</Application>
  <DocSecurity>0</DocSecurity>
  <Lines>271</Lines>
  <Paragraphs>135</Paragraphs>
  <ScaleCrop>false</ScaleCrop>
  <HeadingPairs>
    <vt:vector size="2" baseType="variant">
      <vt:variant>
        <vt:lpstr>Title</vt:lpstr>
      </vt:variant>
      <vt:variant>
        <vt:i4>1</vt:i4>
      </vt:variant>
    </vt:vector>
  </HeadingPairs>
  <TitlesOfParts>
    <vt:vector size="1" baseType="lpstr">
      <vt:lpstr>Darwin R24 Stage 2 Application Form</vt:lpstr>
    </vt:vector>
  </TitlesOfParts>
  <Company>Defra</Company>
  <LinksUpToDate>false</LinksUpToDate>
  <CharactersWithSpaces>14194</CharactersWithSpaces>
  <SharedDoc>false</SharedDoc>
  <HLinks>
    <vt:vector size="6" baseType="variant">
      <vt:variant>
        <vt:i4>786492</vt:i4>
      </vt:variant>
      <vt:variant>
        <vt:i4>31</vt:i4>
      </vt:variant>
      <vt:variant>
        <vt:i4>0</vt:i4>
      </vt:variant>
      <vt:variant>
        <vt:i4>5</vt:i4>
      </vt:variant>
      <vt:variant>
        <vt:lpwstr>mailto:Darwin-Applications@ltsi.co.u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for COVID-19 Rapid Response Round</dc:title>
  <dc:creator>Defra</dc:creator>
  <cp:lastModifiedBy>Smith, Roland (NE)</cp:lastModifiedBy>
  <cp:revision>3</cp:revision>
  <cp:lastPrinted>2004-07-30T11:40:00Z</cp:lastPrinted>
  <dcterms:created xsi:type="dcterms:W3CDTF">2020-10-16T08:06:00Z</dcterms:created>
  <dcterms:modified xsi:type="dcterms:W3CDTF">2020-10-16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E048C35B3A37347B15031A6D019E920</vt:lpwstr>
  </property>
  <property fmtid="{D5CDD505-2E9C-101B-9397-08002B2CF9AE}" pid="4" name="Directorate">
    <vt:lpwstr/>
  </property>
  <property fmtid="{D5CDD505-2E9C-101B-9397-08002B2CF9AE}" pid="5" name="SecurityClassification">
    <vt:lpwstr/>
  </property>
</Properties>
</file>